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47CB5" w14:textId="1D9EE828" w:rsidR="00027F52" w:rsidRPr="00D3168B" w:rsidRDefault="1502472D" w:rsidP="40154E26">
      <w:pPr>
        <w:jc w:val="center"/>
        <w:rPr>
          <w:rFonts w:ascii="Cambria" w:eastAsia="Cambria" w:hAnsi="Cambria" w:cs="Cambria"/>
          <w:b/>
          <w:bCs/>
          <w:color w:val="000000" w:themeColor="text1"/>
          <w:sz w:val="36"/>
          <w:szCs w:val="36"/>
        </w:rPr>
      </w:pPr>
      <w:r w:rsidRPr="00D3168B">
        <w:rPr>
          <w:rFonts w:ascii="Cambria" w:eastAsia="Cambria" w:hAnsi="Cambria" w:cs="Cambria"/>
          <w:b/>
          <w:bCs/>
          <w:color w:val="000000" w:themeColor="text1"/>
          <w:sz w:val="36"/>
          <w:szCs w:val="36"/>
        </w:rPr>
        <w:t xml:space="preserve">Samarbejdskontrakt – </w:t>
      </w:r>
      <w:r w:rsidR="346D58F6" w:rsidRPr="00D3168B">
        <w:rPr>
          <w:rFonts w:ascii="Cambria" w:eastAsia="Cambria" w:hAnsi="Cambria" w:cs="Cambria"/>
          <w:b/>
          <w:bCs/>
          <w:color w:val="000000" w:themeColor="text1"/>
          <w:sz w:val="36"/>
          <w:szCs w:val="36"/>
        </w:rPr>
        <w:t xml:space="preserve">Semesterprojekt </w:t>
      </w:r>
      <w:r w:rsidR="00C92047">
        <w:rPr>
          <w:rFonts w:ascii="Cambria" w:eastAsia="Cambria" w:hAnsi="Cambria" w:cs="Cambria"/>
          <w:b/>
          <w:bCs/>
          <w:color w:val="000000" w:themeColor="text1"/>
          <w:sz w:val="36"/>
          <w:szCs w:val="36"/>
        </w:rPr>
        <w:t>4</w:t>
      </w:r>
    </w:p>
    <w:sdt>
      <w:sdtPr>
        <w:rPr>
          <w:rFonts w:asciiTheme="minorHAnsi" w:eastAsiaTheme="minorHAnsi" w:hAnsiTheme="minorHAnsi" w:cstheme="minorBidi"/>
          <w:b w:val="0"/>
          <w:color w:val="auto"/>
          <w:sz w:val="22"/>
          <w:szCs w:val="22"/>
          <w:lang w:eastAsia="en-US"/>
        </w:rPr>
        <w:id w:val="144866238"/>
        <w:docPartObj>
          <w:docPartGallery w:val="Table of Contents"/>
          <w:docPartUnique/>
        </w:docPartObj>
      </w:sdtPr>
      <w:sdtEndPr>
        <w:rPr>
          <w:bCs/>
        </w:rPr>
      </w:sdtEndPr>
      <w:sdtContent>
        <w:p w14:paraId="313BDF5E" w14:textId="14365B17" w:rsidR="006E5EC1" w:rsidRDefault="006E5EC1">
          <w:pPr>
            <w:pStyle w:val="Overskrift"/>
          </w:pPr>
          <w:r>
            <w:t>Indhold</w:t>
          </w:r>
        </w:p>
        <w:p w14:paraId="0C6B990C" w14:textId="2B78B1FE" w:rsidR="0095290A" w:rsidRDefault="006E5EC1">
          <w:pPr>
            <w:pStyle w:val="Indholdsfortegnelse1"/>
            <w:tabs>
              <w:tab w:val="left" w:pos="440"/>
              <w:tab w:val="right" w:leader="dot" w:pos="9016"/>
            </w:tabs>
            <w:rPr>
              <w:rFonts w:cstheme="minorBidi"/>
              <w:noProof/>
            </w:rPr>
          </w:pPr>
          <w:r>
            <w:fldChar w:fldCharType="begin"/>
          </w:r>
          <w:r>
            <w:instrText xml:space="preserve"> TOC \o "1-3" \h \z \u </w:instrText>
          </w:r>
          <w:r>
            <w:fldChar w:fldCharType="separate"/>
          </w:r>
          <w:hyperlink w:anchor="_Toc82334205" w:history="1">
            <w:r w:rsidR="0095290A" w:rsidRPr="00BE0282">
              <w:rPr>
                <w:rStyle w:val="Hyperlink"/>
                <w:noProof/>
              </w:rPr>
              <w:t>1.</w:t>
            </w:r>
            <w:r w:rsidR="0095290A">
              <w:rPr>
                <w:rFonts w:cstheme="minorBidi"/>
                <w:noProof/>
              </w:rPr>
              <w:tab/>
            </w:r>
            <w:r w:rsidR="0095290A" w:rsidRPr="00BE0282">
              <w:rPr>
                <w:rStyle w:val="Hyperlink"/>
                <w:noProof/>
              </w:rPr>
              <w:t>De involverede parter og deres studienummer:</w:t>
            </w:r>
            <w:r w:rsidR="0095290A">
              <w:rPr>
                <w:noProof/>
                <w:webHidden/>
              </w:rPr>
              <w:tab/>
            </w:r>
            <w:r w:rsidR="0095290A">
              <w:rPr>
                <w:noProof/>
                <w:webHidden/>
              </w:rPr>
              <w:fldChar w:fldCharType="begin"/>
            </w:r>
            <w:r w:rsidR="0095290A">
              <w:rPr>
                <w:noProof/>
                <w:webHidden/>
              </w:rPr>
              <w:instrText xml:space="preserve"> PAGEREF _Toc82334205 \h </w:instrText>
            </w:r>
            <w:r w:rsidR="0095290A">
              <w:rPr>
                <w:noProof/>
                <w:webHidden/>
              </w:rPr>
            </w:r>
            <w:r w:rsidR="0095290A">
              <w:rPr>
                <w:noProof/>
                <w:webHidden/>
              </w:rPr>
              <w:fldChar w:fldCharType="separate"/>
            </w:r>
            <w:r w:rsidR="00CD27F4">
              <w:rPr>
                <w:noProof/>
                <w:webHidden/>
              </w:rPr>
              <w:t>2</w:t>
            </w:r>
            <w:r w:rsidR="0095290A">
              <w:rPr>
                <w:noProof/>
                <w:webHidden/>
              </w:rPr>
              <w:fldChar w:fldCharType="end"/>
            </w:r>
          </w:hyperlink>
        </w:p>
        <w:p w14:paraId="16DB124B" w14:textId="3F5AA9B0" w:rsidR="0095290A" w:rsidRDefault="004214C1">
          <w:pPr>
            <w:pStyle w:val="Indholdsfortegnelse1"/>
            <w:tabs>
              <w:tab w:val="left" w:pos="440"/>
              <w:tab w:val="right" w:leader="dot" w:pos="9016"/>
            </w:tabs>
            <w:rPr>
              <w:rFonts w:cstheme="minorBidi"/>
              <w:noProof/>
            </w:rPr>
          </w:pPr>
          <w:hyperlink w:anchor="_Toc82334206" w:history="1">
            <w:r w:rsidR="0095290A" w:rsidRPr="00BE0282">
              <w:rPr>
                <w:rStyle w:val="Hyperlink"/>
                <w:noProof/>
              </w:rPr>
              <w:t>2.</w:t>
            </w:r>
            <w:r w:rsidR="0095290A">
              <w:rPr>
                <w:rFonts w:cstheme="minorBidi"/>
                <w:noProof/>
              </w:rPr>
              <w:tab/>
            </w:r>
            <w:r w:rsidR="0095290A" w:rsidRPr="00BE0282">
              <w:rPr>
                <w:rStyle w:val="Hyperlink"/>
                <w:noProof/>
              </w:rPr>
              <w:t>Formål for samarbejdet:</w:t>
            </w:r>
            <w:r w:rsidR="0095290A">
              <w:rPr>
                <w:noProof/>
                <w:webHidden/>
              </w:rPr>
              <w:tab/>
            </w:r>
            <w:r w:rsidR="0095290A">
              <w:rPr>
                <w:noProof/>
                <w:webHidden/>
              </w:rPr>
              <w:fldChar w:fldCharType="begin"/>
            </w:r>
            <w:r w:rsidR="0095290A">
              <w:rPr>
                <w:noProof/>
                <w:webHidden/>
              </w:rPr>
              <w:instrText xml:space="preserve"> PAGEREF _Toc82334206 \h </w:instrText>
            </w:r>
            <w:r w:rsidR="0095290A">
              <w:rPr>
                <w:noProof/>
                <w:webHidden/>
              </w:rPr>
            </w:r>
            <w:r w:rsidR="0095290A">
              <w:rPr>
                <w:noProof/>
                <w:webHidden/>
              </w:rPr>
              <w:fldChar w:fldCharType="separate"/>
            </w:r>
            <w:r w:rsidR="00CD27F4">
              <w:rPr>
                <w:noProof/>
                <w:webHidden/>
              </w:rPr>
              <w:t>2</w:t>
            </w:r>
            <w:r w:rsidR="0095290A">
              <w:rPr>
                <w:noProof/>
                <w:webHidden/>
              </w:rPr>
              <w:fldChar w:fldCharType="end"/>
            </w:r>
          </w:hyperlink>
        </w:p>
        <w:p w14:paraId="6D59774F" w14:textId="0F248659" w:rsidR="0095290A" w:rsidRDefault="004214C1">
          <w:pPr>
            <w:pStyle w:val="Indholdsfortegnelse1"/>
            <w:tabs>
              <w:tab w:val="left" w:pos="440"/>
              <w:tab w:val="right" w:leader="dot" w:pos="9016"/>
            </w:tabs>
            <w:rPr>
              <w:rFonts w:cstheme="minorBidi"/>
              <w:noProof/>
            </w:rPr>
          </w:pPr>
          <w:hyperlink w:anchor="_Toc82334207" w:history="1">
            <w:r w:rsidR="0095290A" w:rsidRPr="00BE0282">
              <w:rPr>
                <w:rStyle w:val="Hyperlink"/>
                <w:noProof/>
              </w:rPr>
              <w:t>3.</w:t>
            </w:r>
            <w:r w:rsidR="0095290A">
              <w:rPr>
                <w:rFonts w:cstheme="minorBidi"/>
                <w:noProof/>
              </w:rPr>
              <w:tab/>
            </w:r>
            <w:r w:rsidR="0095290A" w:rsidRPr="00BE0282">
              <w:rPr>
                <w:rStyle w:val="Hyperlink"/>
                <w:noProof/>
              </w:rPr>
              <w:t>Fælles ambitionsniveau:</w:t>
            </w:r>
            <w:r w:rsidR="0095290A">
              <w:rPr>
                <w:noProof/>
                <w:webHidden/>
              </w:rPr>
              <w:tab/>
            </w:r>
            <w:r w:rsidR="0095290A">
              <w:rPr>
                <w:noProof/>
                <w:webHidden/>
              </w:rPr>
              <w:fldChar w:fldCharType="begin"/>
            </w:r>
            <w:r w:rsidR="0095290A">
              <w:rPr>
                <w:noProof/>
                <w:webHidden/>
              </w:rPr>
              <w:instrText xml:space="preserve"> PAGEREF _Toc82334207 \h </w:instrText>
            </w:r>
            <w:r w:rsidR="0095290A">
              <w:rPr>
                <w:noProof/>
                <w:webHidden/>
              </w:rPr>
            </w:r>
            <w:r w:rsidR="0095290A">
              <w:rPr>
                <w:noProof/>
                <w:webHidden/>
              </w:rPr>
              <w:fldChar w:fldCharType="separate"/>
            </w:r>
            <w:r w:rsidR="00CD27F4">
              <w:rPr>
                <w:noProof/>
                <w:webHidden/>
              </w:rPr>
              <w:t>2</w:t>
            </w:r>
            <w:r w:rsidR="0095290A">
              <w:rPr>
                <w:noProof/>
                <w:webHidden/>
              </w:rPr>
              <w:fldChar w:fldCharType="end"/>
            </w:r>
          </w:hyperlink>
        </w:p>
        <w:p w14:paraId="1C4312C4" w14:textId="2575932B" w:rsidR="0095290A" w:rsidRDefault="004214C1">
          <w:pPr>
            <w:pStyle w:val="Indholdsfortegnelse1"/>
            <w:tabs>
              <w:tab w:val="left" w:pos="440"/>
              <w:tab w:val="right" w:leader="dot" w:pos="9016"/>
            </w:tabs>
            <w:rPr>
              <w:rFonts w:cstheme="minorBidi"/>
              <w:noProof/>
            </w:rPr>
          </w:pPr>
          <w:hyperlink w:anchor="_Toc82334208" w:history="1">
            <w:r w:rsidR="0095290A" w:rsidRPr="00BE0282">
              <w:rPr>
                <w:rStyle w:val="Hyperlink"/>
                <w:noProof/>
              </w:rPr>
              <w:t>4.</w:t>
            </w:r>
            <w:r w:rsidR="0095290A">
              <w:rPr>
                <w:rFonts w:cstheme="minorBidi"/>
                <w:noProof/>
              </w:rPr>
              <w:tab/>
            </w:r>
            <w:r w:rsidR="0095290A" w:rsidRPr="00BE0282">
              <w:rPr>
                <w:rStyle w:val="Hyperlink"/>
                <w:noProof/>
              </w:rPr>
              <w:t>Individuelt ambitionsniveau:</w:t>
            </w:r>
            <w:r w:rsidR="0095290A">
              <w:rPr>
                <w:noProof/>
                <w:webHidden/>
              </w:rPr>
              <w:tab/>
            </w:r>
            <w:r w:rsidR="0095290A">
              <w:rPr>
                <w:noProof/>
                <w:webHidden/>
              </w:rPr>
              <w:fldChar w:fldCharType="begin"/>
            </w:r>
            <w:r w:rsidR="0095290A">
              <w:rPr>
                <w:noProof/>
                <w:webHidden/>
              </w:rPr>
              <w:instrText xml:space="preserve"> PAGEREF _Toc82334208 \h </w:instrText>
            </w:r>
            <w:r w:rsidR="0095290A">
              <w:rPr>
                <w:noProof/>
                <w:webHidden/>
              </w:rPr>
            </w:r>
            <w:r w:rsidR="0095290A">
              <w:rPr>
                <w:noProof/>
                <w:webHidden/>
              </w:rPr>
              <w:fldChar w:fldCharType="separate"/>
            </w:r>
            <w:r w:rsidR="00CD27F4">
              <w:rPr>
                <w:noProof/>
                <w:webHidden/>
              </w:rPr>
              <w:t>2</w:t>
            </w:r>
            <w:r w:rsidR="0095290A">
              <w:rPr>
                <w:noProof/>
                <w:webHidden/>
              </w:rPr>
              <w:fldChar w:fldCharType="end"/>
            </w:r>
          </w:hyperlink>
        </w:p>
        <w:p w14:paraId="5433AB37" w14:textId="2CB6689E" w:rsidR="0095290A" w:rsidRDefault="004214C1">
          <w:pPr>
            <w:pStyle w:val="Indholdsfortegnelse1"/>
            <w:tabs>
              <w:tab w:val="left" w:pos="440"/>
              <w:tab w:val="right" w:leader="dot" w:pos="9016"/>
            </w:tabs>
            <w:rPr>
              <w:rFonts w:cstheme="minorBidi"/>
              <w:noProof/>
            </w:rPr>
          </w:pPr>
          <w:hyperlink w:anchor="_Toc82334209" w:history="1">
            <w:r w:rsidR="0095290A" w:rsidRPr="00BE0282">
              <w:rPr>
                <w:rStyle w:val="Hyperlink"/>
                <w:noProof/>
              </w:rPr>
              <w:t>5.</w:t>
            </w:r>
            <w:r w:rsidR="0095290A">
              <w:rPr>
                <w:rFonts w:cstheme="minorBidi"/>
                <w:noProof/>
              </w:rPr>
              <w:tab/>
            </w:r>
            <w:r w:rsidR="0095290A" w:rsidRPr="00BE0282">
              <w:rPr>
                <w:rStyle w:val="Hyperlink"/>
                <w:noProof/>
              </w:rPr>
              <w:t>Omfang:</w:t>
            </w:r>
            <w:r w:rsidR="0095290A">
              <w:rPr>
                <w:noProof/>
                <w:webHidden/>
              </w:rPr>
              <w:tab/>
            </w:r>
            <w:r w:rsidR="0095290A">
              <w:rPr>
                <w:noProof/>
                <w:webHidden/>
              </w:rPr>
              <w:fldChar w:fldCharType="begin"/>
            </w:r>
            <w:r w:rsidR="0095290A">
              <w:rPr>
                <w:noProof/>
                <w:webHidden/>
              </w:rPr>
              <w:instrText xml:space="preserve"> PAGEREF _Toc82334209 \h </w:instrText>
            </w:r>
            <w:r w:rsidR="0095290A">
              <w:rPr>
                <w:noProof/>
                <w:webHidden/>
              </w:rPr>
            </w:r>
            <w:r w:rsidR="0095290A">
              <w:rPr>
                <w:noProof/>
                <w:webHidden/>
              </w:rPr>
              <w:fldChar w:fldCharType="separate"/>
            </w:r>
            <w:r w:rsidR="00CD27F4">
              <w:rPr>
                <w:noProof/>
                <w:webHidden/>
              </w:rPr>
              <w:t>3</w:t>
            </w:r>
            <w:r w:rsidR="0095290A">
              <w:rPr>
                <w:noProof/>
                <w:webHidden/>
              </w:rPr>
              <w:fldChar w:fldCharType="end"/>
            </w:r>
          </w:hyperlink>
        </w:p>
        <w:p w14:paraId="5D3C37CB" w14:textId="3ECF8694" w:rsidR="0095290A" w:rsidRDefault="004214C1">
          <w:pPr>
            <w:pStyle w:val="Indholdsfortegnelse1"/>
            <w:tabs>
              <w:tab w:val="left" w:pos="440"/>
              <w:tab w:val="right" w:leader="dot" w:pos="9016"/>
            </w:tabs>
            <w:rPr>
              <w:rFonts w:cstheme="minorBidi"/>
              <w:noProof/>
            </w:rPr>
          </w:pPr>
          <w:hyperlink w:anchor="_Toc82334210" w:history="1">
            <w:r w:rsidR="0095290A" w:rsidRPr="00BE0282">
              <w:rPr>
                <w:rStyle w:val="Hyperlink"/>
                <w:noProof/>
              </w:rPr>
              <w:t>6.</w:t>
            </w:r>
            <w:r w:rsidR="0095290A">
              <w:rPr>
                <w:rFonts w:cstheme="minorBidi"/>
                <w:noProof/>
              </w:rPr>
              <w:tab/>
            </w:r>
            <w:r w:rsidR="0095290A" w:rsidRPr="00BE0282">
              <w:rPr>
                <w:rStyle w:val="Hyperlink"/>
                <w:noProof/>
              </w:rPr>
              <w:t>Ansvar:</w:t>
            </w:r>
            <w:r w:rsidR="0095290A">
              <w:rPr>
                <w:noProof/>
                <w:webHidden/>
              </w:rPr>
              <w:tab/>
            </w:r>
            <w:r w:rsidR="0095290A">
              <w:rPr>
                <w:noProof/>
                <w:webHidden/>
              </w:rPr>
              <w:fldChar w:fldCharType="begin"/>
            </w:r>
            <w:r w:rsidR="0095290A">
              <w:rPr>
                <w:noProof/>
                <w:webHidden/>
              </w:rPr>
              <w:instrText xml:space="preserve"> PAGEREF _Toc82334210 \h </w:instrText>
            </w:r>
            <w:r w:rsidR="0095290A">
              <w:rPr>
                <w:noProof/>
                <w:webHidden/>
              </w:rPr>
            </w:r>
            <w:r w:rsidR="0095290A">
              <w:rPr>
                <w:noProof/>
                <w:webHidden/>
              </w:rPr>
              <w:fldChar w:fldCharType="separate"/>
            </w:r>
            <w:r w:rsidR="00CD27F4">
              <w:rPr>
                <w:noProof/>
                <w:webHidden/>
              </w:rPr>
              <w:t>3</w:t>
            </w:r>
            <w:r w:rsidR="0095290A">
              <w:rPr>
                <w:noProof/>
                <w:webHidden/>
              </w:rPr>
              <w:fldChar w:fldCharType="end"/>
            </w:r>
          </w:hyperlink>
        </w:p>
        <w:p w14:paraId="6A354647" w14:textId="29056128" w:rsidR="0095290A" w:rsidRDefault="004214C1">
          <w:pPr>
            <w:pStyle w:val="Indholdsfortegnelse1"/>
            <w:tabs>
              <w:tab w:val="left" w:pos="440"/>
              <w:tab w:val="right" w:leader="dot" w:pos="9016"/>
            </w:tabs>
            <w:rPr>
              <w:rFonts w:cstheme="minorBidi"/>
              <w:noProof/>
            </w:rPr>
          </w:pPr>
          <w:hyperlink w:anchor="_Toc82334211" w:history="1">
            <w:r w:rsidR="0095290A" w:rsidRPr="00BE0282">
              <w:rPr>
                <w:rStyle w:val="Hyperlink"/>
                <w:noProof/>
              </w:rPr>
              <w:t>7.</w:t>
            </w:r>
            <w:r w:rsidR="0095290A">
              <w:rPr>
                <w:rFonts w:cstheme="minorBidi"/>
                <w:noProof/>
              </w:rPr>
              <w:tab/>
            </w:r>
            <w:r w:rsidR="0095290A" w:rsidRPr="00BE0282">
              <w:rPr>
                <w:rStyle w:val="Hyperlink"/>
                <w:noProof/>
              </w:rPr>
              <w:t>Omgangstone</w:t>
            </w:r>
            <w:r w:rsidR="0095290A" w:rsidRPr="00BE0282">
              <w:rPr>
                <w:rStyle w:val="Hyperlink"/>
                <w:bCs/>
                <w:noProof/>
              </w:rPr>
              <w:t>:</w:t>
            </w:r>
            <w:r w:rsidR="0095290A">
              <w:rPr>
                <w:noProof/>
                <w:webHidden/>
              </w:rPr>
              <w:tab/>
            </w:r>
            <w:r w:rsidR="0095290A">
              <w:rPr>
                <w:noProof/>
                <w:webHidden/>
              </w:rPr>
              <w:fldChar w:fldCharType="begin"/>
            </w:r>
            <w:r w:rsidR="0095290A">
              <w:rPr>
                <w:noProof/>
                <w:webHidden/>
              </w:rPr>
              <w:instrText xml:space="preserve"> PAGEREF _Toc82334211 \h </w:instrText>
            </w:r>
            <w:r w:rsidR="0095290A">
              <w:rPr>
                <w:noProof/>
                <w:webHidden/>
              </w:rPr>
            </w:r>
            <w:r w:rsidR="0095290A">
              <w:rPr>
                <w:noProof/>
                <w:webHidden/>
              </w:rPr>
              <w:fldChar w:fldCharType="separate"/>
            </w:r>
            <w:r w:rsidR="00CD27F4">
              <w:rPr>
                <w:noProof/>
                <w:webHidden/>
              </w:rPr>
              <w:t>3</w:t>
            </w:r>
            <w:r w:rsidR="0095290A">
              <w:rPr>
                <w:noProof/>
                <w:webHidden/>
              </w:rPr>
              <w:fldChar w:fldCharType="end"/>
            </w:r>
          </w:hyperlink>
        </w:p>
        <w:p w14:paraId="18D60257" w14:textId="4863FFFF" w:rsidR="0095290A" w:rsidRDefault="004214C1">
          <w:pPr>
            <w:pStyle w:val="Indholdsfortegnelse1"/>
            <w:tabs>
              <w:tab w:val="left" w:pos="440"/>
              <w:tab w:val="right" w:leader="dot" w:pos="9016"/>
            </w:tabs>
            <w:rPr>
              <w:rFonts w:cstheme="minorBidi"/>
              <w:noProof/>
            </w:rPr>
          </w:pPr>
          <w:hyperlink w:anchor="_Toc82334212" w:history="1">
            <w:r w:rsidR="0095290A" w:rsidRPr="00BE0282">
              <w:rPr>
                <w:rStyle w:val="Hyperlink"/>
                <w:noProof/>
              </w:rPr>
              <w:t>8.</w:t>
            </w:r>
            <w:r w:rsidR="0095290A">
              <w:rPr>
                <w:rFonts w:cstheme="minorBidi"/>
                <w:noProof/>
              </w:rPr>
              <w:tab/>
            </w:r>
            <w:r w:rsidR="0095290A" w:rsidRPr="00BE0282">
              <w:rPr>
                <w:rStyle w:val="Hyperlink"/>
                <w:noProof/>
              </w:rPr>
              <w:t>Afbud:</w:t>
            </w:r>
            <w:r w:rsidR="0095290A">
              <w:rPr>
                <w:noProof/>
                <w:webHidden/>
              </w:rPr>
              <w:tab/>
            </w:r>
            <w:r w:rsidR="0095290A">
              <w:rPr>
                <w:noProof/>
                <w:webHidden/>
              </w:rPr>
              <w:fldChar w:fldCharType="begin"/>
            </w:r>
            <w:r w:rsidR="0095290A">
              <w:rPr>
                <w:noProof/>
                <w:webHidden/>
              </w:rPr>
              <w:instrText xml:space="preserve"> PAGEREF _Toc82334212 \h </w:instrText>
            </w:r>
            <w:r w:rsidR="0095290A">
              <w:rPr>
                <w:noProof/>
                <w:webHidden/>
              </w:rPr>
            </w:r>
            <w:r w:rsidR="0095290A">
              <w:rPr>
                <w:noProof/>
                <w:webHidden/>
              </w:rPr>
              <w:fldChar w:fldCharType="separate"/>
            </w:r>
            <w:r w:rsidR="00CD27F4">
              <w:rPr>
                <w:noProof/>
                <w:webHidden/>
              </w:rPr>
              <w:t>3</w:t>
            </w:r>
            <w:r w:rsidR="0095290A">
              <w:rPr>
                <w:noProof/>
                <w:webHidden/>
              </w:rPr>
              <w:fldChar w:fldCharType="end"/>
            </w:r>
          </w:hyperlink>
        </w:p>
        <w:p w14:paraId="65247056" w14:textId="7B8D2418" w:rsidR="0095290A" w:rsidRDefault="004214C1">
          <w:pPr>
            <w:pStyle w:val="Indholdsfortegnelse3"/>
            <w:tabs>
              <w:tab w:val="left" w:pos="1100"/>
              <w:tab w:val="right" w:leader="dot" w:pos="9016"/>
            </w:tabs>
            <w:rPr>
              <w:rFonts w:eastAsiaTheme="minorEastAsia"/>
              <w:noProof/>
              <w:lang w:eastAsia="da-DK"/>
            </w:rPr>
          </w:pPr>
          <w:hyperlink w:anchor="_Toc82334213" w:history="1">
            <w:r w:rsidR="0095290A" w:rsidRPr="00BE0282">
              <w:rPr>
                <w:rStyle w:val="Hyperlink"/>
                <w:noProof/>
              </w:rPr>
              <w:t>8.1.</w:t>
            </w:r>
            <w:r w:rsidR="0095290A">
              <w:rPr>
                <w:rFonts w:eastAsiaTheme="minorEastAsia"/>
                <w:noProof/>
                <w:lang w:eastAsia="da-DK"/>
              </w:rPr>
              <w:tab/>
            </w:r>
            <w:r w:rsidR="0095290A" w:rsidRPr="00BE0282">
              <w:rPr>
                <w:rStyle w:val="Hyperlink"/>
                <w:noProof/>
              </w:rPr>
              <w:t>Mødeafbud:</w:t>
            </w:r>
            <w:r w:rsidR="0095290A">
              <w:rPr>
                <w:noProof/>
                <w:webHidden/>
              </w:rPr>
              <w:tab/>
            </w:r>
            <w:r w:rsidR="0095290A">
              <w:rPr>
                <w:noProof/>
                <w:webHidden/>
              </w:rPr>
              <w:fldChar w:fldCharType="begin"/>
            </w:r>
            <w:r w:rsidR="0095290A">
              <w:rPr>
                <w:noProof/>
                <w:webHidden/>
              </w:rPr>
              <w:instrText xml:space="preserve"> PAGEREF _Toc82334213 \h </w:instrText>
            </w:r>
            <w:r w:rsidR="0095290A">
              <w:rPr>
                <w:noProof/>
                <w:webHidden/>
              </w:rPr>
            </w:r>
            <w:r w:rsidR="0095290A">
              <w:rPr>
                <w:noProof/>
                <w:webHidden/>
              </w:rPr>
              <w:fldChar w:fldCharType="separate"/>
            </w:r>
            <w:r w:rsidR="00CD27F4">
              <w:rPr>
                <w:noProof/>
                <w:webHidden/>
              </w:rPr>
              <w:t>3</w:t>
            </w:r>
            <w:r w:rsidR="0095290A">
              <w:rPr>
                <w:noProof/>
                <w:webHidden/>
              </w:rPr>
              <w:fldChar w:fldCharType="end"/>
            </w:r>
          </w:hyperlink>
        </w:p>
        <w:p w14:paraId="41F67DF1" w14:textId="75AE8830" w:rsidR="0095290A" w:rsidRDefault="004214C1">
          <w:pPr>
            <w:pStyle w:val="Indholdsfortegnelse3"/>
            <w:tabs>
              <w:tab w:val="left" w:pos="1100"/>
              <w:tab w:val="right" w:leader="dot" w:pos="9016"/>
            </w:tabs>
            <w:rPr>
              <w:rFonts w:eastAsiaTheme="minorEastAsia"/>
              <w:noProof/>
              <w:lang w:eastAsia="da-DK"/>
            </w:rPr>
          </w:pPr>
          <w:hyperlink w:anchor="_Toc82334214" w:history="1">
            <w:r w:rsidR="0095290A" w:rsidRPr="00BE0282">
              <w:rPr>
                <w:rStyle w:val="Hyperlink"/>
                <w:noProof/>
              </w:rPr>
              <w:t>8.2.</w:t>
            </w:r>
            <w:r w:rsidR="0095290A">
              <w:rPr>
                <w:rFonts w:eastAsiaTheme="minorEastAsia"/>
                <w:noProof/>
                <w:lang w:eastAsia="da-DK"/>
              </w:rPr>
              <w:tab/>
            </w:r>
            <w:r w:rsidR="0095290A" w:rsidRPr="00BE0282">
              <w:rPr>
                <w:rStyle w:val="Hyperlink"/>
                <w:noProof/>
              </w:rPr>
              <w:t>Deadlines:</w:t>
            </w:r>
            <w:r w:rsidR="0095290A">
              <w:rPr>
                <w:noProof/>
                <w:webHidden/>
              </w:rPr>
              <w:tab/>
            </w:r>
            <w:r w:rsidR="0095290A">
              <w:rPr>
                <w:noProof/>
                <w:webHidden/>
              </w:rPr>
              <w:fldChar w:fldCharType="begin"/>
            </w:r>
            <w:r w:rsidR="0095290A">
              <w:rPr>
                <w:noProof/>
                <w:webHidden/>
              </w:rPr>
              <w:instrText xml:space="preserve"> PAGEREF _Toc82334214 \h </w:instrText>
            </w:r>
            <w:r w:rsidR="0095290A">
              <w:rPr>
                <w:noProof/>
                <w:webHidden/>
              </w:rPr>
            </w:r>
            <w:r w:rsidR="0095290A">
              <w:rPr>
                <w:noProof/>
                <w:webHidden/>
              </w:rPr>
              <w:fldChar w:fldCharType="separate"/>
            </w:r>
            <w:r w:rsidR="00CD27F4">
              <w:rPr>
                <w:noProof/>
                <w:webHidden/>
              </w:rPr>
              <w:t>4</w:t>
            </w:r>
            <w:r w:rsidR="0095290A">
              <w:rPr>
                <w:noProof/>
                <w:webHidden/>
              </w:rPr>
              <w:fldChar w:fldCharType="end"/>
            </w:r>
          </w:hyperlink>
        </w:p>
        <w:p w14:paraId="284A5334" w14:textId="294EB909" w:rsidR="0095290A" w:rsidRDefault="004214C1">
          <w:pPr>
            <w:pStyle w:val="Indholdsfortegnelse3"/>
            <w:tabs>
              <w:tab w:val="left" w:pos="1100"/>
              <w:tab w:val="right" w:leader="dot" w:pos="9016"/>
            </w:tabs>
            <w:rPr>
              <w:rFonts w:eastAsiaTheme="minorEastAsia"/>
              <w:noProof/>
              <w:lang w:eastAsia="da-DK"/>
            </w:rPr>
          </w:pPr>
          <w:hyperlink w:anchor="_Toc82334215" w:history="1">
            <w:r w:rsidR="0095290A" w:rsidRPr="00BE0282">
              <w:rPr>
                <w:rStyle w:val="Hyperlink"/>
                <w:rFonts w:eastAsia="Cambria" w:cs="Cambria"/>
                <w:noProof/>
              </w:rPr>
              <w:t>8.3.</w:t>
            </w:r>
            <w:r w:rsidR="0095290A">
              <w:rPr>
                <w:rFonts w:eastAsiaTheme="minorEastAsia"/>
                <w:noProof/>
                <w:lang w:eastAsia="da-DK"/>
              </w:rPr>
              <w:tab/>
            </w:r>
            <w:r w:rsidR="0095290A" w:rsidRPr="00BE0282">
              <w:rPr>
                <w:rStyle w:val="Hyperlink"/>
                <w:rFonts w:eastAsia="Cambria" w:cs="Cambria"/>
                <w:bCs/>
                <w:noProof/>
              </w:rPr>
              <w:t>Konsekvens:</w:t>
            </w:r>
            <w:r w:rsidR="0095290A">
              <w:rPr>
                <w:noProof/>
                <w:webHidden/>
              </w:rPr>
              <w:tab/>
            </w:r>
            <w:r w:rsidR="0095290A">
              <w:rPr>
                <w:noProof/>
                <w:webHidden/>
              </w:rPr>
              <w:fldChar w:fldCharType="begin"/>
            </w:r>
            <w:r w:rsidR="0095290A">
              <w:rPr>
                <w:noProof/>
                <w:webHidden/>
              </w:rPr>
              <w:instrText xml:space="preserve"> PAGEREF _Toc82334215 \h </w:instrText>
            </w:r>
            <w:r w:rsidR="0095290A">
              <w:rPr>
                <w:noProof/>
                <w:webHidden/>
              </w:rPr>
            </w:r>
            <w:r w:rsidR="0095290A">
              <w:rPr>
                <w:noProof/>
                <w:webHidden/>
              </w:rPr>
              <w:fldChar w:fldCharType="separate"/>
            </w:r>
            <w:r w:rsidR="00CD27F4">
              <w:rPr>
                <w:noProof/>
                <w:webHidden/>
              </w:rPr>
              <w:t>4</w:t>
            </w:r>
            <w:r w:rsidR="0095290A">
              <w:rPr>
                <w:noProof/>
                <w:webHidden/>
              </w:rPr>
              <w:fldChar w:fldCharType="end"/>
            </w:r>
          </w:hyperlink>
        </w:p>
        <w:p w14:paraId="4666C4C3" w14:textId="19FCE7B9" w:rsidR="0095290A" w:rsidRDefault="004214C1">
          <w:pPr>
            <w:pStyle w:val="Indholdsfortegnelse1"/>
            <w:tabs>
              <w:tab w:val="left" w:pos="440"/>
              <w:tab w:val="right" w:leader="dot" w:pos="9016"/>
            </w:tabs>
            <w:rPr>
              <w:rFonts w:cstheme="minorBidi"/>
              <w:noProof/>
            </w:rPr>
          </w:pPr>
          <w:hyperlink w:anchor="_Toc82334216" w:history="1">
            <w:r w:rsidR="0095290A" w:rsidRPr="00BE0282">
              <w:rPr>
                <w:rStyle w:val="Hyperlink"/>
                <w:noProof/>
              </w:rPr>
              <w:t>9.</w:t>
            </w:r>
            <w:r w:rsidR="0095290A">
              <w:rPr>
                <w:rFonts w:cstheme="minorBidi"/>
                <w:noProof/>
              </w:rPr>
              <w:tab/>
            </w:r>
            <w:r w:rsidR="0095290A" w:rsidRPr="00BE0282">
              <w:rPr>
                <w:rStyle w:val="Hyperlink"/>
                <w:noProof/>
              </w:rPr>
              <w:t>Organisering:</w:t>
            </w:r>
            <w:r w:rsidR="0095290A">
              <w:rPr>
                <w:noProof/>
                <w:webHidden/>
              </w:rPr>
              <w:tab/>
            </w:r>
            <w:r w:rsidR="0095290A">
              <w:rPr>
                <w:noProof/>
                <w:webHidden/>
              </w:rPr>
              <w:fldChar w:fldCharType="begin"/>
            </w:r>
            <w:r w:rsidR="0095290A">
              <w:rPr>
                <w:noProof/>
                <w:webHidden/>
              </w:rPr>
              <w:instrText xml:space="preserve"> PAGEREF _Toc82334216 \h </w:instrText>
            </w:r>
            <w:r w:rsidR="0095290A">
              <w:rPr>
                <w:noProof/>
                <w:webHidden/>
              </w:rPr>
            </w:r>
            <w:r w:rsidR="0095290A">
              <w:rPr>
                <w:noProof/>
                <w:webHidden/>
              </w:rPr>
              <w:fldChar w:fldCharType="separate"/>
            </w:r>
            <w:r w:rsidR="00CD27F4">
              <w:rPr>
                <w:noProof/>
                <w:webHidden/>
              </w:rPr>
              <w:t>4</w:t>
            </w:r>
            <w:r w:rsidR="0095290A">
              <w:rPr>
                <w:noProof/>
                <w:webHidden/>
              </w:rPr>
              <w:fldChar w:fldCharType="end"/>
            </w:r>
          </w:hyperlink>
        </w:p>
        <w:p w14:paraId="6F9742A1" w14:textId="74251643" w:rsidR="0095290A" w:rsidRDefault="004214C1">
          <w:pPr>
            <w:pStyle w:val="Indholdsfortegnelse3"/>
            <w:tabs>
              <w:tab w:val="left" w:pos="1100"/>
              <w:tab w:val="right" w:leader="dot" w:pos="9016"/>
            </w:tabs>
            <w:rPr>
              <w:rFonts w:eastAsiaTheme="minorEastAsia"/>
              <w:noProof/>
              <w:lang w:eastAsia="da-DK"/>
            </w:rPr>
          </w:pPr>
          <w:hyperlink w:anchor="_Toc82334217" w:history="1">
            <w:r w:rsidR="0095290A" w:rsidRPr="00BE0282">
              <w:rPr>
                <w:rStyle w:val="Hyperlink"/>
                <w:bCs/>
                <w:noProof/>
              </w:rPr>
              <w:t>9.1.</w:t>
            </w:r>
            <w:r w:rsidR="0095290A">
              <w:rPr>
                <w:rFonts w:eastAsiaTheme="minorEastAsia"/>
                <w:noProof/>
                <w:lang w:eastAsia="da-DK"/>
              </w:rPr>
              <w:tab/>
            </w:r>
            <w:r w:rsidR="0095290A" w:rsidRPr="00BE0282">
              <w:rPr>
                <w:rStyle w:val="Hyperlink"/>
                <w:noProof/>
              </w:rPr>
              <w:t>Mødeleder</w:t>
            </w:r>
            <w:r w:rsidR="0095290A">
              <w:rPr>
                <w:noProof/>
                <w:webHidden/>
              </w:rPr>
              <w:tab/>
            </w:r>
            <w:r w:rsidR="0095290A">
              <w:rPr>
                <w:noProof/>
                <w:webHidden/>
              </w:rPr>
              <w:fldChar w:fldCharType="begin"/>
            </w:r>
            <w:r w:rsidR="0095290A">
              <w:rPr>
                <w:noProof/>
                <w:webHidden/>
              </w:rPr>
              <w:instrText xml:space="preserve"> PAGEREF _Toc82334217 \h </w:instrText>
            </w:r>
            <w:r w:rsidR="0095290A">
              <w:rPr>
                <w:noProof/>
                <w:webHidden/>
              </w:rPr>
            </w:r>
            <w:r w:rsidR="0095290A">
              <w:rPr>
                <w:noProof/>
                <w:webHidden/>
              </w:rPr>
              <w:fldChar w:fldCharType="separate"/>
            </w:r>
            <w:r w:rsidR="00CD27F4">
              <w:rPr>
                <w:noProof/>
                <w:webHidden/>
              </w:rPr>
              <w:t>4</w:t>
            </w:r>
            <w:r w:rsidR="0095290A">
              <w:rPr>
                <w:noProof/>
                <w:webHidden/>
              </w:rPr>
              <w:fldChar w:fldCharType="end"/>
            </w:r>
          </w:hyperlink>
        </w:p>
        <w:p w14:paraId="18E419DE" w14:textId="5B1EE53E" w:rsidR="0095290A" w:rsidRDefault="004214C1">
          <w:pPr>
            <w:pStyle w:val="Indholdsfortegnelse3"/>
            <w:tabs>
              <w:tab w:val="left" w:pos="1100"/>
              <w:tab w:val="right" w:leader="dot" w:pos="9016"/>
            </w:tabs>
            <w:rPr>
              <w:rFonts w:eastAsiaTheme="minorEastAsia"/>
              <w:noProof/>
              <w:lang w:eastAsia="da-DK"/>
            </w:rPr>
          </w:pPr>
          <w:hyperlink w:anchor="_Toc82334218" w:history="1">
            <w:r w:rsidR="0095290A" w:rsidRPr="00BE0282">
              <w:rPr>
                <w:rStyle w:val="Hyperlink"/>
                <w:bCs/>
                <w:noProof/>
              </w:rPr>
              <w:t>9.2.</w:t>
            </w:r>
            <w:r w:rsidR="0095290A">
              <w:rPr>
                <w:rFonts w:eastAsiaTheme="minorEastAsia"/>
                <w:noProof/>
                <w:lang w:eastAsia="da-DK"/>
              </w:rPr>
              <w:tab/>
            </w:r>
            <w:r w:rsidR="0095290A" w:rsidRPr="00BE0282">
              <w:rPr>
                <w:rStyle w:val="Hyperlink"/>
                <w:noProof/>
              </w:rPr>
              <w:t>Referent</w:t>
            </w:r>
            <w:r w:rsidR="0095290A">
              <w:rPr>
                <w:noProof/>
                <w:webHidden/>
              </w:rPr>
              <w:tab/>
            </w:r>
            <w:r w:rsidR="0095290A">
              <w:rPr>
                <w:noProof/>
                <w:webHidden/>
              </w:rPr>
              <w:fldChar w:fldCharType="begin"/>
            </w:r>
            <w:r w:rsidR="0095290A">
              <w:rPr>
                <w:noProof/>
                <w:webHidden/>
              </w:rPr>
              <w:instrText xml:space="preserve"> PAGEREF _Toc82334218 \h </w:instrText>
            </w:r>
            <w:r w:rsidR="0095290A">
              <w:rPr>
                <w:noProof/>
                <w:webHidden/>
              </w:rPr>
            </w:r>
            <w:r w:rsidR="0095290A">
              <w:rPr>
                <w:noProof/>
                <w:webHidden/>
              </w:rPr>
              <w:fldChar w:fldCharType="separate"/>
            </w:r>
            <w:r w:rsidR="00CD27F4">
              <w:rPr>
                <w:noProof/>
                <w:webHidden/>
              </w:rPr>
              <w:t>4</w:t>
            </w:r>
            <w:r w:rsidR="0095290A">
              <w:rPr>
                <w:noProof/>
                <w:webHidden/>
              </w:rPr>
              <w:fldChar w:fldCharType="end"/>
            </w:r>
          </w:hyperlink>
        </w:p>
        <w:p w14:paraId="01C12B66" w14:textId="74209C4E" w:rsidR="0095290A" w:rsidRDefault="004214C1">
          <w:pPr>
            <w:pStyle w:val="Indholdsfortegnelse1"/>
            <w:tabs>
              <w:tab w:val="left" w:pos="660"/>
              <w:tab w:val="right" w:leader="dot" w:pos="9016"/>
            </w:tabs>
            <w:rPr>
              <w:rFonts w:cstheme="minorBidi"/>
              <w:noProof/>
            </w:rPr>
          </w:pPr>
          <w:hyperlink w:anchor="_Toc82334219" w:history="1">
            <w:r w:rsidR="0095290A" w:rsidRPr="00BE0282">
              <w:rPr>
                <w:rStyle w:val="Hyperlink"/>
                <w:noProof/>
              </w:rPr>
              <w:t>10.</w:t>
            </w:r>
            <w:r w:rsidR="0095290A">
              <w:rPr>
                <w:rFonts w:cstheme="minorBidi"/>
                <w:noProof/>
              </w:rPr>
              <w:tab/>
            </w:r>
            <w:r w:rsidR="0095290A" w:rsidRPr="00BE0282">
              <w:rPr>
                <w:rStyle w:val="Hyperlink"/>
                <w:noProof/>
              </w:rPr>
              <w:t>Møder:</w:t>
            </w:r>
            <w:r w:rsidR="0095290A">
              <w:rPr>
                <w:noProof/>
                <w:webHidden/>
              </w:rPr>
              <w:tab/>
            </w:r>
            <w:r w:rsidR="0095290A">
              <w:rPr>
                <w:noProof/>
                <w:webHidden/>
              </w:rPr>
              <w:fldChar w:fldCharType="begin"/>
            </w:r>
            <w:r w:rsidR="0095290A">
              <w:rPr>
                <w:noProof/>
                <w:webHidden/>
              </w:rPr>
              <w:instrText xml:space="preserve"> PAGEREF _Toc82334219 \h </w:instrText>
            </w:r>
            <w:r w:rsidR="0095290A">
              <w:rPr>
                <w:noProof/>
                <w:webHidden/>
              </w:rPr>
            </w:r>
            <w:r w:rsidR="0095290A">
              <w:rPr>
                <w:noProof/>
                <w:webHidden/>
              </w:rPr>
              <w:fldChar w:fldCharType="separate"/>
            </w:r>
            <w:r w:rsidR="00CD27F4">
              <w:rPr>
                <w:noProof/>
                <w:webHidden/>
              </w:rPr>
              <w:t>5</w:t>
            </w:r>
            <w:r w:rsidR="0095290A">
              <w:rPr>
                <w:noProof/>
                <w:webHidden/>
              </w:rPr>
              <w:fldChar w:fldCharType="end"/>
            </w:r>
          </w:hyperlink>
        </w:p>
        <w:p w14:paraId="6AAAA20C" w14:textId="3DF7FA3C" w:rsidR="0095290A" w:rsidRDefault="004214C1">
          <w:pPr>
            <w:pStyle w:val="Indholdsfortegnelse3"/>
            <w:tabs>
              <w:tab w:val="left" w:pos="1320"/>
              <w:tab w:val="right" w:leader="dot" w:pos="9016"/>
            </w:tabs>
            <w:rPr>
              <w:rFonts w:eastAsiaTheme="minorEastAsia"/>
              <w:noProof/>
              <w:lang w:eastAsia="da-DK"/>
            </w:rPr>
          </w:pPr>
          <w:hyperlink w:anchor="_Toc82334220" w:history="1">
            <w:r w:rsidR="0095290A" w:rsidRPr="00BE0282">
              <w:rPr>
                <w:rStyle w:val="Hyperlink"/>
                <w:bCs/>
                <w:noProof/>
              </w:rPr>
              <w:t>10.1.</w:t>
            </w:r>
            <w:r w:rsidR="0095290A">
              <w:rPr>
                <w:rFonts w:eastAsiaTheme="minorEastAsia"/>
                <w:noProof/>
                <w:lang w:eastAsia="da-DK"/>
              </w:rPr>
              <w:tab/>
            </w:r>
            <w:r w:rsidR="0095290A" w:rsidRPr="00BE0282">
              <w:rPr>
                <w:rStyle w:val="Hyperlink"/>
                <w:noProof/>
              </w:rPr>
              <w:t>Ekstra Møder</w:t>
            </w:r>
            <w:r w:rsidR="0095290A">
              <w:rPr>
                <w:noProof/>
                <w:webHidden/>
              </w:rPr>
              <w:tab/>
            </w:r>
            <w:r w:rsidR="0095290A">
              <w:rPr>
                <w:noProof/>
                <w:webHidden/>
              </w:rPr>
              <w:fldChar w:fldCharType="begin"/>
            </w:r>
            <w:r w:rsidR="0095290A">
              <w:rPr>
                <w:noProof/>
                <w:webHidden/>
              </w:rPr>
              <w:instrText xml:space="preserve"> PAGEREF _Toc82334220 \h </w:instrText>
            </w:r>
            <w:r w:rsidR="0095290A">
              <w:rPr>
                <w:noProof/>
                <w:webHidden/>
              </w:rPr>
            </w:r>
            <w:r w:rsidR="0095290A">
              <w:rPr>
                <w:noProof/>
                <w:webHidden/>
              </w:rPr>
              <w:fldChar w:fldCharType="separate"/>
            </w:r>
            <w:r w:rsidR="00CD27F4">
              <w:rPr>
                <w:noProof/>
                <w:webHidden/>
              </w:rPr>
              <w:t>5</w:t>
            </w:r>
            <w:r w:rsidR="0095290A">
              <w:rPr>
                <w:noProof/>
                <w:webHidden/>
              </w:rPr>
              <w:fldChar w:fldCharType="end"/>
            </w:r>
          </w:hyperlink>
        </w:p>
        <w:p w14:paraId="2F1796D5" w14:textId="6EB16180" w:rsidR="0095290A" w:rsidRDefault="004214C1">
          <w:pPr>
            <w:pStyle w:val="Indholdsfortegnelse3"/>
            <w:tabs>
              <w:tab w:val="left" w:pos="1320"/>
              <w:tab w:val="right" w:leader="dot" w:pos="9016"/>
            </w:tabs>
            <w:rPr>
              <w:rFonts w:eastAsiaTheme="minorEastAsia"/>
              <w:noProof/>
              <w:lang w:eastAsia="da-DK"/>
            </w:rPr>
          </w:pPr>
          <w:hyperlink w:anchor="_Toc82334221" w:history="1">
            <w:r w:rsidR="0095290A" w:rsidRPr="00BE0282">
              <w:rPr>
                <w:rStyle w:val="Hyperlink"/>
                <w:rFonts w:eastAsia="Cambria" w:cs="Cambria"/>
                <w:bCs/>
                <w:noProof/>
              </w:rPr>
              <w:t>10.2.</w:t>
            </w:r>
            <w:r w:rsidR="0095290A">
              <w:rPr>
                <w:rFonts w:eastAsiaTheme="minorEastAsia"/>
                <w:noProof/>
                <w:lang w:eastAsia="da-DK"/>
              </w:rPr>
              <w:tab/>
            </w:r>
            <w:r w:rsidR="0095290A" w:rsidRPr="00BE0282">
              <w:rPr>
                <w:rStyle w:val="Hyperlink"/>
                <w:rFonts w:eastAsia="Cambria" w:cs="Cambria"/>
                <w:bCs/>
                <w:noProof/>
              </w:rPr>
              <w:t>Indkaldelse til møder:</w:t>
            </w:r>
            <w:r w:rsidR="0095290A">
              <w:rPr>
                <w:noProof/>
                <w:webHidden/>
              </w:rPr>
              <w:tab/>
            </w:r>
            <w:r w:rsidR="0095290A">
              <w:rPr>
                <w:noProof/>
                <w:webHidden/>
              </w:rPr>
              <w:fldChar w:fldCharType="begin"/>
            </w:r>
            <w:r w:rsidR="0095290A">
              <w:rPr>
                <w:noProof/>
                <w:webHidden/>
              </w:rPr>
              <w:instrText xml:space="preserve"> PAGEREF _Toc82334221 \h </w:instrText>
            </w:r>
            <w:r w:rsidR="0095290A">
              <w:rPr>
                <w:noProof/>
                <w:webHidden/>
              </w:rPr>
            </w:r>
            <w:r w:rsidR="0095290A">
              <w:rPr>
                <w:noProof/>
                <w:webHidden/>
              </w:rPr>
              <w:fldChar w:fldCharType="separate"/>
            </w:r>
            <w:r w:rsidR="00CD27F4">
              <w:rPr>
                <w:noProof/>
                <w:webHidden/>
              </w:rPr>
              <w:t>5</w:t>
            </w:r>
            <w:r w:rsidR="0095290A">
              <w:rPr>
                <w:noProof/>
                <w:webHidden/>
              </w:rPr>
              <w:fldChar w:fldCharType="end"/>
            </w:r>
          </w:hyperlink>
        </w:p>
        <w:p w14:paraId="37022626" w14:textId="7733054B" w:rsidR="0095290A" w:rsidRDefault="004214C1">
          <w:pPr>
            <w:pStyle w:val="Indholdsfortegnelse3"/>
            <w:tabs>
              <w:tab w:val="left" w:pos="1320"/>
              <w:tab w:val="right" w:leader="dot" w:pos="9016"/>
            </w:tabs>
            <w:rPr>
              <w:rFonts w:eastAsiaTheme="minorEastAsia"/>
              <w:noProof/>
              <w:lang w:eastAsia="da-DK"/>
            </w:rPr>
          </w:pPr>
          <w:hyperlink w:anchor="_Toc82334222" w:history="1">
            <w:r w:rsidR="0095290A" w:rsidRPr="00BE0282">
              <w:rPr>
                <w:rStyle w:val="Hyperlink"/>
                <w:bCs/>
                <w:noProof/>
              </w:rPr>
              <w:t>10.3.</w:t>
            </w:r>
            <w:r w:rsidR="0095290A">
              <w:rPr>
                <w:rFonts w:eastAsiaTheme="minorEastAsia"/>
                <w:noProof/>
                <w:lang w:eastAsia="da-DK"/>
              </w:rPr>
              <w:tab/>
            </w:r>
            <w:r w:rsidR="0095290A" w:rsidRPr="00BE0282">
              <w:rPr>
                <w:rStyle w:val="Hyperlink"/>
                <w:noProof/>
              </w:rPr>
              <w:t>Maksimal antal afbud:</w:t>
            </w:r>
            <w:r w:rsidR="0095290A">
              <w:rPr>
                <w:noProof/>
                <w:webHidden/>
              </w:rPr>
              <w:tab/>
            </w:r>
            <w:r w:rsidR="0095290A">
              <w:rPr>
                <w:noProof/>
                <w:webHidden/>
              </w:rPr>
              <w:fldChar w:fldCharType="begin"/>
            </w:r>
            <w:r w:rsidR="0095290A">
              <w:rPr>
                <w:noProof/>
                <w:webHidden/>
              </w:rPr>
              <w:instrText xml:space="preserve"> PAGEREF _Toc82334222 \h </w:instrText>
            </w:r>
            <w:r w:rsidR="0095290A">
              <w:rPr>
                <w:noProof/>
                <w:webHidden/>
              </w:rPr>
            </w:r>
            <w:r w:rsidR="0095290A">
              <w:rPr>
                <w:noProof/>
                <w:webHidden/>
              </w:rPr>
              <w:fldChar w:fldCharType="separate"/>
            </w:r>
            <w:r w:rsidR="00CD27F4">
              <w:rPr>
                <w:noProof/>
                <w:webHidden/>
              </w:rPr>
              <w:t>5</w:t>
            </w:r>
            <w:r w:rsidR="0095290A">
              <w:rPr>
                <w:noProof/>
                <w:webHidden/>
              </w:rPr>
              <w:fldChar w:fldCharType="end"/>
            </w:r>
          </w:hyperlink>
        </w:p>
        <w:p w14:paraId="687E3F31" w14:textId="072A956E" w:rsidR="0095290A" w:rsidRDefault="004214C1">
          <w:pPr>
            <w:pStyle w:val="Indholdsfortegnelse1"/>
            <w:tabs>
              <w:tab w:val="left" w:pos="660"/>
              <w:tab w:val="right" w:leader="dot" w:pos="9016"/>
            </w:tabs>
            <w:rPr>
              <w:rFonts w:cstheme="minorBidi"/>
              <w:noProof/>
            </w:rPr>
          </w:pPr>
          <w:hyperlink w:anchor="_Toc82334223" w:history="1">
            <w:r w:rsidR="0095290A" w:rsidRPr="00BE0282">
              <w:rPr>
                <w:rStyle w:val="Hyperlink"/>
                <w:noProof/>
              </w:rPr>
              <w:t>11.</w:t>
            </w:r>
            <w:r w:rsidR="0095290A">
              <w:rPr>
                <w:rFonts w:cstheme="minorBidi"/>
                <w:noProof/>
              </w:rPr>
              <w:tab/>
            </w:r>
            <w:r w:rsidR="0095290A" w:rsidRPr="00BE0282">
              <w:rPr>
                <w:rStyle w:val="Hyperlink"/>
                <w:noProof/>
              </w:rPr>
              <w:t>Beslutningstagning</w:t>
            </w:r>
            <w:r w:rsidR="0095290A">
              <w:rPr>
                <w:noProof/>
                <w:webHidden/>
              </w:rPr>
              <w:tab/>
            </w:r>
            <w:r w:rsidR="0095290A">
              <w:rPr>
                <w:noProof/>
                <w:webHidden/>
              </w:rPr>
              <w:fldChar w:fldCharType="begin"/>
            </w:r>
            <w:r w:rsidR="0095290A">
              <w:rPr>
                <w:noProof/>
                <w:webHidden/>
              </w:rPr>
              <w:instrText xml:space="preserve"> PAGEREF _Toc82334223 \h </w:instrText>
            </w:r>
            <w:r w:rsidR="0095290A">
              <w:rPr>
                <w:noProof/>
                <w:webHidden/>
              </w:rPr>
            </w:r>
            <w:r w:rsidR="0095290A">
              <w:rPr>
                <w:noProof/>
                <w:webHidden/>
              </w:rPr>
              <w:fldChar w:fldCharType="separate"/>
            </w:r>
            <w:r w:rsidR="00CD27F4">
              <w:rPr>
                <w:noProof/>
                <w:webHidden/>
              </w:rPr>
              <w:t>6</w:t>
            </w:r>
            <w:r w:rsidR="0095290A">
              <w:rPr>
                <w:noProof/>
                <w:webHidden/>
              </w:rPr>
              <w:fldChar w:fldCharType="end"/>
            </w:r>
          </w:hyperlink>
        </w:p>
        <w:p w14:paraId="4E4B2E44" w14:textId="04AEAF89" w:rsidR="0095290A" w:rsidRDefault="004214C1">
          <w:pPr>
            <w:pStyle w:val="Indholdsfortegnelse3"/>
            <w:tabs>
              <w:tab w:val="left" w:pos="1320"/>
              <w:tab w:val="right" w:leader="dot" w:pos="9016"/>
            </w:tabs>
            <w:rPr>
              <w:rFonts w:eastAsiaTheme="minorEastAsia"/>
              <w:noProof/>
              <w:lang w:eastAsia="da-DK"/>
            </w:rPr>
          </w:pPr>
          <w:hyperlink w:anchor="_Toc82334224" w:history="1">
            <w:r w:rsidR="0095290A" w:rsidRPr="00BE0282">
              <w:rPr>
                <w:rStyle w:val="Hyperlink"/>
                <w:bCs/>
                <w:noProof/>
              </w:rPr>
              <w:t>11.1.</w:t>
            </w:r>
            <w:r w:rsidR="0095290A">
              <w:rPr>
                <w:rFonts w:eastAsiaTheme="minorEastAsia"/>
                <w:noProof/>
                <w:lang w:eastAsia="da-DK"/>
              </w:rPr>
              <w:tab/>
            </w:r>
            <w:r w:rsidR="0095290A" w:rsidRPr="00BE0282">
              <w:rPr>
                <w:rStyle w:val="Hyperlink"/>
                <w:noProof/>
              </w:rPr>
              <w:t>Beslutninger ved individuelle opgaver</w:t>
            </w:r>
            <w:r w:rsidR="0095290A">
              <w:rPr>
                <w:noProof/>
                <w:webHidden/>
              </w:rPr>
              <w:tab/>
            </w:r>
            <w:r w:rsidR="0095290A">
              <w:rPr>
                <w:noProof/>
                <w:webHidden/>
              </w:rPr>
              <w:fldChar w:fldCharType="begin"/>
            </w:r>
            <w:r w:rsidR="0095290A">
              <w:rPr>
                <w:noProof/>
                <w:webHidden/>
              </w:rPr>
              <w:instrText xml:space="preserve"> PAGEREF _Toc82334224 \h </w:instrText>
            </w:r>
            <w:r w:rsidR="0095290A">
              <w:rPr>
                <w:noProof/>
                <w:webHidden/>
              </w:rPr>
            </w:r>
            <w:r w:rsidR="0095290A">
              <w:rPr>
                <w:noProof/>
                <w:webHidden/>
              </w:rPr>
              <w:fldChar w:fldCharType="separate"/>
            </w:r>
            <w:r w:rsidR="00CD27F4">
              <w:rPr>
                <w:noProof/>
                <w:webHidden/>
              </w:rPr>
              <w:t>6</w:t>
            </w:r>
            <w:r w:rsidR="0095290A">
              <w:rPr>
                <w:noProof/>
                <w:webHidden/>
              </w:rPr>
              <w:fldChar w:fldCharType="end"/>
            </w:r>
          </w:hyperlink>
        </w:p>
        <w:p w14:paraId="353ABD06" w14:textId="1BE8C5AE" w:rsidR="0095290A" w:rsidRDefault="004214C1">
          <w:pPr>
            <w:pStyle w:val="Indholdsfortegnelse3"/>
            <w:tabs>
              <w:tab w:val="left" w:pos="1320"/>
              <w:tab w:val="right" w:leader="dot" w:pos="9016"/>
            </w:tabs>
            <w:rPr>
              <w:rFonts w:eastAsiaTheme="minorEastAsia"/>
              <w:noProof/>
              <w:lang w:eastAsia="da-DK"/>
            </w:rPr>
          </w:pPr>
          <w:hyperlink w:anchor="_Toc82334225" w:history="1">
            <w:r w:rsidR="0095290A" w:rsidRPr="00BE0282">
              <w:rPr>
                <w:rStyle w:val="Hyperlink"/>
                <w:bCs/>
                <w:noProof/>
              </w:rPr>
              <w:t>11.2.</w:t>
            </w:r>
            <w:r w:rsidR="0095290A">
              <w:rPr>
                <w:rFonts w:eastAsiaTheme="minorEastAsia"/>
                <w:noProof/>
                <w:lang w:eastAsia="da-DK"/>
              </w:rPr>
              <w:tab/>
            </w:r>
            <w:r w:rsidR="0095290A" w:rsidRPr="00BE0282">
              <w:rPr>
                <w:rStyle w:val="Hyperlink"/>
                <w:noProof/>
              </w:rPr>
              <w:t>Beslutninger kollektivt</w:t>
            </w:r>
            <w:r w:rsidR="0095290A">
              <w:rPr>
                <w:noProof/>
                <w:webHidden/>
              </w:rPr>
              <w:tab/>
            </w:r>
            <w:r w:rsidR="0095290A">
              <w:rPr>
                <w:noProof/>
                <w:webHidden/>
              </w:rPr>
              <w:fldChar w:fldCharType="begin"/>
            </w:r>
            <w:r w:rsidR="0095290A">
              <w:rPr>
                <w:noProof/>
                <w:webHidden/>
              </w:rPr>
              <w:instrText xml:space="preserve"> PAGEREF _Toc82334225 \h </w:instrText>
            </w:r>
            <w:r w:rsidR="0095290A">
              <w:rPr>
                <w:noProof/>
                <w:webHidden/>
              </w:rPr>
            </w:r>
            <w:r w:rsidR="0095290A">
              <w:rPr>
                <w:noProof/>
                <w:webHidden/>
              </w:rPr>
              <w:fldChar w:fldCharType="separate"/>
            </w:r>
            <w:r w:rsidR="00CD27F4">
              <w:rPr>
                <w:noProof/>
                <w:webHidden/>
              </w:rPr>
              <w:t>6</w:t>
            </w:r>
            <w:r w:rsidR="0095290A">
              <w:rPr>
                <w:noProof/>
                <w:webHidden/>
              </w:rPr>
              <w:fldChar w:fldCharType="end"/>
            </w:r>
          </w:hyperlink>
        </w:p>
        <w:p w14:paraId="29724C3F" w14:textId="7995386E" w:rsidR="0095290A" w:rsidRDefault="004214C1">
          <w:pPr>
            <w:pStyle w:val="Indholdsfortegnelse1"/>
            <w:tabs>
              <w:tab w:val="left" w:pos="660"/>
              <w:tab w:val="right" w:leader="dot" w:pos="9016"/>
            </w:tabs>
            <w:rPr>
              <w:rFonts w:cstheme="minorBidi"/>
              <w:noProof/>
            </w:rPr>
          </w:pPr>
          <w:hyperlink w:anchor="_Toc82334226" w:history="1">
            <w:r w:rsidR="0095290A" w:rsidRPr="00BE0282">
              <w:rPr>
                <w:rStyle w:val="Hyperlink"/>
                <w:noProof/>
              </w:rPr>
              <w:t>12.</w:t>
            </w:r>
            <w:r w:rsidR="0095290A">
              <w:rPr>
                <w:rFonts w:cstheme="minorBidi"/>
                <w:noProof/>
              </w:rPr>
              <w:tab/>
            </w:r>
            <w:r w:rsidR="0095290A" w:rsidRPr="00BE0282">
              <w:rPr>
                <w:rStyle w:val="Hyperlink"/>
                <w:noProof/>
              </w:rPr>
              <w:t>Kommunikation:</w:t>
            </w:r>
            <w:r w:rsidR="0095290A">
              <w:rPr>
                <w:noProof/>
                <w:webHidden/>
              </w:rPr>
              <w:tab/>
            </w:r>
            <w:r w:rsidR="0095290A">
              <w:rPr>
                <w:noProof/>
                <w:webHidden/>
              </w:rPr>
              <w:fldChar w:fldCharType="begin"/>
            </w:r>
            <w:r w:rsidR="0095290A">
              <w:rPr>
                <w:noProof/>
                <w:webHidden/>
              </w:rPr>
              <w:instrText xml:space="preserve"> PAGEREF _Toc82334226 \h </w:instrText>
            </w:r>
            <w:r w:rsidR="0095290A">
              <w:rPr>
                <w:noProof/>
                <w:webHidden/>
              </w:rPr>
            </w:r>
            <w:r w:rsidR="0095290A">
              <w:rPr>
                <w:noProof/>
                <w:webHidden/>
              </w:rPr>
              <w:fldChar w:fldCharType="separate"/>
            </w:r>
            <w:r w:rsidR="00CD27F4">
              <w:rPr>
                <w:noProof/>
                <w:webHidden/>
              </w:rPr>
              <w:t>6</w:t>
            </w:r>
            <w:r w:rsidR="0095290A">
              <w:rPr>
                <w:noProof/>
                <w:webHidden/>
              </w:rPr>
              <w:fldChar w:fldCharType="end"/>
            </w:r>
          </w:hyperlink>
        </w:p>
        <w:p w14:paraId="20E3E827" w14:textId="3F0551BF" w:rsidR="0095290A" w:rsidRDefault="004214C1">
          <w:pPr>
            <w:pStyle w:val="Indholdsfortegnelse1"/>
            <w:tabs>
              <w:tab w:val="left" w:pos="660"/>
              <w:tab w:val="right" w:leader="dot" w:pos="9016"/>
            </w:tabs>
            <w:rPr>
              <w:rFonts w:cstheme="minorBidi"/>
              <w:noProof/>
            </w:rPr>
          </w:pPr>
          <w:hyperlink w:anchor="_Toc82334227" w:history="1">
            <w:r w:rsidR="0095290A" w:rsidRPr="00BE0282">
              <w:rPr>
                <w:rStyle w:val="Hyperlink"/>
                <w:noProof/>
              </w:rPr>
              <w:t>13.</w:t>
            </w:r>
            <w:r w:rsidR="0095290A">
              <w:rPr>
                <w:rFonts w:cstheme="minorBidi"/>
                <w:noProof/>
              </w:rPr>
              <w:tab/>
            </w:r>
            <w:r w:rsidR="0095290A" w:rsidRPr="00BE0282">
              <w:rPr>
                <w:rStyle w:val="Hyperlink"/>
                <w:noProof/>
              </w:rPr>
              <w:t>Opfølgning:</w:t>
            </w:r>
            <w:r w:rsidR="0095290A">
              <w:rPr>
                <w:noProof/>
                <w:webHidden/>
              </w:rPr>
              <w:tab/>
            </w:r>
            <w:r w:rsidR="0095290A">
              <w:rPr>
                <w:noProof/>
                <w:webHidden/>
              </w:rPr>
              <w:fldChar w:fldCharType="begin"/>
            </w:r>
            <w:r w:rsidR="0095290A">
              <w:rPr>
                <w:noProof/>
                <w:webHidden/>
              </w:rPr>
              <w:instrText xml:space="preserve"> PAGEREF _Toc82334227 \h </w:instrText>
            </w:r>
            <w:r w:rsidR="0095290A">
              <w:rPr>
                <w:noProof/>
                <w:webHidden/>
              </w:rPr>
            </w:r>
            <w:r w:rsidR="0095290A">
              <w:rPr>
                <w:noProof/>
                <w:webHidden/>
              </w:rPr>
              <w:fldChar w:fldCharType="separate"/>
            </w:r>
            <w:r w:rsidR="00CD27F4">
              <w:rPr>
                <w:noProof/>
                <w:webHidden/>
              </w:rPr>
              <w:t>6</w:t>
            </w:r>
            <w:r w:rsidR="0095290A">
              <w:rPr>
                <w:noProof/>
                <w:webHidden/>
              </w:rPr>
              <w:fldChar w:fldCharType="end"/>
            </w:r>
          </w:hyperlink>
        </w:p>
        <w:p w14:paraId="624DDCC8" w14:textId="7530721B" w:rsidR="0095290A" w:rsidRDefault="004214C1">
          <w:pPr>
            <w:pStyle w:val="Indholdsfortegnelse1"/>
            <w:tabs>
              <w:tab w:val="left" w:pos="660"/>
              <w:tab w:val="right" w:leader="dot" w:pos="9016"/>
            </w:tabs>
            <w:rPr>
              <w:rFonts w:cstheme="minorBidi"/>
              <w:noProof/>
            </w:rPr>
          </w:pPr>
          <w:hyperlink w:anchor="_Toc82334228" w:history="1">
            <w:r w:rsidR="0095290A" w:rsidRPr="00BE0282">
              <w:rPr>
                <w:rStyle w:val="Hyperlink"/>
                <w:noProof/>
              </w:rPr>
              <w:t>14.</w:t>
            </w:r>
            <w:r w:rsidR="0095290A">
              <w:rPr>
                <w:rFonts w:cstheme="minorBidi"/>
                <w:noProof/>
              </w:rPr>
              <w:tab/>
            </w:r>
            <w:r w:rsidR="0095290A" w:rsidRPr="00BE0282">
              <w:rPr>
                <w:rStyle w:val="Hyperlink"/>
                <w:noProof/>
              </w:rPr>
              <w:t>Justering:</w:t>
            </w:r>
            <w:r w:rsidR="0095290A">
              <w:rPr>
                <w:noProof/>
                <w:webHidden/>
              </w:rPr>
              <w:tab/>
            </w:r>
            <w:r w:rsidR="0095290A">
              <w:rPr>
                <w:noProof/>
                <w:webHidden/>
              </w:rPr>
              <w:fldChar w:fldCharType="begin"/>
            </w:r>
            <w:r w:rsidR="0095290A">
              <w:rPr>
                <w:noProof/>
                <w:webHidden/>
              </w:rPr>
              <w:instrText xml:space="preserve"> PAGEREF _Toc82334228 \h </w:instrText>
            </w:r>
            <w:r w:rsidR="0095290A">
              <w:rPr>
                <w:noProof/>
                <w:webHidden/>
              </w:rPr>
            </w:r>
            <w:r w:rsidR="0095290A">
              <w:rPr>
                <w:noProof/>
                <w:webHidden/>
              </w:rPr>
              <w:fldChar w:fldCharType="separate"/>
            </w:r>
            <w:r w:rsidR="00CD27F4">
              <w:rPr>
                <w:noProof/>
                <w:webHidden/>
              </w:rPr>
              <w:t>7</w:t>
            </w:r>
            <w:r w:rsidR="0095290A">
              <w:rPr>
                <w:noProof/>
                <w:webHidden/>
              </w:rPr>
              <w:fldChar w:fldCharType="end"/>
            </w:r>
          </w:hyperlink>
        </w:p>
        <w:p w14:paraId="601BE2D5" w14:textId="4B85367E" w:rsidR="0095290A" w:rsidRDefault="004214C1">
          <w:pPr>
            <w:pStyle w:val="Indholdsfortegnelse1"/>
            <w:tabs>
              <w:tab w:val="left" w:pos="660"/>
              <w:tab w:val="right" w:leader="dot" w:pos="9016"/>
            </w:tabs>
            <w:rPr>
              <w:rFonts w:cstheme="minorBidi"/>
              <w:noProof/>
            </w:rPr>
          </w:pPr>
          <w:hyperlink w:anchor="_Toc82334229" w:history="1">
            <w:r w:rsidR="0095290A" w:rsidRPr="00BE0282">
              <w:rPr>
                <w:rStyle w:val="Hyperlink"/>
                <w:noProof/>
              </w:rPr>
              <w:t>15.</w:t>
            </w:r>
            <w:r w:rsidR="0095290A">
              <w:rPr>
                <w:rFonts w:cstheme="minorBidi"/>
                <w:noProof/>
              </w:rPr>
              <w:tab/>
            </w:r>
            <w:r w:rsidR="0095290A" w:rsidRPr="00BE0282">
              <w:rPr>
                <w:rStyle w:val="Hyperlink"/>
                <w:noProof/>
              </w:rPr>
              <w:t>Periode og ophævelse af samarbejde:</w:t>
            </w:r>
            <w:r w:rsidR="0095290A">
              <w:rPr>
                <w:noProof/>
                <w:webHidden/>
              </w:rPr>
              <w:tab/>
            </w:r>
            <w:r w:rsidR="0095290A">
              <w:rPr>
                <w:noProof/>
                <w:webHidden/>
              </w:rPr>
              <w:fldChar w:fldCharType="begin"/>
            </w:r>
            <w:r w:rsidR="0095290A">
              <w:rPr>
                <w:noProof/>
                <w:webHidden/>
              </w:rPr>
              <w:instrText xml:space="preserve"> PAGEREF _Toc82334229 \h </w:instrText>
            </w:r>
            <w:r w:rsidR="0095290A">
              <w:rPr>
                <w:noProof/>
                <w:webHidden/>
              </w:rPr>
            </w:r>
            <w:r w:rsidR="0095290A">
              <w:rPr>
                <w:noProof/>
                <w:webHidden/>
              </w:rPr>
              <w:fldChar w:fldCharType="separate"/>
            </w:r>
            <w:r w:rsidR="00CD27F4">
              <w:rPr>
                <w:noProof/>
                <w:webHidden/>
              </w:rPr>
              <w:t>7</w:t>
            </w:r>
            <w:r w:rsidR="0095290A">
              <w:rPr>
                <w:noProof/>
                <w:webHidden/>
              </w:rPr>
              <w:fldChar w:fldCharType="end"/>
            </w:r>
          </w:hyperlink>
        </w:p>
        <w:p w14:paraId="28DA0116" w14:textId="1CBFACBB" w:rsidR="0095290A" w:rsidRDefault="004214C1">
          <w:pPr>
            <w:pStyle w:val="Indholdsfortegnelse1"/>
            <w:tabs>
              <w:tab w:val="left" w:pos="660"/>
              <w:tab w:val="right" w:leader="dot" w:pos="9016"/>
            </w:tabs>
            <w:rPr>
              <w:rFonts w:cstheme="minorBidi"/>
              <w:noProof/>
            </w:rPr>
          </w:pPr>
          <w:hyperlink w:anchor="_Toc82334230" w:history="1">
            <w:r w:rsidR="0095290A" w:rsidRPr="00BE0282">
              <w:rPr>
                <w:rStyle w:val="Hyperlink"/>
                <w:noProof/>
              </w:rPr>
              <w:t>16.</w:t>
            </w:r>
            <w:r w:rsidR="0095290A">
              <w:rPr>
                <w:rFonts w:cstheme="minorBidi"/>
                <w:noProof/>
              </w:rPr>
              <w:tab/>
            </w:r>
            <w:r w:rsidR="0095290A" w:rsidRPr="00BE0282">
              <w:rPr>
                <w:rStyle w:val="Hyperlink"/>
                <w:noProof/>
              </w:rPr>
              <w:t>Uenigheder eller kontraktbrud:</w:t>
            </w:r>
            <w:r w:rsidR="0095290A">
              <w:rPr>
                <w:noProof/>
                <w:webHidden/>
              </w:rPr>
              <w:tab/>
            </w:r>
            <w:r w:rsidR="0095290A">
              <w:rPr>
                <w:noProof/>
                <w:webHidden/>
              </w:rPr>
              <w:fldChar w:fldCharType="begin"/>
            </w:r>
            <w:r w:rsidR="0095290A">
              <w:rPr>
                <w:noProof/>
                <w:webHidden/>
              </w:rPr>
              <w:instrText xml:space="preserve"> PAGEREF _Toc82334230 \h </w:instrText>
            </w:r>
            <w:r w:rsidR="0095290A">
              <w:rPr>
                <w:noProof/>
                <w:webHidden/>
              </w:rPr>
            </w:r>
            <w:r w:rsidR="0095290A">
              <w:rPr>
                <w:noProof/>
                <w:webHidden/>
              </w:rPr>
              <w:fldChar w:fldCharType="separate"/>
            </w:r>
            <w:r w:rsidR="00CD27F4">
              <w:rPr>
                <w:noProof/>
                <w:webHidden/>
              </w:rPr>
              <w:t>7</w:t>
            </w:r>
            <w:r w:rsidR="0095290A">
              <w:rPr>
                <w:noProof/>
                <w:webHidden/>
              </w:rPr>
              <w:fldChar w:fldCharType="end"/>
            </w:r>
          </w:hyperlink>
        </w:p>
        <w:p w14:paraId="4E687E8F" w14:textId="7044875F" w:rsidR="0095290A" w:rsidRDefault="004214C1">
          <w:pPr>
            <w:pStyle w:val="Indholdsfortegnelse1"/>
            <w:tabs>
              <w:tab w:val="left" w:pos="660"/>
              <w:tab w:val="right" w:leader="dot" w:pos="9016"/>
            </w:tabs>
            <w:rPr>
              <w:rFonts w:cstheme="minorBidi"/>
              <w:noProof/>
            </w:rPr>
          </w:pPr>
          <w:hyperlink w:anchor="_Toc82334231" w:history="1">
            <w:r w:rsidR="0095290A" w:rsidRPr="00BE0282">
              <w:rPr>
                <w:rStyle w:val="Hyperlink"/>
                <w:noProof/>
              </w:rPr>
              <w:t>17.</w:t>
            </w:r>
            <w:r w:rsidR="0095290A">
              <w:rPr>
                <w:rFonts w:cstheme="minorBidi"/>
                <w:noProof/>
              </w:rPr>
              <w:tab/>
            </w:r>
            <w:r w:rsidR="0095290A" w:rsidRPr="00BE0282">
              <w:rPr>
                <w:rStyle w:val="Hyperlink"/>
                <w:noProof/>
              </w:rPr>
              <w:t>Signaturer:</w:t>
            </w:r>
            <w:r w:rsidR="0095290A">
              <w:rPr>
                <w:noProof/>
                <w:webHidden/>
              </w:rPr>
              <w:tab/>
            </w:r>
            <w:r w:rsidR="0095290A">
              <w:rPr>
                <w:noProof/>
                <w:webHidden/>
              </w:rPr>
              <w:fldChar w:fldCharType="begin"/>
            </w:r>
            <w:r w:rsidR="0095290A">
              <w:rPr>
                <w:noProof/>
                <w:webHidden/>
              </w:rPr>
              <w:instrText xml:space="preserve"> PAGEREF _Toc82334231 \h </w:instrText>
            </w:r>
            <w:r w:rsidR="0095290A">
              <w:rPr>
                <w:noProof/>
                <w:webHidden/>
              </w:rPr>
            </w:r>
            <w:r w:rsidR="0095290A">
              <w:rPr>
                <w:noProof/>
                <w:webHidden/>
              </w:rPr>
              <w:fldChar w:fldCharType="separate"/>
            </w:r>
            <w:r w:rsidR="00CD27F4">
              <w:rPr>
                <w:noProof/>
                <w:webHidden/>
              </w:rPr>
              <w:t>7</w:t>
            </w:r>
            <w:r w:rsidR="0095290A">
              <w:rPr>
                <w:noProof/>
                <w:webHidden/>
              </w:rPr>
              <w:fldChar w:fldCharType="end"/>
            </w:r>
          </w:hyperlink>
        </w:p>
        <w:p w14:paraId="19CC1E6D" w14:textId="70F8EAE1" w:rsidR="0095290A" w:rsidRDefault="004214C1">
          <w:pPr>
            <w:pStyle w:val="Indholdsfortegnelse1"/>
            <w:tabs>
              <w:tab w:val="left" w:pos="660"/>
              <w:tab w:val="right" w:leader="dot" w:pos="9016"/>
            </w:tabs>
            <w:rPr>
              <w:rFonts w:cstheme="minorBidi"/>
              <w:noProof/>
            </w:rPr>
          </w:pPr>
          <w:hyperlink w:anchor="_Toc82334232" w:history="1">
            <w:r w:rsidR="0095290A" w:rsidRPr="00BE0282">
              <w:rPr>
                <w:rStyle w:val="Hyperlink"/>
                <w:noProof/>
              </w:rPr>
              <w:t>18.</w:t>
            </w:r>
            <w:r w:rsidR="0095290A">
              <w:rPr>
                <w:rFonts w:cstheme="minorBidi"/>
                <w:noProof/>
              </w:rPr>
              <w:tab/>
            </w:r>
            <w:r w:rsidR="0095290A" w:rsidRPr="00BE0282">
              <w:rPr>
                <w:rStyle w:val="Hyperlink"/>
                <w:noProof/>
              </w:rPr>
              <w:t>Kontaktperson:</w:t>
            </w:r>
            <w:r w:rsidR="0095290A">
              <w:rPr>
                <w:noProof/>
                <w:webHidden/>
              </w:rPr>
              <w:tab/>
            </w:r>
            <w:r w:rsidR="0095290A">
              <w:rPr>
                <w:noProof/>
                <w:webHidden/>
              </w:rPr>
              <w:fldChar w:fldCharType="begin"/>
            </w:r>
            <w:r w:rsidR="0095290A">
              <w:rPr>
                <w:noProof/>
                <w:webHidden/>
              </w:rPr>
              <w:instrText xml:space="preserve"> PAGEREF _Toc82334232 \h </w:instrText>
            </w:r>
            <w:r w:rsidR="0095290A">
              <w:rPr>
                <w:noProof/>
                <w:webHidden/>
              </w:rPr>
            </w:r>
            <w:r w:rsidR="0095290A">
              <w:rPr>
                <w:noProof/>
                <w:webHidden/>
              </w:rPr>
              <w:fldChar w:fldCharType="separate"/>
            </w:r>
            <w:r w:rsidR="00CD27F4">
              <w:rPr>
                <w:noProof/>
                <w:webHidden/>
              </w:rPr>
              <w:t>9</w:t>
            </w:r>
            <w:r w:rsidR="0095290A">
              <w:rPr>
                <w:noProof/>
                <w:webHidden/>
              </w:rPr>
              <w:fldChar w:fldCharType="end"/>
            </w:r>
          </w:hyperlink>
        </w:p>
        <w:p w14:paraId="60F4E8CC" w14:textId="46B7F358" w:rsidR="006E5EC1" w:rsidRDefault="006E5EC1">
          <w:r>
            <w:rPr>
              <w:b/>
              <w:bCs/>
            </w:rPr>
            <w:fldChar w:fldCharType="end"/>
          </w:r>
        </w:p>
      </w:sdtContent>
    </w:sdt>
    <w:p w14:paraId="6301CA9E" w14:textId="56C6EFFB" w:rsidR="1B267700" w:rsidRPr="00D3168B" w:rsidRDefault="006E5EC1" w:rsidP="006E5EC1">
      <w:pPr>
        <w:rPr>
          <w:rFonts w:ascii="Cambria" w:eastAsia="Cambria" w:hAnsi="Cambria" w:cs="Cambria"/>
          <w:b/>
          <w:bCs/>
          <w:color w:val="000000" w:themeColor="text1"/>
          <w:sz w:val="36"/>
          <w:szCs w:val="36"/>
        </w:rPr>
      </w:pPr>
      <w:r>
        <w:rPr>
          <w:rFonts w:ascii="Cambria" w:eastAsia="Cambria" w:hAnsi="Cambria" w:cs="Cambria"/>
          <w:b/>
          <w:bCs/>
          <w:color w:val="000000" w:themeColor="text1"/>
          <w:sz w:val="36"/>
          <w:szCs w:val="36"/>
        </w:rPr>
        <w:br w:type="page"/>
      </w:r>
    </w:p>
    <w:p w14:paraId="663887BC" w14:textId="1B858CBB" w:rsidR="008464B6" w:rsidRPr="009C74A3" w:rsidRDefault="76473057" w:rsidP="009C74A3">
      <w:pPr>
        <w:pStyle w:val="Overskrift1"/>
        <w:numPr>
          <w:ilvl w:val="0"/>
          <w:numId w:val="10"/>
        </w:numPr>
      </w:pPr>
      <w:bookmarkStart w:id="0" w:name="_Toc82334205"/>
      <w:r w:rsidRPr="009C74A3">
        <w:lastRenderedPageBreak/>
        <w:t>De involverede parter</w:t>
      </w:r>
      <w:r w:rsidR="790B87DD" w:rsidRPr="009C74A3">
        <w:t xml:space="preserve"> og deres studienummer</w:t>
      </w:r>
      <w:r w:rsidRPr="009C74A3">
        <w:t>:</w:t>
      </w:r>
      <w:bookmarkEnd w:id="0"/>
      <w:r w:rsidRPr="009C74A3">
        <w:t xml:space="preserve"> </w:t>
      </w:r>
    </w:p>
    <w:p w14:paraId="55501CD3" w14:textId="79443EF9" w:rsidR="00027F52" w:rsidRPr="00D3168B" w:rsidRDefault="008464B6" w:rsidP="008464B6">
      <w:pPr>
        <w:pStyle w:val="Listeafsnit"/>
        <w:rPr>
          <w:rFonts w:ascii="Cambria" w:eastAsia="Cambria" w:hAnsi="Cambria" w:cs="Cambria"/>
          <w:b/>
          <w:bCs/>
          <w:color w:val="000000" w:themeColor="text1"/>
          <w:sz w:val="24"/>
          <w:szCs w:val="24"/>
        </w:rPr>
      </w:pPr>
      <w:r w:rsidRPr="00D3168B">
        <w:rPr>
          <w:rFonts w:ascii="Cambria" w:eastAsia="Cambria" w:hAnsi="Cambria" w:cs="Cambria"/>
          <w:color w:val="000000" w:themeColor="text1"/>
          <w:sz w:val="24"/>
          <w:szCs w:val="24"/>
        </w:rPr>
        <w:t>Parterne</w:t>
      </w:r>
      <w:r w:rsidR="76473057" w:rsidRPr="00D3168B">
        <w:rPr>
          <w:rFonts w:ascii="Cambria" w:eastAsia="Cambria" w:hAnsi="Cambria" w:cs="Cambria"/>
          <w:color w:val="000000" w:themeColor="text1"/>
          <w:sz w:val="24"/>
          <w:szCs w:val="24"/>
        </w:rPr>
        <w:t>, der er involveret i samarbejdet</w:t>
      </w:r>
      <w:r w:rsidR="00BA4B84" w:rsidRPr="00D3168B">
        <w:rPr>
          <w:rFonts w:ascii="Cambria" w:eastAsia="Cambria" w:hAnsi="Cambria" w:cs="Cambria"/>
          <w:color w:val="000000" w:themeColor="text1"/>
          <w:sz w:val="24"/>
          <w:szCs w:val="24"/>
        </w:rPr>
        <w:t>:</w:t>
      </w:r>
    </w:p>
    <w:tbl>
      <w:tblPr>
        <w:tblStyle w:val="Tabel-Gitter"/>
        <w:tblW w:w="0" w:type="auto"/>
        <w:tblLook w:val="04A0" w:firstRow="1" w:lastRow="0" w:firstColumn="1" w:lastColumn="0" w:noHBand="0" w:noVBand="1"/>
      </w:tblPr>
      <w:tblGrid>
        <w:gridCol w:w="4508"/>
        <w:gridCol w:w="4508"/>
      </w:tblGrid>
      <w:tr w:rsidR="009F2E75" w:rsidRPr="00D3168B" w14:paraId="36BED044" w14:textId="77777777" w:rsidTr="429E788D">
        <w:tc>
          <w:tcPr>
            <w:tcW w:w="4508" w:type="dxa"/>
          </w:tcPr>
          <w:p w14:paraId="52E08D51" w14:textId="65794E64" w:rsidR="009F2E75" w:rsidRPr="00D3168B" w:rsidRDefault="009F2E75" w:rsidP="009F2E75">
            <w:pPr>
              <w:jc w:val="center"/>
              <w:rPr>
                <w:rFonts w:ascii="Cambria" w:eastAsia="Cambria" w:hAnsi="Cambria" w:cs="Cambria"/>
                <w:b/>
                <w:bCs/>
                <w:color w:val="000000" w:themeColor="text1"/>
                <w:sz w:val="24"/>
                <w:szCs w:val="24"/>
              </w:rPr>
            </w:pPr>
            <w:r w:rsidRPr="00D3168B">
              <w:rPr>
                <w:rFonts w:ascii="Cambria" w:eastAsia="Cambria" w:hAnsi="Cambria" w:cs="Cambria"/>
                <w:b/>
                <w:bCs/>
                <w:color w:val="000000" w:themeColor="text1"/>
                <w:sz w:val="24"/>
                <w:szCs w:val="24"/>
              </w:rPr>
              <w:t>Navn</w:t>
            </w:r>
          </w:p>
        </w:tc>
        <w:tc>
          <w:tcPr>
            <w:tcW w:w="4508" w:type="dxa"/>
          </w:tcPr>
          <w:p w14:paraId="0B9A3A64" w14:textId="3AA4A662" w:rsidR="009F2E75" w:rsidRPr="00D3168B" w:rsidRDefault="009F2E75" w:rsidP="009F2E75">
            <w:pPr>
              <w:jc w:val="center"/>
              <w:rPr>
                <w:rFonts w:ascii="Cambria" w:eastAsia="Cambria" w:hAnsi="Cambria" w:cs="Cambria"/>
                <w:b/>
                <w:bCs/>
                <w:color w:val="000000" w:themeColor="text1"/>
                <w:sz w:val="24"/>
                <w:szCs w:val="24"/>
              </w:rPr>
            </w:pPr>
            <w:r w:rsidRPr="00D3168B">
              <w:rPr>
                <w:rFonts w:ascii="Cambria" w:eastAsia="Cambria" w:hAnsi="Cambria" w:cs="Cambria"/>
                <w:b/>
                <w:bCs/>
                <w:color w:val="000000" w:themeColor="text1"/>
                <w:sz w:val="24"/>
                <w:szCs w:val="24"/>
              </w:rPr>
              <w:t>Studienummer</w:t>
            </w:r>
          </w:p>
        </w:tc>
      </w:tr>
      <w:tr w:rsidR="009F2E75" w:rsidRPr="00D3168B" w14:paraId="50A26BC2" w14:textId="77777777" w:rsidTr="429E788D">
        <w:tc>
          <w:tcPr>
            <w:tcW w:w="4508" w:type="dxa"/>
          </w:tcPr>
          <w:p w14:paraId="5148948C" w14:textId="2FF07467" w:rsidR="009F2E75" w:rsidRPr="00D3168B" w:rsidRDefault="00C92047"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Rasmus Munk Engelund</w:t>
            </w:r>
          </w:p>
        </w:tc>
        <w:tc>
          <w:tcPr>
            <w:tcW w:w="4508" w:type="dxa"/>
          </w:tcPr>
          <w:p w14:paraId="6877A283" w14:textId="0FDAC578" w:rsidR="009F2E75" w:rsidRPr="00D3168B" w:rsidRDefault="00683E28" w:rsidP="009F2E75">
            <w:pPr>
              <w:jc w:val="center"/>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20</w:t>
            </w:r>
            <w:r w:rsidR="00C92047">
              <w:rPr>
                <w:rFonts w:ascii="Cambria" w:eastAsia="Cambria" w:hAnsi="Cambria" w:cs="Cambria"/>
                <w:color w:val="000000" w:themeColor="text1"/>
                <w:sz w:val="24"/>
                <w:szCs w:val="24"/>
              </w:rPr>
              <w:t>2007668</w:t>
            </w:r>
          </w:p>
        </w:tc>
      </w:tr>
      <w:tr w:rsidR="009F2E75" w:rsidRPr="00D3168B" w14:paraId="2496332D" w14:textId="77777777" w:rsidTr="429E788D">
        <w:tc>
          <w:tcPr>
            <w:tcW w:w="4508" w:type="dxa"/>
          </w:tcPr>
          <w:p w14:paraId="020CC819" w14:textId="03FF2BB6" w:rsidR="009F2E75" w:rsidRPr="00D3168B" w:rsidRDefault="00C92047"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Sune Andreas Dyrbye</w:t>
            </w:r>
          </w:p>
        </w:tc>
        <w:tc>
          <w:tcPr>
            <w:tcW w:w="4508" w:type="dxa"/>
          </w:tcPr>
          <w:p w14:paraId="3F6519A9" w14:textId="3EF40B30" w:rsidR="009F2E75" w:rsidRPr="00D3168B" w:rsidRDefault="00881BDE" w:rsidP="009F2E75">
            <w:pPr>
              <w:jc w:val="center"/>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20</w:t>
            </w:r>
            <w:r w:rsidR="00C92047">
              <w:rPr>
                <w:rFonts w:ascii="Cambria" w:eastAsia="Cambria" w:hAnsi="Cambria" w:cs="Cambria"/>
                <w:color w:val="000000" w:themeColor="text1"/>
                <w:sz w:val="24"/>
                <w:szCs w:val="24"/>
              </w:rPr>
              <w:t>1205948</w:t>
            </w:r>
          </w:p>
        </w:tc>
      </w:tr>
      <w:tr w:rsidR="009F2E75" w:rsidRPr="00D3168B" w14:paraId="7FD56A72" w14:textId="77777777" w:rsidTr="429E788D">
        <w:tc>
          <w:tcPr>
            <w:tcW w:w="4508" w:type="dxa"/>
          </w:tcPr>
          <w:p w14:paraId="31361A78" w14:textId="1D63586D" w:rsidR="009F2E75" w:rsidRPr="00D3168B" w:rsidRDefault="43A850FD" w:rsidP="009F2E75">
            <w:pPr>
              <w:jc w:val="center"/>
              <w:rPr>
                <w:rFonts w:ascii="Cambria" w:eastAsia="Cambria" w:hAnsi="Cambria" w:cs="Cambria"/>
                <w:color w:val="000000" w:themeColor="text1"/>
                <w:sz w:val="24"/>
                <w:szCs w:val="24"/>
              </w:rPr>
            </w:pPr>
            <w:r w:rsidRPr="429E788D">
              <w:rPr>
                <w:rFonts w:ascii="Cambria" w:eastAsia="Cambria" w:hAnsi="Cambria" w:cs="Cambria"/>
                <w:color w:val="000000" w:themeColor="text1"/>
                <w:sz w:val="24"/>
                <w:szCs w:val="24"/>
              </w:rPr>
              <w:t>Anders Hundahl</w:t>
            </w:r>
          </w:p>
        </w:tc>
        <w:tc>
          <w:tcPr>
            <w:tcW w:w="4508" w:type="dxa"/>
          </w:tcPr>
          <w:p w14:paraId="03A22E43" w14:textId="444C12CB" w:rsidR="009F2E75" w:rsidRPr="00D3168B" w:rsidRDefault="43A850FD" w:rsidP="429E788D">
            <w:pPr>
              <w:jc w:val="center"/>
              <w:rPr>
                <w:rFonts w:ascii="Cambria" w:eastAsia="Cambria" w:hAnsi="Cambria" w:cs="Cambria"/>
                <w:sz w:val="24"/>
                <w:szCs w:val="24"/>
              </w:rPr>
            </w:pPr>
            <w:r w:rsidRPr="429E788D">
              <w:rPr>
                <w:rFonts w:ascii="Cambria" w:eastAsia="Cambria" w:hAnsi="Cambria" w:cs="Cambria"/>
                <w:sz w:val="24"/>
                <w:szCs w:val="24"/>
              </w:rPr>
              <w:t>202007859</w:t>
            </w:r>
          </w:p>
        </w:tc>
      </w:tr>
      <w:tr w:rsidR="009F2E75" w:rsidRPr="00D3168B" w14:paraId="3CD67D35" w14:textId="77777777" w:rsidTr="429E788D">
        <w:tc>
          <w:tcPr>
            <w:tcW w:w="4508" w:type="dxa"/>
          </w:tcPr>
          <w:p w14:paraId="39619AC4" w14:textId="6FA6017C" w:rsidR="009F2E75" w:rsidRPr="00D3168B" w:rsidRDefault="00C92047"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Oscar Høffding Koudahl Dennis </w:t>
            </w:r>
          </w:p>
        </w:tc>
        <w:tc>
          <w:tcPr>
            <w:tcW w:w="4508" w:type="dxa"/>
          </w:tcPr>
          <w:p w14:paraId="707B14B6" w14:textId="0190BE3C" w:rsidR="009F2E75" w:rsidRPr="00D3168B" w:rsidRDefault="005341D2"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2020</w:t>
            </w:r>
            <w:r w:rsidR="00C92047">
              <w:rPr>
                <w:rFonts w:ascii="Cambria" w:eastAsia="Cambria" w:hAnsi="Cambria" w:cs="Cambria"/>
                <w:color w:val="000000" w:themeColor="text1"/>
                <w:sz w:val="24"/>
                <w:szCs w:val="24"/>
              </w:rPr>
              <w:t>09975</w:t>
            </w:r>
          </w:p>
        </w:tc>
      </w:tr>
      <w:tr w:rsidR="009F2E75" w:rsidRPr="00D3168B" w14:paraId="3AD92BB8" w14:textId="77777777" w:rsidTr="429E788D">
        <w:tc>
          <w:tcPr>
            <w:tcW w:w="4508" w:type="dxa"/>
          </w:tcPr>
          <w:p w14:paraId="0B8E3419" w14:textId="7F7E1F59" w:rsidR="009F2E75" w:rsidRPr="00D3168B" w:rsidRDefault="00C92047" w:rsidP="009F2E75">
            <w:pPr>
              <w:jc w:val="center"/>
              <w:rPr>
                <w:rFonts w:ascii="Cambria" w:eastAsia="Cambria" w:hAnsi="Cambria" w:cs="Cambria"/>
                <w:color w:val="000000" w:themeColor="text1"/>
                <w:sz w:val="24"/>
                <w:szCs w:val="24"/>
              </w:rPr>
            </w:pPr>
            <w:proofErr w:type="spellStart"/>
            <w:r>
              <w:rPr>
                <w:rFonts w:ascii="Cambria" w:eastAsia="Cambria" w:hAnsi="Cambria" w:cs="Cambria"/>
                <w:color w:val="000000" w:themeColor="text1"/>
                <w:sz w:val="24"/>
                <w:szCs w:val="24"/>
              </w:rPr>
              <w:t>Luyen</w:t>
            </w:r>
            <w:proofErr w:type="spellEnd"/>
            <w:r>
              <w:rPr>
                <w:rFonts w:ascii="Cambria" w:eastAsia="Cambria" w:hAnsi="Cambria" w:cs="Cambria"/>
                <w:color w:val="000000" w:themeColor="text1"/>
                <w:sz w:val="24"/>
                <w:szCs w:val="24"/>
              </w:rPr>
              <w:t xml:space="preserve"> </w:t>
            </w:r>
            <w:proofErr w:type="spellStart"/>
            <w:r>
              <w:rPr>
                <w:rFonts w:ascii="Cambria" w:eastAsia="Cambria" w:hAnsi="Cambria" w:cs="Cambria"/>
                <w:color w:val="000000" w:themeColor="text1"/>
                <w:sz w:val="24"/>
                <w:szCs w:val="24"/>
              </w:rPr>
              <w:t>Nhu</w:t>
            </w:r>
            <w:proofErr w:type="spellEnd"/>
            <w:r>
              <w:rPr>
                <w:rFonts w:ascii="Cambria" w:eastAsia="Cambria" w:hAnsi="Cambria" w:cs="Cambria"/>
                <w:color w:val="000000" w:themeColor="text1"/>
                <w:sz w:val="24"/>
                <w:szCs w:val="24"/>
              </w:rPr>
              <w:t xml:space="preserve"> Vu</w:t>
            </w:r>
          </w:p>
        </w:tc>
        <w:tc>
          <w:tcPr>
            <w:tcW w:w="4508" w:type="dxa"/>
          </w:tcPr>
          <w:p w14:paraId="69714E63" w14:textId="08349125" w:rsidR="009F2E75" w:rsidRPr="00D3168B" w:rsidRDefault="5AEB74C9" w:rsidP="009F2E75">
            <w:pPr>
              <w:jc w:val="center"/>
              <w:rPr>
                <w:rFonts w:ascii="Cambria" w:eastAsia="Cambria" w:hAnsi="Cambria" w:cs="Cambria"/>
                <w:color w:val="000000" w:themeColor="text1"/>
                <w:sz w:val="24"/>
                <w:szCs w:val="24"/>
              </w:rPr>
            </w:pPr>
            <w:r w:rsidRPr="0CAF1596">
              <w:rPr>
                <w:rFonts w:ascii="Cambria" w:eastAsia="Cambria" w:hAnsi="Cambria" w:cs="Cambria"/>
                <w:color w:val="000000" w:themeColor="text1"/>
                <w:sz w:val="24"/>
                <w:szCs w:val="24"/>
              </w:rPr>
              <w:t>2020</w:t>
            </w:r>
            <w:r w:rsidR="00C92047">
              <w:rPr>
                <w:rFonts w:ascii="Cambria" w:eastAsia="Cambria" w:hAnsi="Cambria" w:cs="Cambria"/>
                <w:color w:val="000000" w:themeColor="text1"/>
                <w:sz w:val="24"/>
                <w:szCs w:val="24"/>
              </w:rPr>
              <w:t>07393</w:t>
            </w:r>
          </w:p>
        </w:tc>
      </w:tr>
      <w:tr w:rsidR="009F2E75" w:rsidRPr="00D3168B" w14:paraId="7E93CF38" w14:textId="77777777" w:rsidTr="429E788D">
        <w:tc>
          <w:tcPr>
            <w:tcW w:w="4508" w:type="dxa"/>
          </w:tcPr>
          <w:p w14:paraId="386F0012" w14:textId="1C0D83E0" w:rsidR="009F2E75" w:rsidRPr="00D3168B" w:rsidRDefault="00C92047"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Magnus Blaabjerg Møller</w:t>
            </w:r>
          </w:p>
        </w:tc>
        <w:tc>
          <w:tcPr>
            <w:tcW w:w="4508" w:type="dxa"/>
          </w:tcPr>
          <w:p w14:paraId="15627E4B" w14:textId="56F6FCD6" w:rsidR="009F2E75" w:rsidRPr="00D3168B" w:rsidRDefault="4C1CD528" w:rsidP="009F2E75">
            <w:pPr>
              <w:jc w:val="center"/>
              <w:rPr>
                <w:rFonts w:ascii="Cambria" w:eastAsia="Cambria" w:hAnsi="Cambria" w:cs="Cambria"/>
                <w:color w:val="000000" w:themeColor="text1"/>
                <w:sz w:val="24"/>
                <w:szCs w:val="24"/>
              </w:rPr>
            </w:pPr>
            <w:r w:rsidRPr="26FD5F92">
              <w:rPr>
                <w:rFonts w:ascii="Cambria" w:eastAsia="Cambria" w:hAnsi="Cambria" w:cs="Cambria"/>
                <w:color w:val="000000" w:themeColor="text1"/>
                <w:sz w:val="24"/>
                <w:szCs w:val="24"/>
              </w:rPr>
              <w:t>2020</w:t>
            </w:r>
            <w:r w:rsidR="00C92047">
              <w:rPr>
                <w:rFonts w:ascii="Cambria" w:eastAsia="Cambria" w:hAnsi="Cambria" w:cs="Cambria"/>
                <w:color w:val="000000" w:themeColor="text1"/>
                <w:sz w:val="24"/>
                <w:szCs w:val="24"/>
              </w:rPr>
              <w:t>06492</w:t>
            </w:r>
          </w:p>
        </w:tc>
      </w:tr>
      <w:tr w:rsidR="009F2E75" w:rsidRPr="00D3168B" w14:paraId="32C8A764" w14:textId="77777777" w:rsidTr="003A046D">
        <w:tc>
          <w:tcPr>
            <w:tcW w:w="4508" w:type="dxa"/>
          </w:tcPr>
          <w:p w14:paraId="07819E98" w14:textId="2B19DD76" w:rsidR="009F2E75" w:rsidRPr="00D3168B" w:rsidRDefault="00C92047"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Jacob </w:t>
            </w:r>
            <w:proofErr w:type="spellStart"/>
            <w:r>
              <w:rPr>
                <w:rFonts w:ascii="Cambria" w:eastAsia="Cambria" w:hAnsi="Cambria" w:cs="Cambria"/>
                <w:color w:val="000000" w:themeColor="text1"/>
                <w:sz w:val="24"/>
                <w:szCs w:val="24"/>
              </w:rPr>
              <w:t>Hoberg</w:t>
            </w:r>
            <w:proofErr w:type="spellEnd"/>
          </w:p>
        </w:tc>
        <w:tc>
          <w:tcPr>
            <w:tcW w:w="4508" w:type="dxa"/>
            <w:shd w:val="clear" w:color="auto" w:fill="FFFFFF" w:themeFill="background1"/>
          </w:tcPr>
          <w:p w14:paraId="12ADDB74" w14:textId="05E1441E" w:rsidR="009F2E75" w:rsidRPr="00396D2E" w:rsidRDefault="00396D2E" w:rsidP="009F2E75">
            <w:pPr>
              <w:jc w:val="center"/>
              <w:rPr>
                <w:rFonts w:ascii="Cambria" w:eastAsia="Cambria" w:hAnsi="Cambria" w:cs="Cambria"/>
                <w:sz w:val="24"/>
                <w:szCs w:val="24"/>
              </w:rPr>
            </w:pPr>
            <w:r w:rsidRPr="00396D2E">
              <w:rPr>
                <w:rFonts w:ascii="Cambria" w:eastAsia="Cambria" w:hAnsi="Cambria" w:cs="Cambria"/>
                <w:sz w:val="24"/>
                <w:szCs w:val="24"/>
              </w:rPr>
              <w:t>20</w:t>
            </w:r>
            <w:r w:rsidR="006E5ED5">
              <w:rPr>
                <w:rFonts w:ascii="Cambria" w:eastAsia="Cambria" w:hAnsi="Cambria" w:cs="Cambria"/>
                <w:sz w:val="24"/>
                <w:szCs w:val="24"/>
              </w:rPr>
              <w:t>1807602</w:t>
            </w:r>
          </w:p>
        </w:tc>
      </w:tr>
      <w:tr w:rsidR="009F2E75" w:rsidRPr="00D3168B" w14:paraId="24F57A31" w14:textId="77777777" w:rsidTr="003A046D">
        <w:tc>
          <w:tcPr>
            <w:tcW w:w="4508" w:type="dxa"/>
          </w:tcPr>
          <w:p w14:paraId="56CA6E49" w14:textId="67683ECA" w:rsidR="009F2E75" w:rsidRPr="00D3168B" w:rsidRDefault="00A75DE3" w:rsidP="009F2E75">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M</w:t>
            </w:r>
            <w:r w:rsidR="00C92047">
              <w:rPr>
                <w:rFonts w:ascii="Cambria" w:eastAsia="Cambria" w:hAnsi="Cambria" w:cs="Cambria"/>
                <w:color w:val="000000" w:themeColor="text1"/>
                <w:sz w:val="24"/>
                <w:szCs w:val="24"/>
              </w:rPr>
              <w:t>orten Høgsberg Futtrup Kristensen</w:t>
            </w:r>
          </w:p>
        </w:tc>
        <w:tc>
          <w:tcPr>
            <w:tcW w:w="4508" w:type="dxa"/>
            <w:shd w:val="clear" w:color="auto" w:fill="FFFFFF" w:themeFill="background1"/>
          </w:tcPr>
          <w:p w14:paraId="2EF5C0E2" w14:textId="2AA90E51" w:rsidR="009F2E75" w:rsidRPr="00571A99" w:rsidRDefault="00571A99" w:rsidP="009F2E75">
            <w:pPr>
              <w:jc w:val="center"/>
              <w:rPr>
                <w:rFonts w:ascii="Cambria" w:eastAsia="Cambria" w:hAnsi="Cambria" w:cs="Cambria"/>
                <w:sz w:val="24"/>
                <w:szCs w:val="24"/>
              </w:rPr>
            </w:pPr>
            <w:r w:rsidRPr="00571A99">
              <w:rPr>
                <w:rFonts w:ascii="Cambria" w:eastAsia="Cambria" w:hAnsi="Cambria" w:cs="Cambria"/>
                <w:sz w:val="24"/>
                <w:szCs w:val="24"/>
              </w:rPr>
              <w:t>201</w:t>
            </w:r>
            <w:r w:rsidR="00C92047">
              <w:rPr>
                <w:rFonts w:ascii="Cambria" w:eastAsia="Cambria" w:hAnsi="Cambria" w:cs="Cambria"/>
                <w:sz w:val="24"/>
                <w:szCs w:val="24"/>
              </w:rPr>
              <w:t>704542</w:t>
            </w:r>
          </w:p>
        </w:tc>
      </w:tr>
    </w:tbl>
    <w:p w14:paraId="62DB86DE" w14:textId="1F987A17" w:rsidR="00027F52" w:rsidRPr="00D3168B" w:rsidRDefault="00027F52" w:rsidP="44624B3A">
      <w:pPr>
        <w:rPr>
          <w:rFonts w:ascii="Cambria" w:eastAsia="Cambria" w:hAnsi="Cambria" w:cs="Cambria"/>
          <w:color w:val="000000" w:themeColor="text1"/>
          <w:sz w:val="24"/>
          <w:szCs w:val="24"/>
        </w:rPr>
      </w:pPr>
    </w:p>
    <w:p w14:paraId="7884A9CD" w14:textId="4CECCCA7" w:rsidR="007A49DF" w:rsidRPr="00D3168B" w:rsidRDefault="7C81B661" w:rsidP="009C74A3">
      <w:pPr>
        <w:pStyle w:val="Overskrift1"/>
        <w:numPr>
          <w:ilvl w:val="0"/>
          <w:numId w:val="10"/>
        </w:numPr>
      </w:pPr>
      <w:bookmarkStart w:id="1" w:name="_Toc82334206"/>
      <w:r w:rsidRPr="00D3168B">
        <w:t xml:space="preserve">Formål </w:t>
      </w:r>
      <w:r w:rsidR="76473057" w:rsidRPr="00D3168B">
        <w:t>for samarbejdet:</w:t>
      </w:r>
      <w:bookmarkEnd w:id="1"/>
      <w:r w:rsidR="76473057" w:rsidRPr="00D3168B">
        <w:t xml:space="preserve"> </w:t>
      </w:r>
    </w:p>
    <w:p w14:paraId="1E450376" w14:textId="5F00896A" w:rsidR="17AE502C" w:rsidRPr="00D3168B" w:rsidRDefault="003B3590" w:rsidP="006E5ED5">
      <w:pPr>
        <w:pStyle w:val="Listeafsnit"/>
        <w:rPr>
          <w:rFonts w:ascii="Cambria" w:eastAsia="Cambria" w:hAnsi="Cambria" w:cs="Cambria"/>
          <w:color w:val="000000" w:themeColor="text1"/>
          <w:sz w:val="24"/>
          <w:szCs w:val="24"/>
        </w:rPr>
      </w:pPr>
      <w:r w:rsidRPr="5A44138E">
        <w:rPr>
          <w:rFonts w:ascii="Cambria" w:eastAsia="Cambria" w:hAnsi="Cambria" w:cs="Cambria"/>
          <w:color w:val="000000" w:themeColor="text1"/>
          <w:sz w:val="24"/>
          <w:szCs w:val="24"/>
        </w:rPr>
        <w:t xml:space="preserve">Formålet for samarbejdet er at </w:t>
      </w:r>
      <w:r w:rsidRPr="61AF3761">
        <w:rPr>
          <w:rFonts w:ascii="Cambria" w:eastAsia="Cambria" w:hAnsi="Cambria" w:cs="Cambria"/>
          <w:color w:val="000000" w:themeColor="text1"/>
          <w:sz w:val="24"/>
          <w:szCs w:val="24"/>
        </w:rPr>
        <w:t xml:space="preserve">skabe </w:t>
      </w:r>
      <w:r>
        <w:rPr>
          <w:rFonts w:ascii="Cambria" w:eastAsia="Cambria" w:hAnsi="Cambria" w:cs="Cambria"/>
          <w:color w:val="000000" w:themeColor="text1"/>
          <w:sz w:val="24"/>
          <w:szCs w:val="24"/>
        </w:rPr>
        <w:t xml:space="preserve">et </w:t>
      </w:r>
      <w:r w:rsidR="006E5ED5">
        <w:rPr>
          <w:rFonts w:ascii="Cambria" w:eastAsia="Cambria" w:hAnsi="Cambria" w:cs="Cambria"/>
          <w:color w:val="000000" w:themeColor="text1"/>
          <w:sz w:val="24"/>
          <w:szCs w:val="24"/>
        </w:rPr>
        <w:t xml:space="preserve">spil, som opbygges som et </w:t>
      </w:r>
      <w:proofErr w:type="spellStart"/>
      <w:r w:rsidR="006E5ED5">
        <w:rPr>
          <w:rFonts w:ascii="Cambria" w:eastAsia="Cambria" w:hAnsi="Cambria" w:cs="Cambria"/>
          <w:color w:val="000000" w:themeColor="text1"/>
          <w:sz w:val="24"/>
          <w:szCs w:val="24"/>
        </w:rPr>
        <w:t>textbased</w:t>
      </w:r>
      <w:proofErr w:type="spellEnd"/>
      <w:r w:rsidR="006E5ED5">
        <w:rPr>
          <w:rFonts w:ascii="Cambria" w:eastAsia="Cambria" w:hAnsi="Cambria" w:cs="Cambria"/>
          <w:color w:val="000000" w:themeColor="text1"/>
          <w:sz w:val="24"/>
          <w:szCs w:val="24"/>
        </w:rPr>
        <w:t xml:space="preserve"> </w:t>
      </w:r>
      <w:proofErr w:type="spellStart"/>
      <w:r w:rsidR="006E5ED5">
        <w:rPr>
          <w:rFonts w:ascii="Cambria" w:eastAsia="Cambria" w:hAnsi="Cambria" w:cs="Cambria"/>
          <w:color w:val="000000" w:themeColor="text1"/>
          <w:sz w:val="24"/>
          <w:szCs w:val="24"/>
        </w:rPr>
        <w:t>rpg</w:t>
      </w:r>
      <w:proofErr w:type="spellEnd"/>
      <w:r w:rsidR="006E5ED5">
        <w:rPr>
          <w:rFonts w:ascii="Cambria" w:eastAsia="Cambria" w:hAnsi="Cambria" w:cs="Cambria"/>
          <w:color w:val="000000" w:themeColor="text1"/>
          <w:sz w:val="24"/>
          <w:szCs w:val="24"/>
        </w:rPr>
        <w:t xml:space="preserve">. </w:t>
      </w:r>
    </w:p>
    <w:p w14:paraId="650CBA8B" w14:textId="03A965D6" w:rsidR="0055215B" w:rsidRPr="00D3168B" w:rsidRDefault="0055215B" w:rsidP="009C74A3">
      <w:pPr>
        <w:pStyle w:val="Overskrift1"/>
        <w:numPr>
          <w:ilvl w:val="0"/>
          <w:numId w:val="10"/>
        </w:numPr>
      </w:pPr>
      <w:bookmarkStart w:id="2" w:name="_Toc82334207"/>
      <w:r w:rsidRPr="00D3168B">
        <w:t>Fælles ambitionsniveau:</w:t>
      </w:r>
      <w:bookmarkEnd w:id="2"/>
    </w:p>
    <w:p w14:paraId="2CB00246" w14:textId="656EA6C3" w:rsidR="58107477" w:rsidRPr="00D3168B" w:rsidRDefault="005921E5" w:rsidP="00D1244A">
      <w:pPr>
        <w:pStyle w:val="Listeafsnit"/>
        <w:rPr>
          <w:rFonts w:ascii="Cambria" w:hAnsi="Cambria"/>
          <w:sz w:val="24"/>
          <w:szCs w:val="24"/>
        </w:rPr>
      </w:pPr>
      <w:r w:rsidRPr="10D0F35E">
        <w:rPr>
          <w:rFonts w:ascii="Cambria" w:hAnsi="Cambria"/>
          <w:sz w:val="24"/>
          <w:szCs w:val="24"/>
        </w:rPr>
        <w:t xml:space="preserve">Vi ønsker i fællesskab i projektgruppen at udarbejde </w:t>
      </w:r>
      <w:r w:rsidR="00F21799" w:rsidRPr="10D0F35E">
        <w:rPr>
          <w:rFonts w:ascii="Cambria" w:hAnsi="Cambria"/>
          <w:sz w:val="24"/>
          <w:szCs w:val="24"/>
        </w:rPr>
        <w:t xml:space="preserve">et fornuftigt og innovativt løsningsforslag til problemstillingen. </w:t>
      </w:r>
      <w:r w:rsidR="006E5ED5">
        <w:rPr>
          <w:rFonts w:ascii="Cambria" w:hAnsi="Cambria"/>
          <w:sz w:val="24"/>
          <w:szCs w:val="24"/>
        </w:rPr>
        <w:t>F</w:t>
      </w:r>
      <w:r w:rsidR="008A18DB" w:rsidRPr="10D0F35E">
        <w:rPr>
          <w:rFonts w:ascii="Cambria" w:hAnsi="Cambria"/>
          <w:sz w:val="24"/>
          <w:szCs w:val="24"/>
        </w:rPr>
        <w:t xml:space="preserve">ørsteprioriteten er at få opfyldt minimums og derved ”skal” kravene først, for dernæst at </w:t>
      </w:r>
      <w:r w:rsidR="00E90035" w:rsidRPr="10D0F35E">
        <w:rPr>
          <w:rFonts w:ascii="Cambria" w:hAnsi="Cambria"/>
          <w:sz w:val="24"/>
          <w:szCs w:val="24"/>
        </w:rPr>
        <w:t>opfylde evt. andre krav.</w:t>
      </w:r>
      <w:r w:rsidR="009958E3" w:rsidRPr="10D0F35E">
        <w:rPr>
          <w:rFonts w:ascii="Cambria" w:hAnsi="Cambria"/>
          <w:sz w:val="24"/>
          <w:szCs w:val="24"/>
        </w:rPr>
        <w:t xml:space="preserve"> Overordnet set vil vi </w:t>
      </w:r>
      <w:r w:rsidR="00B1238F" w:rsidRPr="10D0F35E">
        <w:rPr>
          <w:rFonts w:ascii="Cambria" w:hAnsi="Cambria"/>
          <w:sz w:val="24"/>
          <w:szCs w:val="24"/>
        </w:rPr>
        <w:t>sigte efter at tilfredsstille</w:t>
      </w:r>
      <w:r w:rsidR="23677F45" w:rsidRPr="10D0F35E">
        <w:rPr>
          <w:rFonts w:ascii="Cambria" w:hAnsi="Cambria"/>
          <w:sz w:val="24"/>
          <w:szCs w:val="24"/>
        </w:rPr>
        <w:t>,</w:t>
      </w:r>
      <w:r w:rsidR="00B1238F" w:rsidRPr="10D0F35E">
        <w:rPr>
          <w:rFonts w:ascii="Cambria" w:hAnsi="Cambria"/>
          <w:sz w:val="24"/>
          <w:szCs w:val="24"/>
        </w:rPr>
        <w:t xml:space="preserve"> og imødekomme de individuelle ambitionsniveauer</w:t>
      </w:r>
      <w:r w:rsidR="381DA70D" w:rsidRPr="10D0F35E">
        <w:rPr>
          <w:rFonts w:ascii="Cambria" w:hAnsi="Cambria"/>
          <w:sz w:val="24"/>
          <w:szCs w:val="24"/>
        </w:rPr>
        <w:t>, en persons ambitioner må derved ikke gå ud over andres</w:t>
      </w:r>
      <w:r w:rsidR="00F15B87" w:rsidRPr="10D0F35E">
        <w:rPr>
          <w:rFonts w:ascii="Cambria" w:hAnsi="Cambria"/>
          <w:sz w:val="24"/>
          <w:szCs w:val="24"/>
        </w:rPr>
        <w:t>.</w:t>
      </w:r>
      <w:r w:rsidR="00D1244A" w:rsidRPr="10D0F35E">
        <w:rPr>
          <w:rFonts w:ascii="Cambria" w:hAnsi="Cambria"/>
          <w:sz w:val="24"/>
          <w:szCs w:val="24"/>
        </w:rPr>
        <w:t xml:space="preserve"> </w:t>
      </w:r>
    </w:p>
    <w:p w14:paraId="15D53866" w14:textId="5552598F" w:rsidR="00027F52" w:rsidRPr="00D3168B" w:rsidRDefault="00027F52" w:rsidP="40154E26">
      <w:pPr>
        <w:rPr>
          <w:rFonts w:ascii="Cambria" w:eastAsia="Cambria" w:hAnsi="Cambria" w:cs="Cambria"/>
          <w:color w:val="000000" w:themeColor="text1"/>
          <w:sz w:val="24"/>
          <w:szCs w:val="24"/>
        </w:rPr>
      </w:pPr>
    </w:p>
    <w:p w14:paraId="0C6676A4" w14:textId="77777777" w:rsidR="008464B6" w:rsidRPr="00D3168B" w:rsidRDefault="76473057" w:rsidP="009C74A3">
      <w:pPr>
        <w:pStyle w:val="Overskrift1"/>
        <w:numPr>
          <w:ilvl w:val="0"/>
          <w:numId w:val="10"/>
        </w:numPr>
      </w:pPr>
      <w:bookmarkStart w:id="3" w:name="_Toc82334209"/>
      <w:r w:rsidRPr="00D3168B">
        <w:t>Omfang</w:t>
      </w:r>
      <w:r w:rsidR="3A4233FA" w:rsidRPr="00D3168B">
        <w:t>:</w:t>
      </w:r>
      <w:bookmarkEnd w:id="3"/>
      <w:r w:rsidR="3A4233FA" w:rsidRPr="00D3168B">
        <w:t xml:space="preserve"> </w:t>
      </w:r>
    </w:p>
    <w:p w14:paraId="61DE4EAF" w14:textId="191E54A9" w:rsidR="00027F52" w:rsidRPr="00D3168B" w:rsidRDefault="3A4233FA" w:rsidP="008464B6">
      <w:pPr>
        <w:pStyle w:val="Listeafsnit"/>
        <w:rPr>
          <w:rFonts w:ascii="Cambria" w:eastAsia="Cambria" w:hAnsi="Cambria" w:cs="Cambria"/>
          <w:b/>
          <w:bCs/>
          <w:color w:val="000000" w:themeColor="text1"/>
          <w:sz w:val="24"/>
          <w:szCs w:val="24"/>
        </w:rPr>
      </w:pPr>
      <w:r w:rsidRPr="00D3168B">
        <w:rPr>
          <w:rFonts w:ascii="Cambria" w:eastAsia="Cambria" w:hAnsi="Cambria" w:cs="Cambria"/>
          <w:color w:val="000000" w:themeColor="text1"/>
          <w:sz w:val="24"/>
          <w:szCs w:val="24"/>
        </w:rPr>
        <w:t>Projektets omfang og arbejdsbyrde svare</w:t>
      </w:r>
      <w:r w:rsidR="5649DED4" w:rsidRPr="00D3168B">
        <w:rPr>
          <w:rFonts w:ascii="Cambria" w:eastAsia="Cambria" w:hAnsi="Cambria" w:cs="Cambria"/>
          <w:color w:val="000000" w:themeColor="text1"/>
          <w:sz w:val="24"/>
          <w:szCs w:val="24"/>
        </w:rPr>
        <w:t>r</w:t>
      </w:r>
      <w:r w:rsidRPr="00D3168B">
        <w:rPr>
          <w:rFonts w:ascii="Cambria" w:eastAsia="Cambria" w:hAnsi="Cambria" w:cs="Cambria"/>
          <w:color w:val="000000" w:themeColor="text1"/>
          <w:sz w:val="24"/>
          <w:szCs w:val="24"/>
        </w:rPr>
        <w:t xml:space="preserve"> til 5 </w:t>
      </w:r>
      <w:r w:rsidR="5F66AAD5" w:rsidRPr="00D3168B">
        <w:rPr>
          <w:rFonts w:ascii="Cambria" w:eastAsia="Cambria" w:hAnsi="Cambria" w:cs="Cambria"/>
          <w:color w:val="000000" w:themeColor="text1"/>
          <w:sz w:val="24"/>
          <w:szCs w:val="24"/>
        </w:rPr>
        <w:t>ECTS</w:t>
      </w:r>
      <w:r w:rsidR="36701579" w:rsidRPr="00D3168B">
        <w:rPr>
          <w:rFonts w:ascii="Cambria" w:eastAsia="Cambria" w:hAnsi="Cambria" w:cs="Cambria"/>
          <w:color w:val="000000" w:themeColor="text1"/>
          <w:sz w:val="24"/>
          <w:szCs w:val="24"/>
        </w:rPr>
        <w:t>-</w:t>
      </w:r>
      <w:r w:rsidRPr="00D3168B">
        <w:rPr>
          <w:rFonts w:ascii="Cambria" w:eastAsia="Cambria" w:hAnsi="Cambria" w:cs="Cambria"/>
          <w:color w:val="000000" w:themeColor="text1"/>
          <w:sz w:val="24"/>
          <w:szCs w:val="24"/>
        </w:rPr>
        <w:t>point</w:t>
      </w:r>
      <w:r w:rsidR="003522B5" w:rsidRPr="00D3168B">
        <w:rPr>
          <w:rFonts w:ascii="Cambria" w:eastAsia="Cambria" w:hAnsi="Cambria" w:cs="Cambria"/>
          <w:color w:val="000000" w:themeColor="text1"/>
          <w:sz w:val="24"/>
          <w:szCs w:val="24"/>
        </w:rPr>
        <w:t>,</w:t>
      </w:r>
      <w:r w:rsidR="00E0756F" w:rsidRPr="00D3168B">
        <w:rPr>
          <w:rFonts w:ascii="Cambria" w:eastAsia="Cambria" w:hAnsi="Cambria" w:cs="Cambria"/>
          <w:color w:val="000000" w:themeColor="text1"/>
          <w:sz w:val="24"/>
          <w:szCs w:val="24"/>
        </w:rPr>
        <w:t xml:space="preserve"> hvilket svarer til</w:t>
      </w:r>
      <w:r w:rsidR="00CA2375" w:rsidRPr="00D3168B">
        <w:rPr>
          <w:rFonts w:ascii="Cambria" w:eastAsia="Cambria" w:hAnsi="Cambria" w:cs="Cambria"/>
          <w:color w:val="000000" w:themeColor="text1"/>
          <w:sz w:val="24"/>
          <w:szCs w:val="24"/>
        </w:rPr>
        <w:t xml:space="preserve"> </w:t>
      </w:r>
      <w:r w:rsidR="000D72BA" w:rsidRPr="00D3168B">
        <w:rPr>
          <w:rFonts w:ascii="Cambria" w:eastAsia="Cambria" w:hAnsi="Cambria" w:cs="Cambria"/>
          <w:color w:val="000000" w:themeColor="text1"/>
          <w:sz w:val="24"/>
          <w:szCs w:val="24"/>
        </w:rPr>
        <w:t xml:space="preserve">en </w:t>
      </w:r>
      <w:r w:rsidR="7C671EC3" w:rsidRPr="00D3168B">
        <w:rPr>
          <w:rFonts w:ascii="Cambria" w:eastAsia="Cambria" w:hAnsi="Cambria" w:cs="Cambria"/>
          <w:color w:val="000000" w:themeColor="text1"/>
          <w:sz w:val="24"/>
          <w:szCs w:val="24"/>
        </w:rPr>
        <w:t>forventet</w:t>
      </w:r>
      <w:r w:rsidR="00CA2375" w:rsidRPr="00D3168B">
        <w:rPr>
          <w:rFonts w:ascii="Cambria" w:eastAsia="Cambria" w:hAnsi="Cambria" w:cs="Cambria"/>
          <w:color w:val="000000" w:themeColor="text1"/>
          <w:sz w:val="24"/>
          <w:szCs w:val="24"/>
        </w:rPr>
        <w:t xml:space="preserve"> arbejdsbyrde på</w:t>
      </w:r>
      <w:r w:rsidR="001125F5" w:rsidRPr="00D3168B">
        <w:rPr>
          <w:rFonts w:ascii="Cambria" w:eastAsia="Cambria" w:hAnsi="Cambria" w:cs="Cambria"/>
          <w:color w:val="000000" w:themeColor="text1"/>
          <w:sz w:val="24"/>
          <w:szCs w:val="24"/>
        </w:rPr>
        <w:t xml:space="preserve"> </w:t>
      </w:r>
      <w:r w:rsidR="137E62C4" w:rsidRPr="00D3168B">
        <w:rPr>
          <w:rFonts w:ascii="Cambria" w:eastAsia="Cambria" w:hAnsi="Cambria" w:cs="Cambria"/>
          <w:color w:val="000000" w:themeColor="text1"/>
          <w:sz w:val="24"/>
          <w:szCs w:val="24"/>
        </w:rPr>
        <w:t xml:space="preserve">min. </w:t>
      </w:r>
      <w:r w:rsidR="00CA2375" w:rsidRPr="00D3168B">
        <w:rPr>
          <w:rFonts w:ascii="Cambria" w:eastAsia="Cambria" w:hAnsi="Cambria" w:cs="Cambria"/>
          <w:color w:val="000000" w:themeColor="text1"/>
          <w:sz w:val="24"/>
          <w:szCs w:val="24"/>
        </w:rPr>
        <w:t>137 timer</w:t>
      </w:r>
      <w:r w:rsidR="00DA6A62" w:rsidRPr="00D3168B">
        <w:rPr>
          <w:rFonts w:ascii="Cambria" w:eastAsia="Cambria" w:hAnsi="Cambria" w:cs="Cambria"/>
          <w:color w:val="000000" w:themeColor="text1"/>
          <w:sz w:val="24"/>
          <w:szCs w:val="24"/>
        </w:rPr>
        <w:t xml:space="preserve"> per deltager</w:t>
      </w:r>
      <w:r w:rsidRPr="00D3168B">
        <w:rPr>
          <w:rFonts w:ascii="Cambria" w:eastAsia="Cambria" w:hAnsi="Cambria" w:cs="Cambria"/>
          <w:color w:val="000000" w:themeColor="text1"/>
          <w:sz w:val="24"/>
          <w:szCs w:val="24"/>
        </w:rPr>
        <w:t>.</w:t>
      </w:r>
    </w:p>
    <w:p w14:paraId="7CFE0A2B" w14:textId="20755E51" w:rsidR="00027F52" w:rsidRPr="00D3168B" w:rsidRDefault="00027F52" w:rsidP="40154E26">
      <w:pPr>
        <w:rPr>
          <w:rFonts w:ascii="Cambria" w:eastAsia="Cambria" w:hAnsi="Cambria" w:cs="Cambria"/>
          <w:color w:val="000000" w:themeColor="text1"/>
          <w:sz w:val="24"/>
          <w:szCs w:val="24"/>
        </w:rPr>
      </w:pPr>
    </w:p>
    <w:p w14:paraId="6A868956" w14:textId="52BD37C2" w:rsidR="008464B6" w:rsidRPr="00D3168B" w:rsidRDefault="76473057" w:rsidP="009C74A3">
      <w:pPr>
        <w:pStyle w:val="Overskrift1"/>
        <w:numPr>
          <w:ilvl w:val="0"/>
          <w:numId w:val="10"/>
        </w:numPr>
      </w:pPr>
      <w:bookmarkStart w:id="4" w:name="_Toc82334210"/>
      <w:r w:rsidRPr="00D3168B">
        <w:t>Ansvar:</w:t>
      </w:r>
      <w:bookmarkEnd w:id="4"/>
    </w:p>
    <w:p w14:paraId="3BF37B64" w14:textId="4AD3B055" w:rsidR="00CF1B34" w:rsidRPr="00D3168B" w:rsidRDefault="328A5C2D" w:rsidP="009C50F2">
      <w:pPr>
        <w:ind w:left="720"/>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 xml:space="preserve">Mødelederen </w:t>
      </w:r>
      <w:r w:rsidR="009C50F2" w:rsidRPr="00D3168B">
        <w:rPr>
          <w:rFonts w:ascii="Cambria" w:eastAsia="Cambria" w:hAnsi="Cambria" w:cs="Cambria"/>
          <w:color w:val="000000" w:themeColor="text1"/>
          <w:sz w:val="24"/>
          <w:szCs w:val="24"/>
        </w:rPr>
        <w:t>uddelegere</w:t>
      </w:r>
      <w:r w:rsidR="00510682" w:rsidRPr="00D3168B">
        <w:rPr>
          <w:rFonts w:ascii="Cambria" w:eastAsia="Cambria" w:hAnsi="Cambria" w:cs="Cambria"/>
          <w:color w:val="000000" w:themeColor="text1"/>
          <w:sz w:val="24"/>
          <w:szCs w:val="24"/>
        </w:rPr>
        <w:t>r</w:t>
      </w:r>
      <w:r w:rsidR="009C50F2" w:rsidRPr="00D3168B">
        <w:rPr>
          <w:rFonts w:ascii="Cambria" w:eastAsia="Cambria" w:hAnsi="Cambria" w:cs="Cambria"/>
          <w:color w:val="000000" w:themeColor="text1"/>
          <w:sz w:val="24"/>
          <w:szCs w:val="24"/>
        </w:rPr>
        <w:t xml:space="preserve"> arbejdsopgaver til gruppemedlemmerne</w:t>
      </w:r>
      <w:r w:rsidR="00732CCB" w:rsidRPr="00D3168B">
        <w:rPr>
          <w:rFonts w:ascii="Cambria" w:eastAsia="Cambria" w:hAnsi="Cambria" w:cs="Cambria"/>
          <w:color w:val="000000" w:themeColor="text1"/>
          <w:sz w:val="24"/>
          <w:szCs w:val="24"/>
        </w:rPr>
        <w:t>,</w:t>
      </w:r>
      <w:r w:rsidR="00FC3438" w:rsidRPr="00D3168B">
        <w:rPr>
          <w:rFonts w:ascii="Cambria" w:eastAsia="Cambria" w:hAnsi="Cambria" w:cs="Cambria"/>
          <w:color w:val="000000" w:themeColor="text1"/>
          <w:sz w:val="24"/>
          <w:szCs w:val="24"/>
        </w:rPr>
        <w:t xml:space="preserve"> </w:t>
      </w:r>
      <w:r w:rsidR="00732CCB" w:rsidRPr="00D3168B">
        <w:rPr>
          <w:rFonts w:ascii="Cambria" w:eastAsia="Cambria" w:hAnsi="Cambria" w:cs="Cambria"/>
          <w:color w:val="000000" w:themeColor="text1"/>
          <w:sz w:val="24"/>
          <w:szCs w:val="24"/>
        </w:rPr>
        <w:t>hvis</w:t>
      </w:r>
      <w:r w:rsidR="00FC3438" w:rsidRPr="00D3168B">
        <w:rPr>
          <w:rFonts w:ascii="Cambria" w:eastAsia="Cambria" w:hAnsi="Cambria" w:cs="Cambria"/>
          <w:color w:val="000000" w:themeColor="text1"/>
          <w:sz w:val="24"/>
          <w:szCs w:val="24"/>
        </w:rPr>
        <w:t xml:space="preserve"> de ikke kan </w:t>
      </w:r>
      <w:r w:rsidR="00FC60E9" w:rsidRPr="00D3168B">
        <w:rPr>
          <w:rFonts w:ascii="Cambria" w:eastAsia="Cambria" w:hAnsi="Cambria" w:cs="Cambria"/>
          <w:color w:val="000000" w:themeColor="text1"/>
          <w:sz w:val="24"/>
          <w:szCs w:val="24"/>
        </w:rPr>
        <w:t>udliciteres i plenum</w:t>
      </w:r>
      <w:r w:rsidR="00BC783C" w:rsidRPr="00D3168B">
        <w:rPr>
          <w:rFonts w:ascii="Cambria" w:eastAsia="Cambria" w:hAnsi="Cambria" w:cs="Cambria"/>
          <w:color w:val="000000" w:themeColor="text1"/>
          <w:sz w:val="24"/>
          <w:szCs w:val="24"/>
        </w:rPr>
        <w:t xml:space="preserve">. </w:t>
      </w:r>
      <w:r w:rsidR="005E2F18" w:rsidRPr="00D3168B">
        <w:rPr>
          <w:rFonts w:ascii="Cambria" w:eastAsia="Cambria" w:hAnsi="Cambria" w:cs="Cambria"/>
          <w:color w:val="000000" w:themeColor="text1"/>
          <w:sz w:val="24"/>
          <w:szCs w:val="24"/>
        </w:rPr>
        <w:t>De</w:t>
      </w:r>
      <w:r w:rsidR="00BC7DF7" w:rsidRPr="00D3168B">
        <w:rPr>
          <w:rFonts w:ascii="Cambria" w:eastAsia="Cambria" w:hAnsi="Cambria" w:cs="Cambria"/>
          <w:color w:val="000000" w:themeColor="text1"/>
          <w:sz w:val="24"/>
          <w:szCs w:val="24"/>
        </w:rPr>
        <w:t>/den</w:t>
      </w:r>
      <w:r w:rsidR="005E2F18" w:rsidRPr="00D3168B">
        <w:rPr>
          <w:rFonts w:ascii="Cambria" w:eastAsia="Cambria" w:hAnsi="Cambria" w:cs="Cambria"/>
          <w:color w:val="000000" w:themeColor="text1"/>
          <w:sz w:val="24"/>
          <w:szCs w:val="24"/>
        </w:rPr>
        <w:t xml:space="preserve"> der har </w:t>
      </w:r>
      <w:r w:rsidR="00CF1B34" w:rsidRPr="00D3168B">
        <w:rPr>
          <w:rFonts w:ascii="Cambria" w:eastAsia="Cambria" w:hAnsi="Cambria" w:cs="Cambria"/>
          <w:color w:val="000000" w:themeColor="text1"/>
          <w:sz w:val="24"/>
          <w:szCs w:val="24"/>
        </w:rPr>
        <w:t>fået tildelt opgave</w:t>
      </w:r>
      <w:r w:rsidR="003F2829" w:rsidRPr="00D3168B">
        <w:rPr>
          <w:rFonts w:ascii="Cambria" w:eastAsia="Cambria" w:hAnsi="Cambria" w:cs="Cambria"/>
          <w:color w:val="000000" w:themeColor="text1"/>
          <w:sz w:val="24"/>
          <w:szCs w:val="24"/>
        </w:rPr>
        <w:t>n</w:t>
      </w:r>
      <w:r w:rsidR="00CF1B34" w:rsidRPr="00D3168B">
        <w:rPr>
          <w:rFonts w:ascii="Cambria" w:eastAsia="Cambria" w:hAnsi="Cambria" w:cs="Cambria"/>
          <w:color w:val="000000" w:themeColor="text1"/>
          <w:sz w:val="24"/>
          <w:szCs w:val="24"/>
        </w:rPr>
        <w:t xml:space="preserve">, </w:t>
      </w:r>
      <w:r w:rsidR="009C50F2" w:rsidRPr="00D3168B">
        <w:rPr>
          <w:rFonts w:ascii="Cambria" w:eastAsia="Cambria" w:hAnsi="Cambria" w:cs="Cambria"/>
          <w:color w:val="000000" w:themeColor="text1"/>
          <w:sz w:val="24"/>
          <w:szCs w:val="24"/>
        </w:rPr>
        <w:t xml:space="preserve">har ansvaret for at opgaven bliver løst. </w:t>
      </w:r>
    </w:p>
    <w:p w14:paraId="64538679" w14:textId="5ED493C5" w:rsidR="00336F33" w:rsidRPr="00D3168B" w:rsidRDefault="009C50F2" w:rsidP="009C50F2">
      <w:pPr>
        <w:ind w:left="720"/>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Personen behøves ikke</w:t>
      </w:r>
      <w:r w:rsidR="008871BA" w:rsidRPr="00D3168B">
        <w:rPr>
          <w:rFonts w:ascii="Cambria" w:eastAsia="Cambria" w:hAnsi="Cambria" w:cs="Cambria"/>
          <w:color w:val="000000" w:themeColor="text1"/>
          <w:sz w:val="24"/>
          <w:szCs w:val="24"/>
        </w:rPr>
        <w:t xml:space="preserve"> nødvendigvis</w:t>
      </w:r>
      <w:r w:rsidRPr="00D3168B">
        <w:rPr>
          <w:rFonts w:ascii="Cambria" w:eastAsia="Cambria" w:hAnsi="Cambria" w:cs="Cambria"/>
          <w:color w:val="000000" w:themeColor="text1"/>
          <w:sz w:val="24"/>
          <w:szCs w:val="24"/>
        </w:rPr>
        <w:t xml:space="preserve"> </w:t>
      </w:r>
      <w:r w:rsidR="008F0852" w:rsidRPr="00D3168B">
        <w:rPr>
          <w:rFonts w:ascii="Cambria" w:eastAsia="Cambria" w:hAnsi="Cambria" w:cs="Cambria"/>
          <w:color w:val="000000" w:themeColor="text1"/>
          <w:sz w:val="24"/>
          <w:szCs w:val="24"/>
        </w:rPr>
        <w:t>at</w:t>
      </w:r>
      <w:r w:rsidRPr="00D3168B">
        <w:rPr>
          <w:rFonts w:ascii="Cambria" w:eastAsia="Cambria" w:hAnsi="Cambria" w:cs="Cambria"/>
          <w:color w:val="000000" w:themeColor="text1"/>
          <w:sz w:val="24"/>
          <w:szCs w:val="24"/>
        </w:rPr>
        <w:t xml:space="preserve"> løse opgaven selv, men skal</w:t>
      </w:r>
      <w:r w:rsidR="00BA02A0" w:rsidRPr="00D3168B">
        <w:rPr>
          <w:rFonts w:ascii="Cambria" w:eastAsia="Cambria" w:hAnsi="Cambria" w:cs="Cambria"/>
          <w:color w:val="000000" w:themeColor="text1"/>
          <w:sz w:val="24"/>
          <w:szCs w:val="24"/>
        </w:rPr>
        <w:t xml:space="preserve"> som minimum</w:t>
      </w:r>
      <w:r w:rsidRPr="00D3168B">
        <w:rPr>
          <w:rFonts w:ascii="Cambria" w:eastAsia="Cambria" w:hAnsi="Cambria" w:cs="Cambria"/>
          <w:color w:val="000000" w:themeColor="text1"/>
          <w:sz w:val="24"/>
          <w:szCs w:val="24"/>
        </w:rPr>
        <w:t xml:space="preserve"> sørge for at nogen gør det.</w:t>
      </w:r>
      <w:r w:rsidR="008F0852" w:rsidRPr="00D3168B">
        <w:rPr>
          <w:rFonts w:ascii="Cambria" w:eastAsia="Cambria" w:hAnsi="Cambria" w:cs="Cambria"/>
          <w:color w:val="000000" w:themeColor="text1"/>
          <w:sz w:val="24"/>
          <w:szCs w:val="24"/>
        </w:rPr>
        <w:t xml:space="preserve"> Hvis der er behov for hjælp med løsning af en given opgave, opfordres gruppens individuelle medlemmer til at søge sparring og hjælp hos sine gruppekammerater.</w:t>
      </w:r>
    </w:p>
    <w:p w14:paraId="78B7E2B3" w14:textId="60C9F41C" w:rsidR="00336F33" w:rsidRPr="00D3168B" w:rsidRDefault="009C50F2" w:rsidP="009C50F2">
      <w:pPr>
        <w:ind w:left="720"/>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 xml:space="preserve">Som udgangspunkt melder man sig på arbejdsopgaver. </w:t>
      </w:r>
    </w:p>
    <w:p w14:paraId="49972335" w14:textId="5B981D13" w:rsidR="4D81F435" w:rsidRPr="00D3168B" w:rsidRDefault="009C50F2" w:rsidP="4D81F435">
      <w:pPr>
        <w:ind w:left="720"/>
        <w:rPr>
          <w:rFonts w:ascii="Cambria" w:eastAsia="Cambria" w:hAnsi="Cambria" w:cs="Cambria"/>
          <w:color w:val="000000" w:themeColor="text1"/>
          <w:sz w:val="24"/>
          <w:szCs w:val="24"/>
        </w:rPr>
      </w:pPr>
      <w:r w:rsidRPr="2373C5A0">
        <w:rPr>
          <w:rFonts w:ascii="Cambria" w:eastAsia="Cambria" w:hAnsi="Cambria" w:cs="Cambria"/>
          <w:color w:val="000000" w:themeColor="text1"/>
          <w:sz w:val="24"/>
          <w:szCs w:val="24"/>
        </w:rPr>
        <w:t>Hvis der er beh</w:t>
      </w:r>
      <w:r w:rsidR="00B64B7B" w:rsidRPr="2373C5A0">
        <w:rPr>
          <w:rFonts w:ascii="Cambria" w:eastAsia="Cambria" w:hAnsi="Cambria" w:cs="Cambria"/>
          <w:color w:val="000000" w:themeColor="text1"/>
          <w:sz w:val="24"/>
          <w:szCs w:val="24"/>
        </w:rPr>
        <w:t>o</w:t>
      </w:r>
      <w:r w:rsidRPr="2373C5A0">
        <w:rPr>
          <w:rFonts w:ascii="Cambria" w:eastAsia="Cambria" w:hAnsi="Cambria" w:cs="Cambria"/>
          <w:color w:val="000000" w:themeColor="text1"/>
          <w:sz w:val="24"/>
          <w:szCs w:val="24"/>
        </w:rPr>
        <w:t>v, uddelegere</w:t>
      </w:r>
      <w:r w:rsidR="00985D45" w:rsidRPr="2373C5A0">
        <w:rPr>
          <w:rFonts w:ascii="Cambria" w:eastAsia="Cambria" w:hAnsi="Cambria" w:cs="Cambria"/>
          <w:color w:val="000000" w:themeColor="text1"/>
          <w:sz w:val="24"/>
          <w:szCs w:val="24"/>
        </w:rPr>
        <w:t>r</w:t>
      </w:r>
      <w:r w:rsidRPr="2373C5A0">
        <w:rPr>
          <w:rFonts w:ascii="Cambria" w:eastAsia="Cambria" w:hAnsi="Cambria" w:cs="Cambria"/>
          <w:color w:val="000000" w:themeColor="text1"/>
          <w:sz w:val="24"/>
          <w:szCs w:val="24"/>
        </w:rPr>
        <w:t xml:space="preserve"> </w:t>
      </w:r>
      <w:r w:rsidR="00985D45" w:rsidRPr="2373C5A0">
        <w:rPr>
          <w:rFonts w:ascii="Cambria" w:eastAsia="Cambria" w:hAnsi="Cambria" w:cs="Cambria"/>
          <w:color w:val="000000" w:themeColor="text1"/>
          <w:sz w:val="24"/>
          <w:szCs w:val="24"/>
        </w:rPr>
        <w:t>ordstyreren</w:t>
      </w:r>
      <w:r w:rsidRPr="2373C5A0">
        <w:rPr>
          <w:rFonts w:ascii="Cambria" w:eastAsia="Cambria" w:hAnsi="Cambria" w:cs="Cambria"/>
          <w:color w:val="000000" w:themeColor="text1"/>
          <w:sz w:val="24"/>
          <w:szCs w:val="24"/>
        </w:rPr>
        <w:t xml:space="preserve"> arbejdsopgaverne</w:t>
      </w:r>
      <w:r w:rsidR="002226CB" w:rsidRPr="2373C5A0">
        <w:rPr>
          <w:rFonts w:ascii="Cambria" w:eastAsia="Cambria" w:hAnsi="Cambria" w:cs="Cambria"/>
          <w:color w:val="000000" w:themeColor="text1"/>
          <w:sz w:val="24"/>
          <w:szCs w:val="24"/>
        </w:rPr>
        <w:t xml:space="preserve"> og </w:t>
      </w:r>
      <w:r w:rsidR="002C4ED9" w:rsidRPr="2373C5A0">
        <w:rPr>
          <w:rFonts w:ascii="Cambria" w:eastAsia="Cambria" w:hAnsi="Cambria" w:cs="Cambria"/>
          <w:color w:val="000000" w:themeColor="text1"/>
          <w:sz w:val="24"/>
          <w:szCs w:val="24"/>
        </w:rPr>
        <w:t xml:space="preserve">sørger for at arbejdsopgaver bliver </w:t>
      </w:r>
      <w:r w:rsidR="0070488E" w:rsidRPr="2373C5A0">
        <w:rPr>
          <w:rFonts w:ascii="Cambria" w:eastAsia="Cambria" w:hAnsi="Cambria" w:cs="Cambria"/>
          <w:color w:val="000000" w:themeColor="text1"/>
          <w:sz w:val="24"/>
          <w:szCs w:val="24"/>
        </w:rPr>
        <w:t>udført</w:t>
      </w:r>
      <w:r w:rsidRPr="2373C5A0">
        <w:rPr>
          <w:rFonts w:ascii="Cambria" w:eastAsia="Cambria" w:hAnsi="Cambria" w:cs="Cambria"/>
          <w:color w:val="000000" w:themeColor="text1"/>
          <w:sz w:val="24"/>
          <w:szCs w:val="24"/>
        </w:rPr>
        <w:t xml:space="preserve">. </w:t>
      </w:r>
    </w:p>
    <w:p w14:paraId="20BA669A" w14:textId="1AB7128B" w:rsidR="00A51FBD" w:rsidRPr="00D3168B" w:rsidRDefault="00A51FBD" w:rsidP="009C74A3">
      <w:pPr>
        <w:pStyle w:val="Overskrift1"/>
        <w:numPr>
          <w:ilvl w:val="0"/>
          <w:numId w:val="10"/>
        </w:numPr>
      </w:pPr>
      <w:bookmarkStart w:id="5" w:name="_Toc82334211"/>
      <w:r w:rsidRPr="00D3168B">
        <w:lastRenderedPageBreak/>
        <w:t>Omgangstone</w:t>
      </w:r>
      <w:r w:rsidR="78023080" w:rsidRPr="00D3168B">
        <w:rPr>
          <w:bCs/>
        </w:rPr>
        <w:t>:</w:t>
      </w:r>
      <w:bookmarkEnd w:id="5"/>
    </w:p>
    <w:p w14:paraId="72E71BBD" w14:textId="598A8AAC" w:rsidR="00A51FBD" w:rsidRPr="00D3168B" w:rsidRDefault="00DA0267" w:rsidP="00A51FBD">
      <w:pPr>
        <w:pStyle w:val="Listeafsnit"/>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Vi taler ordentlig</w:t>
      </w:r>
      <w:r w:rsidR="00752A2C" w:rsidRPr="00D3168B">
        <w:rPr>
          <w:rFonts w:ascii="Cambria" w:eastAsia="Cambria" w:hAnsi="Cambria" w:cs="Cambria"/>
          <w:color w:val="000000" w:themeColor="text1"/>
          <w:sz w:val="24"/>
          <w:szCs w:val="24"/>
        </w:rPr>
        <w:t>t</w:t>
      </w:r>
      <w:r w:rsidRPr="00D3168B">
        <w:rPr>
          <w:rFonts w:ascii="Cambria" w:eastAsia="Cambria" w:hAnsi="Cambria" w:cs="Cambria"/>
          <w:color w:val="000000" w:themeColor="text1"/>
          <w:sz w:val="24"/>
          <w:szCs w:val="24"/>
        </w:rPr>
        <w:t xml:space="preserve"> til hinanden i gruppen</w:t>
      </w:r>
      <w:r w:rsidR="003D5D34" w:rsidRPr="00D3168B">
        <w:rPr>
          <w:rFonts w:ascii="Cambria" w:eastAsia="Cambria" w:hAnsi="Cambria" w:cs="Cambria"/>
          <w:color w:val="000000" w:themeColor="text1"/>
          <w:sz w:val="24"/>
          <w:szCs w:val="24"/>
        </w:rPr>
        <w:t xml:space="preserve">. Kritik skal holdes </w:t>
      </w:r>
      <w:r w:rsidR="00483BEE" w:rsidRPr="00D3168B">
        <w:rPr>
          <w:rFonts w:ascii="Cambria" w:eastAsia="Cambria" w:hAnsi="Cambria" w:cs="Cambria"/>
          <w:color w:val="000000" w:themeColor="text1"/>
          <w:sz w:val="24"/>
          <w:szCs w:val="24"/>
        </w:rPr>
        <w:t>konstruktivt,</w:t>
      </w:r>
      <w:r w:rsidR="003B1D85" w:rsidRPr="00D3168B">
        <w:rPr>
          <w:rFonts w:ascii="Cambria" w:eastAsia="Cambria" w:hAnsi="Cambria" w:cs="Cambria"/>
          <w:color w:val="000000" w:themeColor="text1"/>
          <w:sz w:val="24"/>
          <w:szCs w:val="24"/>
        </w:rPr>
        <w:t xml:space="preserve"> så</w:t>
      </w:r>
      <w:r w:rsidR="00BB7FE0" w:rsidRPr="00D3168B">
        <w:rPr>
          <w:rFonts w:ascii="Cambria" w:eastAsia="Cambria" w:hAnsi="Cambria" w:cs="Cambria"/>
          <w:color w:val="000000" w:themeColor="text1"/>
          <w:sz w:val="24"/>
          <w:szCs w:val="24"/>
        </w:rPr>
        <w:t xml:space="preserve"> </w:t>
      </w:r>
      <w:r w:rsidR="0091290E" w:rsidRPr="00D3168B">
        <w:rPr>
          <w:rFonts w:ascii="Cambria" w:eastAsia="Cambria" w:hAnsi="Cambria" w:cs="Cambria"/>
          <w:color w:val="000000" w:themeColor="text1"/>
          <w:sz w:val="24"/>
          <w:szCs w:val="24"/>
        </w:rPr>
        <w:t>v</w:t>
      </w:r>
      <w:r w:rsidR="00483BEE" w:rsidRPr="00D3168B">
        <w:rPr>
          <w:rFonts w:ascii="Cambria" w:eastAsia="Cambria" w:hAnsi="Cambria" w:cs="Cambria"/>
          <w:color w:val="000000" w:themeColor="text1"/>
          <w:sz w:val="24"/>
          <w:szCs w:val="24"/>
        </w:rPr>
        <w:t>i undgår</w:t>
      </w:r>
      <w:r w:rsidR="006471BE" w:rsidRPr="00D3168B">
        <w:rPr>
          <w:rFonts w:ascii="Cambria" w:eastAsia="Cambria" w:hAnsi="Cambria" w:cs="Cambria"/>
          <w:color w:val="000000" w:themeColor="text1"/>
          <w:sz w:val="24"/>
          <w:szCs w:val="24"/>
        </w:rPr>
        <w:t xml:space="preserve">, hvis det er </w:t>
      </w:r>
      <w:r w:rsidR="00483BEE" w:rsidRPr="00D3168B">
        <w:rPr>
          <w:rFonts w:ascii="Cambria" w:eastAsia="Cambria" w:hAnsi="Cambria" w:cs="Cambria"/>
          <w:color w:val="000000" w:themeColor="text1"/>
          <w:sz w:val="24"/>
          <w:szCs w:val="24"/>
        </w:rPr>
        <w:t>muligt</w:t>
      </w:r>
      <w:r w:rsidR="00C01C59" w:rsidRPr="00D3168B">
        <w:rPr>
          <w:rFonts w:ascii="Cambria" w:eastAsia="Cambria" w:hAnsi="Cambria" w:cs="Cambria"/>
          <w:color w:val="000000" w:themeColor="text1"/>
          <w:sz w:val="24"/>
          <w:szCs w:val="24"/>
        </w:rPr>
        <w:t>,</w:t>
      </w:r>
      <w:r w:rsidR="00483BEE" w:rsidRPr="00D3168B">
        <w:rPr>
          <w:rFonts w:ascii="Cambria" w:eastAsia="Cambria" w:hAnsi="Cambria" w:cs="Cambria"/>
          <w:color w:val="000000" w:themeColor="text1"/>
          <w:sz w:val="24"/>
          <w:szCs w:val="24"/>
        </w:rPr>
        <w:t xml:space="preserve"> </w:t>
      </w:r>
      <w:r w:rsidR="007B6A84" w:rsidRPr="00D3168B">
        <w:rPr>
          <w:rFonts w:ascii="Cambria" w:eastAsia="Cambria" w:hAnsi="Cambria" w:cs="Cambria"/>
          <w:color w:val="000000" w:themeColor="text1"/>
          <w:sz w:val="24"/>
          <w:szCs w:val="24"/>
        </w:rPr>
        <w:t>at</w:t>
      </w:r>
      <w:r w:rsidR="003B1D85" w:rsidRPr="00D3168B">
        <w:rPr>
          <w:rFonts w:ascii="Cambria" w:eastAsia="Cambria" w:hAnsi="Cambria" w:cs="Cambria"/>
          <w:color w:val="000000" w:themeColor="text1"/>
          <w:sz w:val="24"/>
          <w:szCs w:val="24"/>
        </w:rPr>
        <w:t xml:space="preserve"> kritik bliver</w:t>
      </w:r>
      <w:r w:rsidR="007B6A84" w:rsidRPr="00D3168B">
        <w:rPr>
          <w:rFonts w:ascii="Cambria" w:eastAsia="Cambria" w:hAnsi="Cambria" w:cs="Cambria"/>
          <w:color w:val="000000" w:themeColor="text1"/>
          <w:sz w:val="24"/>
          <w:szCs w:val="24"/>
        </w:rPr>
        <w:t xml:space="preserve"> </w:t>
      </w:r>
      <w:r w:rsidR="00483BEE" w:rsidRPr="00D3168B">
        <w:rPr>
          <w:rFonts w:ascii="Cambria" w:eastAsia="Cambria" w:hAnsi="Cambria" w:cs="Cambria"/>
          <w:color w:val="000000" w:themeColor="text1"/>
          <w:sz w:val="24"/>
          <w:szCs w:val="24"/>
        </w:rPr>
        <w:t>personligt</w:t>
      </w:r>
      <w:r w:rsidR="003B1D85" w:rsidRPr="00D3168B">
        <w:rPr>
          <w:rFonts w:ascii="Cambria" w:eastAsia="Cambria" w:hAnsi="Cambria" w:cs="Cambria"/>
          <w:color w:val="000000" w:themeColor="text1"/>
          <w:sz w:val="24"/>
          <w:szCs w:val="24"/>
        </w:rPr>
        <w:t>.</w:t>
      </w:r>
      <w:r w:rsidR="001C31D1" w:rsidRPr="00D3168B">
        <w:rPr>
          <w:rFonts w:ascii="Cambria" w:eastAsia="Cambria" w:hAnsi="Cambria" w:cs="Cambria"/>
          <w:color w:val="000000" w:themeColor="text1"/>
          <w:sz w:val="24"/>
          <w:szCs w:val="24"/>
        </w:rPr>
        <w:t xml:space="preserve"> </w:t>
      </w:r>
      <w:r w:rsidR="00717386" w:rsidRPr="00D3168B">
        <w:rPr>
          <w:rFonts w:ascii="Cambria" w:eastAsia="Cambria" w:hAnsi="Cambria" w:cs="Cambria"/>
          <w:color w:val="000000" w:themeColor="text1"/>
          <w:sz w:val="24"/>
          <w:szCs w:val="24"/>
        </w:rPr>
        <w:t xml:space="preserve">Der skal </w:t>
      </w:r>
      <w:r w:rsidR="00885FE9" w:rsidRPr="00D3168B">
        <w:rPr>
          <w:rFonts w:ascii="Cambria" w:eastAsia="Cambria" w:hAnsi="Cambria" w:cs="Cambria"/>
          <w:color w:val="000000" w:themeColor="text1"/>
          <w:sz w:val="24"/>
          <w:szCs w:val="24"/>
        </w:rPr>
        <w:t>i et fornuftigt omfang,</w:t>
      </w:r>
      <w:r w:rsidR="00717386" w:rsidRPr="00D3168B">
        <w:rPr>
          <w:rFonts w:ascii="Cambria" w:eastAsia="Cambria" w:hAnsi="Cambria" w:cs="Cambria"/>
          <w:color w:val="000000" w:themeColor="text1"/>
          <w:sz w:val="24"/>
          <w:szCs w:val="24"/>
        </w:rPr>
        <w:t xml:space="preserve"> være plads til </w:t>
      </w:r>
      <w:r w:rsidR="00AC0882" w:rsidRPr="00D3168B">
        <w:rPr>
          <w:rFonts w:ascii="Cambria" w:eastAsia="Cambria" w:hAnsi="Cambria" w:cs="Cambria"/>
          <w:color w:val="000000" w:themeColor="text1"/>
          <w:sz w:val="24"/>
          <w:szCs w:val="24"/>
        </w:rPr>
        <w:t xml:space="preserve">den bløde overgang mellem arbejde og </w:t>
      </w:r>
      <w:r w:rsidR="0085040F" w:rsidRPr="00D3168B">
        <w:rPr>
          <w:rFonts w:ascii="Cambria" w:eastAsia="Cambria" w:hAnsi="Cambria" w:cs="Cambria"/>
          <w:color w:val="000000" w:themeColor="text1"/>
          <w:sz w:val="24"/>
          <w:szCs w:val="24"/>
        </w:rPr>
        <w:t xml:space="preserve">fornøjelse, </w:t>
      </w:r>
      <w:r w:rsidR="00885FE9" w:rsidRPr="00D3168B">
        <w:rPr>
          <w:rFonts w:ascii="Cambria" w:eastAsia="Cambria" w:hAnsi="Cambria" w:cs="Cambria"/>
          <w:color w:val="000000" w:themeColor="text1"/>
          <w:sz w:val="24"/>
          <w:szCs w:val="24"/>
        </w:rPr>
        <w:t>blandt gruppens medlemmer</w:t>
      </w:r>
      <w:r w:rsidR="00EE6E32" w:rsidRPr="00D3168B">
        <w:rPr>
          <w:rFonts w:ascii="Cambria" w:eastAsia="Cambria" w:hAnsi="Cambria" w:cs="Cambria"/>
          <w:color w:val="000000" w:themeColor="text1"/>
          <w:sz w:val="24"/>
          <w:szCs w:val="24"/>
        </w:rPr>
        <w:t xml:space="preserve">, </w:t>
      </w:r>
      <w:r w:rsidR="007706FB" w:rsidRPr="00D3168B">
        <w:rPr>
          <w:rFonts w:ascii="Cambria" w:eastAsia="Cambria" w:hAnsi="Cambria" w:cs="Cambria"/>
          <w:color w:val="000000" w:themeColor="text1"/>
          <w:sz w:val="24"/>
          <w:szCs w:val="24"/>
        </w:rPr>
        <w:t xml:space="preserve">møder er dog undtaget for at </w:t>
      </w:r>
      <w:r w:rsidR="00D80B20" w:rsidRPr="00D3168B">
        <w:rPr>
          <w:rFonts w:ascii="Cambria" w:eastAsia="Cambria" w:hAnsi="Cambria" w:cs="Cambria"/>
          <w:color w:val="000000" w:themeColor="text1"/>
          <w:sz w:val="24"/>
          <w:szCs w:val="24"/>
        </w:rPr>
        <w:t>undgå tidsfordriv</w:t>
      </w:r>
      <w:r w:rsidR="00885FE9" w:rsidRPr="00D3168B">
        <w:rPr>
          <w:rFonts w:ascii="Cambria" w:eastAsia="Cambria" w:hAnsi="Cambria" w:cs="Cambria"/>
          <w:color w:val="000000" w:themeColor="text1"/>
          <w:sz w:val="24"/>
          <w:szCs w:val="24"/>
        </w:rPr>
        <w:t>.</w:t>
      </w:r>
    </w:p>
    <w:p w14:paraId="16DCABBE" w14:textId="77777777" w:rsidR="00A51FBD" w:rsidRPr="00D3168B" w:rsidRDefault="00A51FBD" w:rsidP="00A51FBD">
      <w:pPr>
        <w:pStyle w:val="Listeafsnit"/>
        <w:rPr>
          <w:rFonts w:ascii="Cambria" w:eastAsia="Cambria" w:hAnsi="Cambria" w:cs="Cambria"/>
          <w:b/>
          <w:bCs/>
          <w:color w:val="000000" w:themeColor="text1"/>
          <w:sz w:val="24"/>
          <w:szCs w:val="24"/>
        </w:rPr>
      </w:pPr>
    </w:p>
    <w:p w14:paraId="0D8848C6" w14:textId="62CBE263" w:rsidR="00027F52" w:rsidRDefault="1F1491DE" w:rsidP="009C74A3">
      <w:pPr>
        <w:pStyle w:val="Overskrift1"/>
        <w:numPr>
          <w:ilvl w:val="0"/>
          <w:numId w:val="10"/>
        </w:numPr>
      </w:pPr>
      <w:bookmarkStart w:id="6" w:name="_Toc82334212"/>
      <w:r w:rsidRPr="00D3168B">
        <w:t>Afbud:</w:t>
      </w:r>
      <w:bookmarkEnd w:id="6"/>
    </w:p>
    <w:p w14:paraId="40946EA7" w14:textId="77777777" w:rsidR="00973ADB" w:rsidRPr="00D3168B" w:rsidRDefault="1F1491DE" w:rsidP="009C74A3">
      <w:pPr>
        <w:pStyle w:val="Overskrift3"/>
        <w:numPr>
          <w:ilvl w:val="1"/>
          <w:numId w:val="10"/>
        </w:numPr>
      </w:pPr>
      <w:bookmarkStart w:id="7" w:name="_Toc82334213"/>
      <w:r w:rsidRPr="00D3168B">
        <w:t>Mødeafbud:</w:t>
      </w:r>
      <w:bookmarkEnd w:id="7"/>
    </w:p>
    <w:p w14:paraId="686589FE" w14:textId="253B6338" w:rsidR="00E44FB0" w:rsidRPr="00D3168B" w:rsidRDefault="416277AD" w:rsidP="00973ADB">
      <w:pPr>
        <w:ind w:left="720"/>
        <w:rPr>
          <w:rFonts w:ascii="Cambria" w:eastAsia="Cambria" w:hAnsi="Cambria" w:cs="Cambria"/>
          <w:b/>
          <w:bCs/>
          <w:sz w:val="24"/>
          <w:szCs w:val="24"/>
        </w:rPr>
      </w:pPr>
      <w:r w:rsidRPr="10D0F35E">
        <w:rPr>
          <w:rFonts w:ascii="Cambria" w:eastAsia="Cambria" w:hAnsi="Cambria" w:cs="Cambria"/>
          <w:sz w:val="24"/>
          <w:szCs w:val="24"/>
        </w:rPr>
        <w:t xml:space="preserve">Afbud skal ske senest </w:t>
      </w:r>
      <w:r w:rsidR="11DCCEC6" w:rsidRPr="10D0F35E">
        <w:rPr>
          <w:rFonts w:ascii="Cambria" w:eastAsia="Cambria" w:hAnsi="Cambria" w:cs="Cambria"/>
          <w:sz w:val="24"/>
          <w:szCs w:val="24"/>
        </w:rPr>
        <w:t>24</w:t>
      </w:r>
      <w:r w:rsidR="54519F70" w:rsidRPr="10D0F35E">
        <w:rPr>
          <w:rFonts w:ascii="Cambria" w:eastAsia="Cambria" w:hAnsi="Cambria" w:cs="Cambria"/>
          <w:sz w:val="24"/>
          <w:szCs w:val="24"/>
        </w:rPr>
        <w:t xml:space="preserve"> timer inden mødet</w:t>
      </w:r>
      <w:r w:rsidR="59BED2DF" w:rsidRPr="10D0F35E">
        <w:rPr>
          <w:rFonts w:ascii="Cambria" w:eastAsia="Cambria" w:hAnsi="Cambria" w:cs="Cambria"/>
          <w:sz w:val="24"/>
          <w:szCs w:val="24"/>
        </w:rPr>
        <w:t>.</w:t>
      </w:r>
      <w:r>
        <w:br/>
      </w:r>
      <w:r w:rsidRPr="10D0F35E">
        <w:rPr>
          <w:rFonts w:ascii="Cambria" w:eastAsia="Cambria" w:hAnsi="Cambria" w:cs="Cambria"/>
          <w:sz w:val="24"/>
          <w:szCs w:val="24"/>
        </w:rPr>
        <w:t xml:space="preserve">Hvis man kan deltage i mødet, men </w:t>
      </w:r>
      <w:r w:rsidR="34616AAF" w:rsidRPr="10D0F35E">
        <w:rPr>
          <w:rFonts w:ascii="Cambria" w:eastAsia="Cambria" w:hAnsi="Cambria" w:cs="Cambria"/>
          <w:sz w:val="24"/>
          <w:szCs w:val="24"/>
        </w:rPr>
        <w:t>af personlige årsager skal gå før tid</w:t>
      </w:r>
      <w:r w:rsidRPr="10D0F35E">
        <w:rPr>
          <w:rFonts w:ascii="Cambria" w:eastAsia="Cambria" w:hAnsi="Cambria" w:cs="Cambria"/>
          <w:sz w:val="24"/>
          <w:szCs w:val="24"/>
        </w:rPr>
        <w:t>, skal dette meldes</w:t>
      </w:r>
      <w:r w:rsidR="00E2134F" w:rsidRPr="10D0F35E">
        <w:rPr>
          <w:rFonts w:ascii="Cambria" w:eastAsia="Cambria" w:hAnsi="Cambria" w:cs="Cambria"/>
          <w:sz w:val="24"/>
          <w:szCs w:val="24"/>
        </w:rPr>
        <w:t xml:space="preserve"> før </w:t>
      </w:r>
      <w:r w:rsidRPr="10D0F35E">
        <w:rPr>
          <w:rFonts w:ascii="Cambria" w:eastAsia="Cambria" w:hAnsi="Cambria" w:cs="Cambria"/>
          <w:sz w:val="24"/>
          <w:szCs w:val="24"/>
        </w:rPr>
        <w:t>mødet</w:t>
      </w:r>
      <w:r w:rsidR="00E2134F" w:rsidRPr="10D0F35E">
        <w:rPr>
          <w:rFonts w:ascii="Cambria" w:eastAsia="Cambria" w:hAnsi="Cambria" w:cs="Cambria"/>
          <w:sz w:val="24"/>
          <w:szCs w:val="24"/>
        </w:rPr>
        <w:t>s start</w:t>
      </w:r>
      <w:r w:rsidRPr="10D0F35E">
        <w:rPr>
          <w:rFonts w:ascii="Cambria" w:eastAsia="Cambria" w:hAnsi="Cambria" w:cs="Cambria"/>
          <w:sz w:val="24"/>
          <w:szCs w:val="24"/>
        </w:rPr>
        <w:t xml:space="preserve">. </w:t>
      </w:r>
      <w:r>
        <w:br/>
      </w:r>
      <w:r w:rsidRPr="10D0F35E">
        <w:rPr>
          <w:rFonts w:ascii="Cambria" w:eastAsia="Cambria" w:hAnsi="Cambria" w:cs="Cambria"/>
          <w:sz w:val="24"/>
          <w:szCs w:val="24"/>
        </w:rPr>
        <w:t>(Dette skrives som kommentar under dagsordenen lagt ud på facebookgruppen</w:t>
      </w:r>
      <w:r w:rsidR="12C1ECE4" w:rsidRPr="10D0F35E">
        <w:rPr>
          <w:rFonts w:ascii="Cambria" w:eastAsia="Cambria" w:hAnsi="Cambria" w:cs="Cambria"/>
          <w:sz w:val="24"/>
          <w:szCs w:val="24"/>
        </w:rPr>
        <w:t>, alternativt siges det mundtligt inden mødets begynde</w:t>
      </w:r>
      <w:r w:rsidR="094F2C8F" w:rsidRPr="10D0F35E">
        <w:rPr>
          <w:rFonts w:ascii="Cambria" w:eastAsia="Cambria" w:hAnsi="Cambria" w:cs="Cambria"/>
          <w:sz w:val="24"/>
          <w:szCs w:val="24"/>
        </w:rPr>
        <w:t>l</w:t>
      </w:r>
      <w:r w:rsidR="12C1ECE4" w:rsidRPr="10D0F35E">
        <w:rPr>
          <w:rFonts w:ascii="Cambria" w:eastAsia="Cambria" w:hAnsi="Cambria" w:cs="Cambria"/>
          <w:sz w:val="24"/>
          <w:szCs w:val="24"/>
        </w:rPr>
        <w:t>se</w:t>
      </w:r>
      <w:r w:rsidRPr="10D0F35E">
        <w:rPr>
          <w:rFonts w:ascii="Cambria" w:eastAsia="Cambria" w:hAnsi="Cambria" w:cs="Cambria"/>
          <w:sz w:val="24"/>
          <w:szCs w:val="24"/>
        </w:rPr>
        <w:t>.)</w:t>
      </w:r>
    </w:p>
    <w:p w14:paraId="6F2F2C15" w14:textId="2ED77C07" w:rsidR="00027F52" w:rsidRPr="009C74A3" w:rsidRDefault="416277AD" w:rsidP="009C74A3">
      <w:pPr>
        <w:pStyle w:val="Overskrift3"/>
        <w:numPr>
          <w:ilvl w:val="1"/>
          <w:numId w:val="10"/>
        </w:numPr>
      </w:pPr>
      <w:bookmarkStart w:id="8" w:name="_Toc79526362"/>
      <w:bookmarkStart w:id="9" w:name="_Toc82334214"/>
      <w:r w:rsidRPr="009C74A3">
        <w:t>Deadlines:</w:t>
      </w:r>
      <w:bookmarkEnd w:id="8"/>
      <w:bookmarkEnd w:id="9"/>
    </w:p>
    <w:p w14:paraId="0E73CCC4" w14:textId="1BAD7129" w:rsidR="00027F52" w:rsidRPr="00351099" w:rsidRDefault="416277AD" w:rsidP="00351099">
      <w:pPr>
        <w:ind w:left="720"/>
        <w:rPr>
          <w:rFonts w:ascii="Cambria" w:eastAsia="Cambria" w:hAnsi="Cambria" w:cs="Cambria"/>
          <w:sz w:val="24"/>
          <w:szCs w:val="24"/>
        </w:rPr>
      </w:pPr>
      <w:r w:rsidRPr="00D3168B">
        <w:rPr>
          <w:rFonts w:ascii="Cambria" w:eastAsia="Cambria" w:hAnsi="Cambria" w:cs="Cambria"/>
          <w:sz w:val="24"/>
          <w:szCs w:val="24"/>
        </w:rPr>
        <w:t>Hvis et medlem af gruppen, ikke formår at udføre sin opgave eller kommunikere deres behov for hjælp i samme</w:t>
      </w:r>
      <w:r w:rsidR="46528EA1" w:rsidRPr="00D3168B">
        <w:rPr>
          <w:rFonts w:ascii="Cambria" w:eastAsia="Cambria" w:hAnsi="Cambria" w:cs="Cambria"/>
          <w:sz w:val="24"/>
          <w:szCs w:val="24"/>
        </w:rPr>
        <w:t>, inden aftalt tid</w:t>
      </w:r>
      <w:r w:rsidRPr="00D3168B">
        <w:rPr>
          <w:rFonts w:ascii="Cambria" w:eastAsia="Cambria" w:hAnsi="Cambria" w:cs="Cambria"/>
          <w:sz w:val="24"/>
          <w:szCs w:val="24"/>
        </w:rPr>
        <w:t xml:space="preserve">, vil </w:t>
      </w:r>
      <w:r w:rsidR="78BA425A" w:rsidRPr="00D3168B">
        <w:rPr>
          <w:rFonts w:ascii="Cambria" w:eastAsia="Cambria" w:hAnsi="Cambria" w:cs="Cambria"/>
          <w:sz w:val="24"/>
          <w:szCs w:val="24"/>
        </w:rPr>
        <w:t xml:space="preserve">gruppen </w:t>
      </w:r>
      <w:r w:rsidR="427C00E2" w:rsidRPr="00D3168B">
        <w:rPr>
          <w:rFonts w:ascii="Cambria" w:eastAsia="Cambria" w:hAnsi="Cambria" w:cs="Cambria"/>
          <w:sz w:val="24"/>
          <w:szCs w:val="24"/>
        </w:rPr>
        <w:t>tage problemet i dialog op med personen</w:t>
      </w:r>
      <w:r w:rsidRPr="00D3168B">
        <w:rPr>
          <w:rFonts w:ascii="Cambria" w:eastAsia="Cambria" w:hAnsi="Cambria" w:cs="Cambria"/>
          <w:sz w:val="24"/>
          <w:szCs w:val="24"/>
        </w:rPr>
        <w:t>.</w:t>
      </w:r>
    </w:p>
    <w:p w14:paraId="330B7069" w14:textId="68DEE831" w:rsidR="008464B6" w:rsidRPr="007410D6" w:rsidRDefault="76473057" w:rsidP="009C74A3">
      <w:pPr>
        <w:pStyle w:val="Overskrift1"/>
        <w:numPr>
          <w:ilvl w:val="0"/>
          <w:numId w:val="4"/>
        </w:numPr>
      </w:pPr>
      <w:bookmarkStart w:id="10" w:name="_Toc82334216"/>
      <w:r w:rsidRPr="00D3168B">
        <w:t>Organisering:</w:t>
      </w:r>
      <w:bookmarkEnd w:id="10"/>
      <w:r w:rsidRPr="00D3168B">
        <w:t xml:space="preserve"> </w:t>
      </w:r>
    </w:p>
    <w:p w14:paraId="43198C36" w14:textId="7FDF841E" w:rsidR="009C74A3" w:rsidRPr="009C74A3" w:rsidRDefault="007410D6" w:rsidP="10D0F35E">
      <w:pPr>
        <w:pStyle w:val="Overskrift3"/>
        <w:numPr>
          <w:ilvl w:val="1"/>
          <w:numId w:val="4"/>
        </w:numPr>
      </w:pPr>
      <w:bookmarkStart w:id="11" w:name="_Toc82334217"/>
      <w:r>
        <w:t>Mødeleder</w:t>
      </w:r>
      <w:bookmarkEnd w:id="11"/>
    </w:p>
    <w:p w14:paraId="63F6F3F6" w14:textId="46BEAB00" w:rsidR="00E90035" w:rsidRPr="00351099" w:rsidRDefault="00110820" w:rsidP="00351099">
      <w:pPr>
        <w:pStyle w:val="Listeafsnit"/>
        <w:rPr>
          <w:rStyle w:val="normaltextrun"/>
          <w:rFonts w:ascii="Cambria" w:hAnsi="Cambria"/>
          <w:color w:val="000000" w:themeColor="text1"/>
          <w:sz w:val="24"/>
          <w:szCs w:val="24"/>
        </w:rPr>
      </w:pPr>
      <w:r w:rsidRPr="00D3168B">
        <w:rPr>
          <w:rStyle w:val="normaltextrun"/>
          <w:rFonts w:ascii="Cambria" w:hAnsi="Cambria"/>
          <w:color w:val="000000"/>
          <w:sz w:val="24"/>
          <w:szCs w:val="24"/>
          <w:shd w:val="clear" w:color="auto" w:fill="FFFFFF"/>
        </w:rPr>
        <w:t xml:space="preserve">I første omgang </w:t>
      </w:r>
      <w:r w:rsidR="1722D2BB" w:rsidRPr="00D3168B">
        <w:rPr>
          <w:rStyle w:val="normaltextrun"/>
          <w:rFonts w:ascii="Cambria" w:hAnsi="Cambria"/>
          <w:color w:val="000000"/>
          <w:sz w:val="24"/>
          <w:szCs w:val="24"/>
          <w:shd w:val="clear" w:color="auto" w:fill="FFFFFF"/>
        </w:rPr>
        <w:t xml:space="preserve">vil rollen som mødeleder </w:t>
      </w:r>
      <w:r w:rsidR="1722D2BB" w:rsidRPr="00D3168B">
        <w:rPr>
          <w:rStyle w:val="normaltextrun"/>
          <w:rFonts w:ascii="Cambria" w:hAnsi="Cambria"/>
          <w:color w:val="000000" w:themeColor="text1"/>
          <w:sz w:val="24"/>
          <w:szCs w:val="24"/>
        </w:rPr>
        <w:t>køre</w:t>
      </w:r>
      <w:r w:rsidR="6EA879CB" w:rsidRPr="00D3168B">
        <w:rPr>
          <w:rStyle w:val="normaltextrun"/>
          <w:rFonts w:ascii="Cambria" w:hAnsi="Cambria"/>
          <w:color w:val="000000" w:themeColor="text1"/>
          <w:sz w:val="24"/>
          <w:szCs w:val="24"/>
        </w:rPr>
        <w:t xml:space="preserve"> </w:t>
      </w:r>
      <w:r w:rsidR="1722D2BB" w:rsidRPr="00D3168B">
        <w:rPr>
          <w:rStyle w:val="normaltextrun"/>
          <w:rFonts w:ascii="Cambria" w:hAnsi="Cambria"/>
          <w:color w:val="000000" w:themeColor="text1"/>
          <w:sz w:val="24"/>
          <w:szCs w:val="24"/>
        </w:rPr>
        <w:t>på tur.</w:t>
      </w:r>
      <w:r w:rsidR="007410D6">
        <w:rPr>
          <w:rStyle w:val="normaltextrun"/>
          <w:rFonts w:ascii="Cambria" w:hAnsi="Cambria"/>
          <w:color w:val="000000" w:themeColor="text1"/>
          <w:sz w:val="24"/>
          <w:szCs w:val="24"/>
        </w:rPr>
        <w:t xml:space="preserve"> Opgaven som mødeleder er at styre møderne samt danne en dagsorden og sørge for dette bliver kommunikeret til resten af gruppen og vejleder.</w:t>
      </w:r>
      <w:r w:rsidR="1722D2BB" w:rsidRPr="00D3168B">
        <w:rPr>
          <w:rStyle w:val="normaltextrun"/>
          <w:rFonts w:ascii="Cambria" w:hAnsi="Cambria"/>
          <w:color w:val="000000" w:themeColor="text1"/>
          <w:sz w:val="24"/>
          <w:szCs w:val="24"/>
        </w:rPr>
        <w:t> </w:t>
      </w:r>
      <w:r w:rsidR="007410D6">
        <w:rPr>
          <w:rStyle w:val="normaltextrun"/>
          <w:rFonts w:ascii="Cambria" w:hAnsi="Cambria"/>
          <w:color w:val="000000" w:themeColor="text1"/>
          <w:sz w:val="24"/>
          <w:szCs w:val="24"/>
        </w:rPr>
        <w:t xml:space="preserve"> </w:t>
      </w:r>
      <w:r w:rsidR="1722D2BB" w:rsidRPr="00D3168B">
        <w:rPr>
          <w:rStyle w:val="normaltextrun"/>
          <w:rFonts w:ascii="Cambria" w:hAnsi="Cambria"/>
          <w:color w:val="000000" w:themeColor="text1"/>
          <w:sz w:val="24"/>
          <w:szCs w:val="24"/>
        </w:rPr>
        <w:t>Kan man ikke være mødeleder i den designerede uge/dag, skal man finde en afløser fra gruppen.</w:t>
      </w:r>
    </w:p>
    <w:tbl>
      <w:tblPr>
        <w:tblStyle w:val="Tabel-Gitter"/>
        <w:tblpPr w:leftFromText="141" w:rightFromText="141" w:vertAnchor="text" w:horzAnchor="margin" w:tblpY="190"/>
        <w:tblW w:w="0" w:type="auto"/>
        <w:tblLook w:val="04A0" w:firstRow="1" w:lastRow="0" w:firstColumn="1" w:lastColumn="0" w:noHBand="0" w:noVBand="1"/>
      </w:tblPr>
      <w:tblGrid>
        <w:gridCol w:w="4508"/>
        <w:gridCol w:w="4508"/>
      </w:tblGrid>
      <w:tr w:rsidR="00351099" w:rsidRPr="00D3168B" w14:paraId="72D98DE8" w14:textId="77777777" w:rsidTr="00351099">
        <w:tc>
          <w:tcPr>
            <w:tcW w:w="4508" w:type="dxa"/>
          </w:tcPr>
          <w:p w14:paraId="2FD8C4A8" w14:textId="77777777" w:rsidR="00351099" w:rsidRPr="00D3168B" w:rsidRDefault="00351099" w:rsidP="00351099">
            <w:pPr>
              <w:jc w:val="center"/>
              <w:rPr>
                <w:rFonts w:ascii="Cambria" w:eastAsia="Cambria" w:hAnsi="Cambria" w:cs="Cambria"/>
                <w:b/>
                <w:bCs/>
                <w:color w:val="000000" w:themeColor="text1"/>
                <w:sz w:val="24"/>
                <w:szCs w:val="24"/>
              </w:rPr>
            </w:pPr>
            <w:r w:rsidRPr="00D3168B">
              <w:rPr>
                <w:rFonts w:ascii="Cambria" w:eastAsia="Cambria" w:hAnsi="Cambria" w:cs="Cambria"/>
                <w:b/>
                <w:bCs/>
                <w:color w:val="000000" w:themeColor="text1"/>
                <w:sz w:val="24"/>
                <w:szCs w:val="24"/>
              </w:rPr>
              <w:t>Navn</w:t>
            </w:r>
          </w:p>
        </w:tc>
        <w:tc>
          <w:tcPr>
            <w:tcW w:w="4508" w:type="dxa"/>
          </w:tcPr>
          <w:p w14:paraId="29FD3B52" w14:textId="77777777" w:rsidR="00351099" w:rsidRPr="00D3168B" w:rsidRDefault="00351099" w:rsidP="00351099">
            <w:pPr>
              <w:jc w:val="center"/>
              <w:rPr>
                <w:rFonts w:ascii="Cambria" w:eastAsia="Cambria" w:hAnsi="Cambria" w:cs="Cambria"/>
                <w:b/>
                <w:bCs/>
                <w:color w:val="000000" w:themeColor="text1"/>
                <w:sz w:val="24"/>
                <w:szCs w:val="24"/>
              </w:rPr>
            </w:pPr>
            <w:r w:rsidRPr="10D0F35E">
              <w:rPr>
                <w:rFonts w:ascii="Cambria" w:eastAsia="Cambria" w:hAnsi="Cambria" w:cs="Cambria"/>
                <w:b/>
                <w:bCs/>
                <w:color w:val="000000" w:themeColor="text1"/>
              </w:rPr>
              <w:t>Mødeleder i uge:</w:t>
            </w:r>
          </w:p>
        </w:tc>
      </w:tr>
      <w:tr w:rsidR="00351099" w:rsidRPr="00D3168B" w14:paraId="25E903D8" w14:textId="77777777" w:rsidTr="00351099">
        <w:tc>
          <w:tcPr>
            <w:tcW w:w="4508" w:type="dxa"/>
          </w:tcPr>
          <w:p w14:paraId="1F25E44F"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Anders Hundahl</w:t>
            </w:r>
          </w:p>
        </w:tc>
        <w:tc>
          <w:tcPr>
            <w:tcW w:w="4508" w:type="dxa"/>
          </w:tcPr>
          <w:p w14:paraId="0BB47B40"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6, 14, 22</w:t>
            </w:r>
          </w:p>
        </w:tc>
      </w:tr>
      <w:tr w:rsidR="00351099" w:rsidRPr="00D3168B" w14:paraId="605FB79B" w14:textId="77777777" w:rsidTr="00351099">
        <w:tc>
          <w:tcPr>
            <w:tcW w:w="4508" w:type="dxa"/>
          </w:tcPr>
          <w:p w14:paraId="774534C8" w14:textId="77777777" w:rsidR="00351099" w:rsidRPr="00D3168B" w:rsidRDefault="00351099" w:rsidP="00351099">
            <w:pPr>
              <w:jc w:val="center"/>
              <w:rPr>
                <w:rFonts w:ascii="Cambria" w:eastAsia="Cambria" w:hAnsi="Cambria" w:cs="Cambria"/>
                <w:color w:val="000000" w:themeColor="text1"/>
                <w:sz w:val="24"/>
                <w:szCs w:val="24"/>
              </w:rPr>
            </w:pPr>
            <w:proofErr w:type="spellStart"/>
            <w:r>
              <w:rPr>
                <w:rFonts w:ascii="Cambria" w:eastAsia="Cambria" w:hAnsi="Cambria" w:cs="Cambria"/>
                <w:color w:val="000000" w:themeColor="text1"/>
                <w:sz w:val="24"/>
                <w:szCs w:val="24"/>
              </w:rPr>
              <w:t>Luyen</w:t>
            </w:r>
            <w:proofErr w:type="spellEnd"/>
            <w:r>
              <w:rPr>
                <w:rFonts w:ascii="Cambria" w:eastAsia="Cambria" w:hAnsi="Cambria" w:cs="Cambria"/>
                <w:color w:val="000000" w:themeColor="text1"/>
                <w:sz w:val="24"/>
                <w:szCs w:val="24"/>
              </w:rPr>
              <w:t xml:space="preserve"> </w:t>
            </w:r>
            <w:proofErr w:type="spellStart"/>
            <w:r>
              <w:rPr>
                <w:rFonts w:ascii="Cambria" w:eastAsia="Cambria" w:hAnsi="Cambria" w:cs="Cambria"/>
                <w:color w:val="000000" w:themeColor="text1"/>
                <w:sz w:val="24"/>
                <w:szCs w:val="24"/>
              </w:rPr>
              <w:t>Nhu</w:t>
            </w:r>
            <w:proofErr w:type="spellEnd"/>
            <w:r>
              <w:rPr>
                <w:rFonts w:ascii="Cambria" w:eastAsia="Cambria" w:hAnsi="Cambria" w:cs="Cambria"/>
                <w:color w:val="000000" w:themeColor="text1"/>
                <w:sz w:val="24"/>
                <w:szCs w:val="24"/>
              </w:rPr>
              <w:t xml:space="preserve"> Vu</w:t>
            </w:r>
          </w:p>
        </w:tc>
        <w:tc>
          <w:tcPr>
            <w:tcW w:w="4508" w:type="dxa"/>
          </w:tcPr>
          <w:p w14:paraId="3506C927"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7, 15</w:t>
            </w:r>
          </w:p>
        </w:tc>
      </w:tr>
      <w:tr w:rsidR="00351099" w:rsidRPr="00D3168B" w14:paraId="080DE044" w14:textId="77777777" w:rsidTr="00351099">
        <w:tc>
          <w:tcPr>
            <w:tcW w:w="4508" w:type="dxa"/>
          </w:tcPr>
          <w:p w14:paraId="5313985D"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Rasmus Engelund</w:t>
            </w:r>
          </w:p>
        </w:tc>
        <w:tc>
          <w:tcPr>
            <w:tcW w:w="4508" w:type="dxa"/>
          </w:tcPr>
          <w:p w14:paraId="31C90692"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8, 16</w:t>
            </w:r>
          </w:p>
        </w:tc>
      </w:tr>
      <w:tr w:rsidR="00351099" w:rsidRPr="00D3168B" w14:paraId="5E8D88AD" w14:textId="77777777" w:rsidTr="00351099">
        <w:tc>
          <w:tcPr>
            <w:tcW w:w="4508" w:type="dxa"/>
          </w:tcPr>
          <w:p w14:paraId="17614049"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Oscar Dennis</w:t>
            </w:r>
          </w:p>
        </w:tc>
        <w:tc>
          <w:tcPr>
            <w:tcW w:w="4508" w:type="dxa"/>
          </w:tcPr>
          <w:p w14:paraId="08EBF11D"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9, 17</w:t>
            </w:r>
          </w:p>
        </w:tc>
      </w:tr>
      <w:tr w:rsidR="00351099" w:rsidRPr="00D3168B" w14:paraId="40F84488" w14:textId="77777777" w:rsidTr="00351099">
        <w:tc>
          <w:tcPr>
            <w:tcW w:w="4508" w:type="dxa"/>
          </w:tcPr>
          <w:p w14:paraId="76C135F4" w14:textId="77777777" w:rsidR="00351099" w:rsidRPr="00D3168B" w:rsidRDefault="00351099" w:rsidP="00351099">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Sune Andreas Dyrbye</w:t>
            </w:r>
          </w:p>
        </w:tc>
        <w:tc>
          <w:tcPr>
            <w:tcW w:w="4508" w:type="dxa"/>
          </w:tcPr>
          <w:p w14:paraId="6D3FBB10"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0, 18</w:t>
            </w:r>
          </w:p>
        </w:tc>
      </w:tr>
      <w:tr w:rsidR="00351099" w:rsidRPr="00D3168B" w14:paraId="786F81F5" w14:textId="77777777" w:rsidTr="00351099">
        <w:tc>
          <w:tcPr>
            <w:tcW w:w="4508" w:type="dxa"/>
          </w:tcPr>
          <w:p w14:paraId="0F69E8A8" w14:textId="77777777" w:rsidR="00351099" w:rsidRPr="00D3168B" w:rsidRDefault="00351099" w:rsidP="00351099">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Morten Høgsberg</w:t>
            </w:r>
          </w:p>
        </w:tc>
        <w:tc>
          <w:tcPr>
            <w:tcW w:w="4508" w:type="dxa"/>
          </w:tcPr>
          <w:p w14:paraId="6D0F20F0"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1, 19</w:t>
            </w:r>
          </w:p>
        </w:tc>
      </w:tr>
      <w:tr w:rsidR="00351099" w:rsidRPr="00D3168B" w14:paraId="15150054" w14:textId="77777777" w:rsidTr="00351099">
        <w:tc>
          <w:tcPr>
            <w:tcW w:w="4508" w:type="dxa"/>
          </w:tcPr>
          <w:p w14:paraId="68D98E0F" w14:textId="77777777" w:rsidR="00351099" w:rsidRPr="00D3168B" w:rsidRDefault="00351099" w:rsidP="00351099">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 xml:space="preserve">Jacob </w:t>
            </w:r>
            <w:proofErr w:type="spellStart"/>
            <w:r w:rsidRPr="0090609E">
              <w:rPr>
                <w:rFonts w:ascii="Cambria" w:eastAsia="Cambria" w:hAnsi="Cambria" w:cs="Cambria"/>
                <w:color w:val="000000" w:themeColor="text1"/>
                <w:sz w:val="24"/>
                <w:szCs w:val="24"/>
              </w:rPr>
              <w:t>Hoberg</w:t>
            </w:r>
            <w:proofErr w:type="spellEnd"/>
          </w:p>
        </w:tc>
        <w:tc>
          <w:tcPr>
            <w:tcW w:w="4508" w:type="dxa"/>
          </w:tcPr>
          <w:p w14:paraId="7D2BD19A"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2, 20</w:t>
            </w:r>
          </w:p>
        </w:tc>
      </w:tr>
      <w:tr w:rsidR="00351099" w:rsidRPr="00D3168B" w14:paraId="3E867F1D" w14:textId="77777777" w:rsidTr="00351099">
        <w:tc>
          <w:tcPr>
            <w:tcW w:w="4508" w:type="dxa"/>
          </w:tcPr>
          <w:p w14:paraId="61BA41E6" w14:textId="77777777" w:rsidR="00351099" w:rsidRPr="00D3168B" w:rsidRDefault="00351099" w:rsidP="00351099">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Magnus Møller</w:t>
            </w:r>
          </w:p>
        </w:tc>
        <w:tc>
          <w:tcPr>
            <w:tcW w:w="4508" w:type="dxa"/>
          </w:tcPr>
          <w:p w14:paraId="417EF4EA" w14:textId="77777777" w:rsidR="00351099" w:rsidRPr="00D3168B" w:rsidRDefault="00351099" w:rsidP="00351099">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3, 21</w:t>
            </w:r>
          </w:p>
        </w:tc>
      </w:tr>
    </w:tbl>
    <w:p w14:paraId="685FEC08" w14:textId="291B316B" w:rsidR="00E90035" w:rsidRDefault="00E90035" w:rsidP="1B267700">
      <w:pPr>
        <w:pStyle w:val="Listeafsnit"/>
        <w:rPr>
          <w:rStyle w:val="normaltextrun"/>
          <w:rFonts w:ascii="Cambria" w:hAnsi="Cambria"/>
          <w:color w:val="000000" w:themeColor="text1"/>
          <w:sz w:val="24"/>
          <w:szCs w:val="24"/>
        </w:rPr>
      </w:pPr>
    </w:p>
    <w:p w14:paraId="13438DEC" w14:textId="21A8451E" w:rsidR="00351099" w:rsidRDefault="00351099" w:rsidP="1B267700">
      <w:pPr>
        <w:pStyle w:val="Listeafsnit"/>
        <w:rPr>
          <w:rStyle w:val="normaltextrun"/>
          <w:rFonts w:ascii="Cambria" w:hAnsi="Cambria"/>
          <w:color w:val="000000" w:themeColor="text1"/>
          <w:sz w:val="24"/>
          <w:szCs w:val="24"/>
        </w:rPr>
      </w:pPr>
    </w:p>
    <w:p w14:paraId="4F705415" w14:textId="77777777" w:rsidR="00351099" w:rsidRPr="00D3168B" w:rsidRDefault="00351099" w:rsidP="1B267700">
      <w:pPr>
        <w:pStyle w:val="Listeafsnit"/>
        <w:rPr>
          <w:rStyle w:val="normaltextrun"/>
          <w:rFonts w:ascii="Cambria" w:hAnsi="Cambria"/>
          <w:color w:val="000000" w:themeColor="text1"/>
          <w:sz w:val="24"/>
          <w:szCs w:val="24"/>
        </w:rPr>
      </w:pPr>
    </w:p>
    <w:p w14:paraId="2F077FC9" w14:textId="23F1F146" w:rsidR="009C74A3" w:rsidRDefault="009C74A3" w:rsidP="009C74A3">
      <w:pPr>
        <w:pStyle w:val="Overskrift3"/>
        <w:numPr>
          <w:ilvl w:val="1"/>
          <w:numId w:val="4"/>
        </w:numPr>
      </w:pPr>
      <w:bookmarkStart w:id="12" w:name="_Toc82334218"/>
      <w:r>
        <w:t>Referent</w:t>
      </w:r>
      <w:bookmarkEnd w:id="12"/>
    </w:p>
    <w:p w14:paraId="60925381" w14:textId="0E0D04BC" w:rsidR="1B267700" w:rsidRPr="00D3168B" w:rsidRDefault="1B267700" w:rsidP="1B267700">
      <w:pPr>
        <w:pStyle w:val="Listeafsnit"/>
        <w:rPr>
          <w:rStyle w:val="normaltextrun"/>
          <w:rFonts w:ascii="Cambria" w:hAnsi="Cambria"/>
          <w:color w:val="000000" w:themeColor="text1"/>
          <w:sz w:val="24"/>
          <w:szCs w:val="24"/>
        </w:rPr>
      </w:pPr>
    </w:p>
    <w:p w14:paraId="42305E0D" w14:textId="181B377C" w:rsidR="00972B1C" w:rsidRPr="00D3168B" w:rsidRDefault="007410D6" w:rsidP="00972B1C">
      <w:pPr>
        <w:pStyle w:val="Listeafsnit"/>
        <w:rPr>
          <w:rStyle w:val="normaltextrun"/>
          <w:rFonts w:ascii="Cambria" w:hAnsi="Cambria"/>
          <w:color w:val="000000"/>
          <w:sz w:val="24"/>
          <w:szCs w:val="24"/>
          <w:shd w:val="clear" w:color="auto" w:fill="FFFFFF"/>
        </w:rPr>
      </w:pPr>
      <w:r>
        <w:rPr>
          <w:rStyle w:val="normaltextrun"/>
          <w:rFonts w:ascii="Cambria" w:hAnsi="Cambria"/>
          <w:color w:val="000000"/>
          <w:sz w:val="24"/>
          <w:szCs w:val="24"/>
          <w:shd w:val="clear" w:color="auto" w:fill="FFFFFF"/>
        </w:rPr>
        <w:t>Referenten har til formål at nedskrive så meget som muligt af det der siges på møderne.</w:t>
      </w:r>
      <w:r w:rsidR="00110820" w:rsidRPr="00D3168B">
        <w:rPr>
          <w:rStyle w:val="normaltextrun"/>
          <w:rFonts w:ascii="Cambria" w:hAnsi="Cambria"/>
          <w:color w:val="000000"/>
          <w:sz w:val="24"/>
          <w:szCs w:val="24"/>
          <w:shd w:val="clear" w:color="auto" w:fill="FFFFFF"/>
        </w:rPr>
        <w:t> </w:t>
      </w:r>
      <w:r w:rsidR="00913345" w:rsidRPr="00D3168B">
        <w:rPr>
          <w:rStyle w:val="normaltextrun"/>
          <w:rFonts w:ascii="Cambria" w:hAnsi="Cambria"/>
          <w:color w:val="000000"/>
          <w:sz w:val="24"/>
          <w:szCs w:val="24"/>
          <w:shd w:val="clear" w:color="auto" w:fill="FFFFFF"/>
        </w:rPr>
        <w:t xml:space="preserve">Kan man ikke </w:t>
      </w:r>
      <w:r w:rsidR="00A610A0" w:rsidRPr="00D3168B">
        <w:rPr>
          <w:rStyle w:val="normaltextrun"/>
          <w:rFonts w:ascii="Cambria" w:hAnsi="Cambria"/>
          <w:color w:val="000000"/>
          <w:sz w:val="24"/>
          <w:szCs w:val="24"/>
          <w:shd w:val="clear" w:color="auto" w:fill="FFFFFF"/>
        </w:rPr>
        <w:t xml:space="preserve">være referent </w:t>
      </w:r>
      <w:r w:rsidR="00805172" w:rsidRPr="00D3168B">
        <w:rPr>
          <w:rStyle w:val="normaltextrun"/>
          <w:rFonts w:ascii="Cambria" w:hAnsi="Cambria"/>
          <w:color w:val="000000"/>
          <w:sz w:val="24"/>
          <w:szCs w:val="24"/>
          <w:shd w:val="clear" w:color="auto" w:fill="FFFFFF"/>
        </w:rPr>
        <w:t xml:space="preserve">i den </w:t>
      </w:r>
      <w:r w:rsidR="00C87707" w:rsidRPr="00D3168B">
        <w:rPr>
          <w:rStyle w:val="normaltextrun"/>
          <w:rFonts w:ascii="Cambria" w:hAnsi="Cambria"/>
          <w:color w:val="000000"/>
          <w:sz w:val="24"/>
          <w:szCs w:val="24"/>
          <w:shd w:val="clear" w:color="auto" w:fill="FFFFFF"/>
        </w:rPr>
        <w:t xml:space="preserve">designerede </w:t>
      </w:r>
      <w:r w:rsidR="00A72739" w:rsidRPr="00D3168B">
        <w:rPr>
          <w:rStyle w:val="normaltextrun"/>
          <w:rFonts w:ascii="Cambria" w:hAnsi="Cambria"/>
          <w:color w:val="000000"/>
          <w:sz w:val="24"/>
          <w:szCs w:val="24"/>
          <w:shd w:val="clear" w:color="auto" w:fill="FFFFFF"/>
        </w:rPr>
        <w:t>uge</w:t>
      </w:r>
      <w:r w:rsidR="53B2C5EC" w:rsidRPr="00D3168B">
        <w:rPr>
          <w:rStyle w:val="normaltextrun"/>
          <w:rFonts w:ascii="Cambria" w:hAnsi="Cambria"/>
          <w:color w:val="000000"/>
          <w:sz w:val="24"/>
          <w:szCs w:val="24"/>
          <w:shd w:val="clear" w:color="auto" w:fill="FFFFFF"/>
        </w:rPr>
        <w:t>/dag</w:t>
      </w:r>
      <w:r w:rsidR="00A72739" w:rsidRPr="00D3168B">
        <w:rPr>
          <w:rStyle w:val="normaltextrun"/>
          <w:rFonts w:ascii="Cambria" w:hAnsi="Cambria"/>
          <w:color w:val="000000"/>
          <w:sz w:val="24"/>
          <w:szCs w:val="24"/>
          <w:shd w:val="clear" w:color="auto" w:fill="FFFFFF"/>
        </w:rPr>
        <w:t xml:space="preserve">, </w:t>
      </w:r>
      <w:r w:rsidR="64BCACA9" w:rsidRPr="00D3168B">
        <w:rPr>
          <w:rStyle w:val="normaltextrun"/>
          <w:rFonts w:ascii="Cambria" w:hAnsi="Cambria"/>
          <w:color w:val="000000"/>
          <w:sz w:val="24"/>
          <w:szCs w:val="24"/>
          <w:shd w:val="clear" w:color="auto" w:fill="FFFFFF"/>
        </w:rPr>
        <w:t>skal</w:t>
      </w:r>
      <w:r w:rsidR="53B2C5EC" w:rsidRPr="00D3168B">
        <w:rPr>
          <w:rStyle w:val="normaltextrun"/>
          <w:rFonts w:ascii="Cambria" w:hAnsi="Cambria"/>
          <w:color w:val="000000"/>
          <w:sz w:val="24"/>
          <w:szCs w:val="24"/>
          <w:shd w:val="clear" w:color="auto" w:fill="FFFFFF"/>
        </w:rPr>
        <w:t xml:space="preserve"> man finde </w:t>
      </w:r>
      <w:r w:rsidR="64BCACA9" w:rsidRPr="00D3168B">
        <w:rPr>
          <w:rStyle w:val="normaltextrun"/>
          <w:rFonts w:ascii="Cambria" w:hAnsi="Cambria"/>
          <w:color w:val="000000"/>
          <w:sz w:val="24"/>
          <w:szCs w:val="24"/>
          <w:shd w:val="clear" w:color="auto" w:fill="FFFFFF"/>
        </w:rPr>
        <w:t>en afløser fra gruppen.</w:t>
      </w:r>
    </w:p>
    <w:tbl>
      <w:tblPr>
        <w:tblStyle w:val="Tabel-Gitter"/>
        <w:tblpPr w:leftFromText="141" w:rightFromText="141" w:vertAnchor="text" w:horzAnchor="margin" w:tblpY="190"/>
        <w:tblW w:w="0" w:type="auto"/>
        <w:tblLook w:val="04A0" w:firstRow="1" w:lastRow="0" w:firstColumn="1" w:lastColumn="0" w:noHBand="0" w:noVBand="1"/>
      </w:tblPr>
      <w:tblGrid>
        <w:gridCol w:w="4508"/>
        <w:gridCol w:w="4508"/>
      </w:tblGrid>
      <w:tr w:rsidR="00351099" w:rsidRPr="00D3168B" w14:paraId="28BDF616" w14:textId="77777777" w:rsidTr="00346661">
        <w:tc>
          <w:tcPr>
            <w:tcW w:w="4508" w:type="dxa"/>
          </w:tcPr>
          <w:p w14:paraId="2C4C2990" w14:textId="77777777" w:rsidR="00351099" w:rsidRPr="00D3168B" w:rsidRDefault="00351099" w:rsidP="00346661">
            <w:pPr>
              <w:jc w:val="center"/>
              <w:rPr>
                <w:rFonts w:ascii="Cambria" w:eastAsia="Cambria" w:hAnsi="Cambria" w:cs="Cambria"/>
                <w:b/>
                <w:bCs/>
                <w:color w:val="000000" w:themeColor="text1"/>
                <w:sz w:val="24"/>
                <w:szCs w:val="24"/>
              </w:rPr>
            </w:pPr>
            <w:r w:rsidRPr="00D3168B">
              <w:rPr>
                <w:rFonts w:ascii="Cambria" w:eastAsia="Cambria" w:hAnsi="Cambria" w:cs="Cambria"/>
                <w:b/>
                <w:bCs/>
                <w:color w:val="000000" w:themeColor="text1"/>
                <w:sz w:val="24"/>
                <w:szCs w:val="24"/>
              </w:rPr>
              <w:lastRenderedPageBreak/>
              <w:t>Navn</w:t>
            </w:r>
          </w:p>
        </w:tc>
        <w:tc>
          <w:tcPr>
            <w:tcW w:w="4508" w:type="dxa"/>
          </w:tcPr>
          <w:p w14:paraId="00E33D94" w14:textId="6B8586B7" w:rsidR="00351099" w:rsidRPr="00D3168B" w:rsidRDefault="00351099" w:rsidP="00346661">
            <w:pPr>
              <w:jc w:val="center"/>
              <w:rPr>
                <w:rFonts w:ascii="Cambria" w:eastAsia="Cambria" w:hAnsi="Cambria" w:cs="Cambria"/>
                <w:b/>
                <w:bCs/>
                <w:color w:val="000000" w:themeColor="text1"/>
                <w:sz w:val="24"/>
                <w:szCs w:val="24"/>
              </w:rPr>
            </w:pPr>
            <w:r>
              <w:rPr>
                <w:rFonts w:ascii="Cambria" w:eastAsia="Cambria" w:hAnsi="Cambria" w:cs="Cambria"/>
                <w:b/>
                <w:bCs/>
                <w:color w:val="000000" w:themeColor="text1"/>
              </w:rPr>
              <w:t>Referent</w:t>
            </w:r>
            <w:r w:rsidRPr="10D0F35E">
              <w:rPr>
                <w:rFonts w:ascii="Cambria" w:eastAsia="Cambria" w:hAnsi="Cambria" w:cs="Cambria"/>
                <w:b/>
                <w:bCs/>
                <w:color w:val="000000" w:themeColor="text1"/>
              </w:rPr>
              <w:t xml:space="preserve"> i uge:</w:t>
            </w:r>
          </w:p>
        </w:tc>
      </w:tr>
      <w:tr w:rsidR="00351099" w:rsidRPr="00D3168B" w14:paraId="7D86D469" w14:textId="77777777" w:rsidTr="00346661">
        <w:tc>
          <w:tcPr>
            <w:tcW w:w="4508" w:type="dxa"/>
          </w:tcPr>
          <w:p w14:paraId="1A9680FD" w14:textId="77777777"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Anders Hundahl</w:t>
            </w:r>
          </w:p>
        </w:tc>
        <w:tc>
          <w:tcPr>
            <w:tcW w:w="4508" w:type="dxa"/>
          </w:tcPr>
          <w:p w14:paraId="1ADF2478" w14:textId="4831EB76"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7</w:t>
            </w:r>
            <w:r>
              <w:rPr>
                <w:rFonts w:ascii="Cambria" w:eastAsia="Cambria" w:hAnsi="Cambria" w:cs="Cambria"/>
                <w:color w:val="000000" w:themeColor="text1"/>
                <w:sz w:val="24"/>
                <w:szCs w:val="24"/>
              </w:rPr>
              <w:t>, 1</w:t>
            </w:r>
            <w:r>
              <w:rPr>
                <w:rFonts w:ascii="Cambria" w:eastAsia="Cambria" w:hAnsi="Cambria" w:cs="Cambria"/>
                <w:color w:val="000000" w:themeColor="text1"/>
                <w:sz w:val="24"/>
                <w:szCs w:val="24"/>
              </w:rPr>
              <w:t>5</w:t>
            </w:r>
          </w:p>
        </w:tc>
      </w:tr>
      <w:tr w:rsidR="00351099" w:rsidRPr="00D3168B" w14:paraId="6D8F11D3" w14:textId="77777777" w:rsidTr="00346661">
        <w:tc>
          <w:tcPr>
            <w:tcW w:w="4508" w:type="dxa"/>
          </w:tcPr>
          <w:p w14:paraId="388FCD46" w14:textId="77777777" w:rsidR="00351099" w:rsidRPr="00D3168B" w:rsidRDefault="00351099" w:rsidP="00346661">
            <w:pPr>
              <w:jc w:val="center"/>
              <w:rPr>
                <w:rFonts w:ascii="Cambria" w:eastAsia="Cambria" w:hAnsi="Cambria" w:cs="Cambria"/>
                <w:color w:val="000000" w:themeColor="text1"/>
                <w:sz w:val="24"/>
                <w:szCs w:val="24"/>
              </w:rPr>
            </w:pPr>
            <w:proofErr w:type="spellStart"/>
            <w:r>
              <w:rPr>
                <w:rFonts w:ascii="Cambria" w:eastAsia="Cambria" w:hAnsi="Cambria" w:cs="Cambria"/>
                <w:color w:val="000000" w:themeColor="text1"/>
                <w:sz w:val="24"/>
                <w:szCs w:val="24"/>
              </w:rPr>
              <w:t>Luyen</w:t>
            </w:r>
            <w:proofErr w:type="spellEnd"/>
            <w:r>
              <w:rPr>
                <w:rFonts w:ascii="Cambria" w:eastAsia="Cambria" w:hAnsi="Cambria" w:cs="Cambria"/>
                <w:color w:val="000000" w:themeColor="text1"/>
                <w:sz w:val="24"/>
                <w:szCs w:val="24"/>
              </w:rPr>
              <w:t xml:space="preserve"> </w:t>
            </w:r>
            <w:proofErr w:type="spellStart"/>
            <w:r>
              <w:rPr>
                <w:rFonts w:ascii="Cambria" w:eastAsia="Cambria" w:hAnsi="Cambria" w:cs="Cambria"/>
                <w:color w:val="000000" w:themeColor="text1"/>
                <w:sz w:val="24"/>
                <w:szCs w:val="24"/>
              </w:rPr>
              <w:t>Nhu</w:t>
            </w:r>
            <w:proofErr w:type="spellEnd"/>
            <w:r>
              <w:rPr>
                <w:rFonts w:ascii="Cambria" w:eastAsia="Cambria" w:hAnsi="Cambria" w:cs="Cambria"/>
                <w:color w:val="000000" w:themeColor="text1"/>
                <w:sz w:val="24"/>
                <w:szCs w:val="24"/>
              </w:rPr>
              <w:t xml:space="preserve"> Vu</w:t>
            </w:r>
          </w:p>
        </w:tc>
        <w:tc>
          <w:tcPr>
            <w:tcW w:w="4508" w:type="dxa"/>
          </w:tcPr>
          <w:p w14:paraId="7FC2C1BB" w14:textId="747A870F"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8,</w:t>
            </w:r>
            <w:r>
              <w:rPr>
                <w:rFonts w:ascii="Cambria" w:eastAsia="Cambria" w:hAnsi="Cambria" w:cs="Cambria"/>
                <w:color w:val="000000" w:themeColor="text1"/>
                <w:sz w:val="24"/>
                <w:szCs w:val="24"/>
              </w:rPr>
              <w:t xml:space="preserve"> 1</w:t>
            </w:r>
            <w:r>
              <w:rPr>
                <w:rFonts w:ascii="Cambria" w:eastAsia="Cambria" w:hAnsi="Cambria" w:cs="Cambria"/>
                <w:color w:val="000000" w:themeColor="text1"/>
                <w:sz w:val="24"/>
                <w:szCs w:val="24"/>
              </w:rPr>
              <w:t>6</w:t>
            </w:r>
          </w:p>
        </w:tc>
      </w:tr>
      <w:tr w:rsidR="00351099" w:rsidRPr="00D3168B" w14:paraId="6D6BC450" w14:textId="77777777" w:rsidTr="00346661">
        <w:tc>
          <w:tcPr>
            <w:tcW w:w="4508" w:type="dxa"/>
          </w:tcPr>
          <w:p w14:paraId="24ABC543" w14:textId="77777777"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Rasmus Engelund</w:t>
            </w:r>
          </w:p>
        </w:tc>
        <w:tc>
          <w:tcPr>
            <w:tcW w:w="4508" w:type="dxa"/>
          </w:tcPr>
          <w:p w14:paraId="6CBB6DAF" w14:textId="2769F8D6"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9</w:t>
            </w:r>
            <w:r>
              <w:rPr>
                <w:rFonts w:ascii="Cambria" w:eastAsia="Cambria" w:hAnsi="Cambria" w:cs="Cambria"/>
                <w:color w:val="000000" w:themeColor="text1"/>
                <w:sz w:val="24"/>
                <w:szCs w:val="24"/>
              </w:rPr>
              <w:t>, 1</w:t>
            </w:r>
            <w:r>
              <w:rPr>
                <w:rFonts w:ascii="Cambria" w:eastAsia="Cambria" w:hAnsi="Cambria" w:cs="Cambria"/>
                <w:color w:val="000000" w:themeColor="text1"/>
                <w:sz w:val="24"/>
                <w:szCs w:val="24"/>
              </w:rPr>
              <w:t>7</w:t>
            </w:r>
          </w:p>
        </w:tc>
      </w:tr>
      <w:tr w:rsidR="00351099" w:rsidRPr="00D3168B" w14:paraId="24000E02" w14:textId="77777777" w:rsidTr="00346661">
        <w:tc>
          <w:tcPr>
            <w:tcW w:w="4508" w:type="dxa"/>
          </w:tcPr>
          <w:p w14:paraId="5A572713" w14:textId="77777777"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Oscar Dennis</w:t>
            </w:r>
          </w:p>
        </w:tc>
        <w:tc>
          <w:tcPr>
            <w:tcW w:w="4508" w:type="dxa"/>
          </w:tcPr>
          <w:p w14:paraId="5C82E109" w14:textId="7D543A62"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0</w:t>
            </w:r>
            <w:r>
              <w:rPr>
                <w:rFonts w:ascii="Cambria" w:eastAsia="Cambria" w:hAnsi="Cambria" w:cs="Cambria"/>
                <w:color w:val="000000" w:themeColor="text1"/>
                <w:sz w:val="24"/>
                <w:szCs w:val="24"/>
              </w:rPr>
              <w:t>, 1</w:t>
            </w:r>
            <w:r>
              <w:rPr>
                <w:rFonts w:ascii="Cambria" w:eastAsia="Cambria" w:hAnsi="Cambria" w:cs="Cambria"/>
                <w:color w:val="000000" w:themeColor="text1"/>
                <w:sz w:val="24"/>
                <w:szCs w:val="24"/>
              </w:rPr>
              <w:t>8</w:t>
            </w:r>
          </w:p>
        </w:tc>
      </w:tr>
      <w:tr w:rsidR="00351099" w:rsidRPr="00D3168B" w14:paraId="58C7CD0D" w14:textId="77777777" w:rsidTr="00346661">
        <w:tc>
          <w:tcPr>
            <w:tcW w:w="4508" w:type="dxa"/>
          </w:tcPr>
          <w:p w14:paraId="3126203E" w14:textId="77777777" w:rsidR="00351099" w:rsidRPr="00D3168B" w:rsidRDefault="00351099" w:rsidP="00346661">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Sune Andreas Dyrbye</w:t>
            </w:r>
          </w:p>
        </w:tc>
        <w:tc>
          <w:tcPr>
            <w:tcW w:w="4508" w:type="dxa"/>
          </w:tcPr>
          <w:p w14:paraId="1EAFC93C" w14:textId="265A3DCF"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w:t>
            </w:r>
            <w:r>
              <w:rPr>
                <w:rFonts w:ascii="Cambria" w:eastAsia="Cambria" w:hAnsi="Cambria" w:cs="Cambria"/>
                <w:color w:val="000000" w:themeColor="text1"/>
                <w:sz w:val="24"/>
                <w:szCs w:val="24"/>
              </w:rPr>
              <w:t>1</w:t>
            </w:r>
            <w:r>
              <w:rPr>
                <w:rFonts w:ascii="Cambria" w:eastAsia="Cambria" w:hAnsi="Cambria" w:cs="Cambria"/>
                <w:color w:val="000000" w:themeColor="text1"/>
                <w:sz w:val="24"/>
                <w:szCs w:val="24"/>
              </w:rPr>
              <w:t>, 1</w:t>
            </w:r>
            <w:r>
              <w:rPr>
                <w:rFonts w:ascii="Cambria" w:eastAsia="Cambria" w:hAnsi="Cambria" w:cs="Cambria"/>
                <w:color w:val="000000" w:themeColor="text1"/>
                <w:sz w:val="24"/>
                <w:szCs w:val="24"/>
              </w:rPr>
              <w:t>9</w:t>
            </w:r>
          </w:p>
        </w:tc>
      </w:tr>
      <w:tr w:rsidR="00351099" w:rsidRPr="00D3168B" w14:paraId="06CBB89D" w14:textId="77777777" w:rsidTr="00346661">
        <w:tc>
          <w:tcPr>
            <w:tcW w:w="4508" w:type="dxa"/>
          </w:tcPr>
          <w:p w14:paraId="041245CA" w14:textId="77777777" w:rsidR="00351099" w:rsidRPr="00D3168B" w:rsidRDefault="00351099" w:rsidP="00346661">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Morten Høgsberg</w:t>
            </w:r>
          </w:p>
        </w:tc>
        <w:tc>
          <w:tcPr>
            <w:tcW w:w="4508" w:type="dxa"/>
          </w:tcPr>
          <w:p w14:paraId="4C0C1699" w14:textId="24DD8CAB"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w:t>
            </w:r>
            <w:r>
              <w:rPr>
                <w:rFonts w:ascii="Cambria" w:eastAsia="Cambria" w:hAnsi="Cambria" w:cs="Cambria"/>
                <w:color w:val="000000" w:themeColor="text1"/>
                <w:sz w:val="24"/>
                <w:szCs w:val="24"/>
              </w:rPr>
              <w:t>2</w:t>
            </w:r>
            <w:r>
              <w:rPr>
                <w:rFonts w:ascii="Cambria" w:eastAsia="Cambria" w:hAnsi="Cambria" w:cs="Cambria"/>
                <w:color w:val="000000" w:themeColor="text1"/>
                <w:sz w:val="24"/>
                <w:szCs w:val="24"/>
              </w:rPr>
              <w:t xml:space="preserve">, </w:t>
            </w:r>
            <w:r>
              <w:rPr>
                <w:rFonts w:ascii="Cambria" w:eastAsia="Cambria" w:hAnsi="Cambria" w:cs="Cambria"/>
                <w:color w:val="000000" w:themeColor="text1"/>
                <w:sz w:val="24"/>
                <w:szCs w:val="24"/>
              </w:rPr>
              <w:t>20</w:t>
            </w:r>
          </w:p>
        </w:tc>
      </w:tr>
      <w:tr w:rsidR="00351099" w:rsidRPr="00D3168B" w14:paraId="3E6EE409" w14:textId="77777777" w:rsidTr="00346661">
        <w:tc>
          <w:tcPr>
            <w:tcW w:w="4508" w:type="dxa"/>
          </w:tcPr>
          <w:p w14:paraId="50760805" w14:textId="77777777" w:rsidR="00351099" w:rsidRPr="00D3168B" w:rsidRDefault="00351099" w:rsidP="00346661">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 xml:space="preserve">Jacob </w:t>
            </w:r>
            <w:proofErr w:type="spellStart"/>
            <w:r w:rsidRPr="0090609E">
              <w:rPr>
                <w:rFonts w:ascii="Cambria" w:eastAsia="Cambria" w:hAnsi="Cambria" w:cs="Cambria"/>
                <w:color w:val="000000" w:themeColor="text1"/>
                <w:sz w:val="24"/>
                <w:szCs w:val="24"/>
              </w:rPr>
              <w:t>Hoberg</w:t>
            </w:r>
            <w:proofErr w:type="spellEnd"/>
          </w:p>
        </w:tc>
        <w:tc>
          <w:tcPr>
            <w:tcW w:w="4508" w:type="dxa"/>
          </w:tcPr>
          <w:p w14:paraId="5B1E8F5E" w14:textId="4B203349"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w:t>
            </w:r>
            <w:r>
              <w:rPr>
                <w:rFonts w:ascii="Cambria" w:eastAsia="Cambria" w:hAnsi="Cambria" w:cs="Cambria"/>
                <w:color w:val="000000" w:themeColor="text1"/>
                <w:sz w:val="24"/>
                <w:szCs w:val="24"/>
              </w:rPr>
              <w:t>3</w:t>
            </w:r>
            <w:r>
              <w:rPr>
                <w:rFonts w:ascii="Cambria" w:eastAsia="Cambria" w:hAnsi="Cambria" w:cs="Cambria"/>
                <w:color w:val="000000" w:themeColor="text1"/>
                <w:sz w:val="24"/>
                <w:szCs w:val="24"/>
              </w:rPr>
              <w:t>, 2</w:t>
            </w:r>
            <w:r>
              <w:rPr>
                <w:rFonts w:ascii="Cambria" w:eastAsia="Cambria" w:hAnsi="Cambria" w:cs="Cambria"/>
                <w:color w:val="000000" w:themeColor="text1"/>
                <w:sz w:val="24"/>
                <w:szCs w:val="24"/>
              </w:rPr>
              <w:t>1</w:t>
            </w:r>
          </w:p>
        </w:tc>
      </w:tr>
      <w:tr w:rsidR="00351099" w:rsidRPr="00D3168B" w14:paraId="5060B561" w14:textId="77777777" w:rsidTr="00346661">
        <w:tc>
          <w:tcPr>
            <w:tcW w:w="4508" w:type="dxa"/>
          </w:tcPr>
          <w:p w14:paraId="3F2F13C6" w14:textId="77777777" w:rsidR="00351099" w:rsidRPr="00D3168B" w:rsidRDefault="00351099" w:rsidP="00346661">
            <w:pPr>
              <w:jc w:val="center"/>
              <w:rPr>
                <w:rFonts w:ascii="Cambria" w:eastAsia="Cambria" w:hAnsi="Cambria" w:cs="Cambria"/>
                <w:color w:val="000000" w:themeColor="text1"/>
                <w:sz w:val="24"/>
                <w:szCs w:val="24"/>
              </w:rPr>
            </w:pPr>
            <w:r w:rsidRPr="0090609E">
              <w:rPr>
                <w:rFonts w:ascii="Cambria" w:eastAsia="Cambria" w:hAnsi="Cambria" w:cs="Cambria"/>
                <w:color w:val="000000" w:themeColor="text1"/>
                <w:sz w:val="24"/>
                <w:szCs w:val="24"/>
              </w:rPr>
              <w:t>Magnus Møller</w:t>
            </w:r>
          </w:p>
        </w:tc>
        <w:tc>
          <w:tcPr>
            <w:tcW w:w="4508" w:type="dxa"/>
          </w:tcPr>
          <w:p w14:paraId="0C1658FE" w14:textId="3E22DAF8" w:rsidR="00351099" w:rsidRPr="00D3168B" w:rsidRDefault="00351099" w:rsidP="00346661">
            <w:pPr>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6</w:t>
            </w:r>
            <w:r>
              <w:rPr>
                <w:rFonts w:ascii="Cambria" w:eastAsia="Cambria" w:hAnsi="Cambria" w:cs="Cambria"/>
                <w:color w:val="000000" w:themeColor="text1"/>
                <w:sz w:val="24"/>
                <w:szCs w:val="24"/>
              </w:rPr>
              <w:t xml:space="preserve">, </w:t>
            </w:r>
            <w:r>
              <w:rPr>
                <w:rFonts w:ascii="Cambria" w:eastAsia="Cambria" w:hAnsi="Cambria" w:cs="Cambria"/>
                <w:color w:val="000000" w:themeColor="text1"/>
                <w:sz w:val="24"/>
                <w:szCs w:val="24"/>
              </w:rPr>
              <w:t>14, 22</w:t>
            </w:r>
          </w:p>
        </w:tc>
      </w:tr>
    </w:tbl>
    <w:p w14:paraId="3506F8F7" w14:textId="2485FF18" w:rsidR="0043353E" w:rsidRPr="00D3168B" w:rsidRDefault="0043353E" w:rsidP="01D3D3C2">
      <w:pPr>
        <w:pStyle w:val="Listeafsnit"/>
        <w:rPr>
          <w:rStyle w:val="normaltextrun"/>
          <w:rFonts w:ascii="Cambria" w:hAnsi="Cambria"/>
          <w:color w:val="000000" w:themeColor="text1"/>
          <w:sz w:val="24"/>
          <w:szCs w:val="24"/>
        </w:rPr>
      </w:pPr>
    </w:p>
    <w:p w14:paraId="63F98A58" w14:textId="378F8714" w:rsidR="0043353E" w:rsidRPr="00D3168B" w:rsidRDefault="0043353E" w:rsidP="008464B6">
      <w:pPr>
        <w:pStyle w:val="Listeafsnit"/>
        <w:rPr>
          <w:rStyle w:val="normaltextrun"/>
          <w:rFonts w:ascii="Cambria" w:hAnsi="Cambria"/>
          <w:color w:val="000000"/>
          <w:sz w:val="24"/>
          <w:szCs w:val="24"/>
          <w:shd w:val="clear" w:color="auto" w:fill="FFFFFF"/>
        </w:rPr>
      </w:pPr>
    </w:p>
    <w:p w14:paraId="17D1437D" w14:textId="79E62069" w:rsidR="009A68D5" w:rsidRPr="00D3168B" w:rsidRDefault="00110820" w:rsidP="0043353E">
      <w:pPr>
        <w:pStyle w:val="Listeafsnit"/>
        <w:rPr>
          <w:rStyle w:val="normaltextrun"/>
          <w:rFonts w:ascii="Cambria" w:hAnsi="Cambria"/>
          <w:color w:val="000000"/>
          <w:sz w:val="24"/>
          <w:szCs w:val="24"/>
          <w:shd w:val="clear" w:color="auto" w:fill="FFFFFF"/>
        </w:rPr>
      </w:pPr>
      <w:r w:rsidRPr="00D3168B">
        <w:rPr>
          <w:rStyle w:val="normaltextrun"/>
          <w:rFonts w:ascii="Cambria" w:hAnsi="Cambria"/>
          <w:color w:val="000000"/>
          <w:sz w:val="24"/>
          <w:szCs w:val="24"/>
          <w:shd w:val="clear" w:color="auto" w:fill="FFFFFF"/>
        </w:rPr>
        <w:t>Vi vil revurdere ordningen</w:t>
      </w:r>
      <w:r w:rsidR="00A153A0" w:rsidRPr="00D3168B">
        <w:rPr>
          <w:rStyle w:val="normaltextrun"/>
          <w:rFonts w:ascii="Cambria" w:hAnsi="Cambria"/>
          <w:color w:val="000000"/>
          <w:sz w:val="24"/>
          <w:szCs w:val="24"/>
          <w:shd w:val="clear" w:color="auto" w:fill="FFFFFF"/>
        </w:rPr>
        <w:t>,</w:t>
      </w:r>
      <w:r w:rsidRPr="00D3168B">
        <w:rPr>
          <w:rStyle w:val="normaltextrun"/>
          <w:rFonts w:ascii="Cambria" w:hAnsi="Cambria"/>
          <w:color w:val="000000"/>
          <w:sz w:val="24"/>
          <w:szCs w:val="24"/>
          <w:shd w:val="clear" w:color="auto" w:fill="FFFFFF"/>
        </w:rPr>
        <w:t xml:space="preserve"> </w:t>
      </w:r>
      <w:r w:rsidR="00A153A0" w:rsidRPr="00D3168B">
        <w:rPr>
          <w:rStyle w:val="normaltextrun"/>
          <w:rFonts w:ascii="Cambria" w:hAnsi="Cambria"/>
          <w:color w:val="000000"/>
          <w:sz w:val="24"/>
          <w:szCs w:val="24"/>
          <w:shd w:val="clear" w:color="auto" w:fill="FFFFFF"/>
        </w:rPr>
        <w:t>hvis</w:t>
      </w:r>
      <w:r w:rsidRPr="00D3168B">
        <w:rPr>
          <w:rStyle w:val="normaltextrun"/>
          <w:rFonts w:ascii="Cambria" w:hAnsi="Cambria"/>
          <w:color w:val="000000"/>
          <w:sz w:val="24"/>
          <w:szCs w:val="24"/>
          <w:shd w:val="clear" w:color="auto" w:fill="FFFFFF"/>
        </w:rPr>
        <w:t xml:space="preserve"> der</w:t>
      </w:r>
      <w:r w:rsidR="00882B18" w:rsidRPr="00D3168B">
        <w:rPr>
          <w:rStyle w:val="normaltextrun"/>
          <w:rFonts w:ascii="Cambria" w:hAnsi="Cambria"/>
          <w:color w:val="000000"/>
          <w:sz w:val="24"/>
          <w:szCs w:val="24"/>
          <w:shd w:val="clear" w:color="auto" w:fill="FFFFFF"/>
        </w:rPr>
        <w:t xml:space="preserve"> i</w:t>
      </w:r>
      <w:r w:rsidRPr="00D3168B">
        <w:rPr>
          <w:rStyle w:val="normaltextrun"/>
          <w:rFonts w:ascii="Cambria" w:hAnsi="Cambria"/>
          <w:color w:val="000000"/>
          <w:sz w:val="24"/>
          <w:szCs w:val="24"/>
          <w:shd w:val="clear" w:color="auto" w:fill="FFFFFF"/>
        </w:rPr>
        <w:t xml:space="preserve"> </w:t>
      </w:r>
      <w:r w:rsidR="13FEBD00" w:rsidRPr="00D3168B">
        <w:rPr>
          <w:rStyle w:val="normaltextrun"/>
          <w:rFonts w:ascii="Cambria" w:hAnsi="Cambria"/>
          <w:color w:val="000000"/>
          <w:sz w:val="24"/>
          <w:szCs w:val="24"/>
          <w:shd w:val="clear" w:color="auto" w:fill="FFFFFF"/>
        </w:rPr>
        <w:t>gruppen mene</w:t>
      </w:r>
      <w:r w:rsidR="0D0F3976" w:rsidRPr="00D3168B">
        <w:rPr>
          <w:rStyle w:val="normaltextrun"/>
          <w:rFonts w:ascii="Cambria" w:hAnsi="Cambria"/>
          <w:color w:val="000000"/>
          <w:sz w:val="24"/>
          <w:szCs w:val="24"/>
          <w:shd w:val="clear" w:color="auto" w:fill="FFFFFF"/>
        </w:rPr>
        <w:t>s</w:t>
      </w:r>
      <w:r w:rsidR="13FEBD00" w:rsidRPr="00D3168B">
        <w:rPr>
          <w:rStyle w:val="normaltextrun"/>
          <w:rFonts w:ascii="Cambria" w:hAnsi="Cambria"/>
          <w:color w:val="000000"/>
          <w:sz w:val="24"/>
          <w:szCs w:val="24"/>
          <w:shd w:val="clear" w:color="auto" w:fill="FFFFFF"/>
        </w:rPr>
        <w:t xml:space="preserve"> der</w:t>
      </w:r>
      <w:r w:rsidR="017EEB46" w:rsidRPr="00D3168B">
        <w:rPr>
          <w:rStyle w:val="normaltextrun"/>
          <w:rFonts w:ascii="Cambria" w:hAnsi="Cambria"/>
          <w:color w:val="000000"/>
          <w:sz w:val="24"/>
          <w:szCs w:val="24"/>
          <w:shd w:val="clear" w:color="auto" w:fill="FFFFFF"/>
        </w:rPr>
        <w:t>,</w:t>
      </w:r>
      <w:r w:rsidRPr="00D3168B">
        <w:rPr>
          <w:rStyle w:val="normaltextrun"/>
          <w:rFonts w:ascii="Cambria" w:hAnsi="Cambria"/>
          <w:color w:val="000000"/>
          <w:sz w:val="24"/>
          <w:szCs w:val="24"/>
          <w:shd w:val="clear" w:color="auto" w:fill="FFFFFF"/>
        </w:rPr>
        <w:t xml:space="preserve"> bliver brug for det</w:t>
      </w:r>
      <w:r w:rsidR="009A68D5" w:rsidRPr="00D3168B">
        <w:rPr>
          <w:rStyle w:val="normaltextrun"/>
          <w:rFonts w:ascii="Cambria" w:hAnsi="Cambria"/>
          <w:color w:val="000000"/>
          <w:sz w:val="24"/>
          <w:szCs w:val="24"/>
          <w:shd w:val="clear" w:color="auto" w:fill="FFFFFF"/>
        </w:rPr>
        <w:t xml:space="preserve">. </w:t>
      </w:r>
    </w:p>
    <w:p w14:paraId="3633EAE5" w14:textId="7E341AA9" w:rsidR="4D81F435" w:rsidRPr="00D3168B" w:rsidRDefault="4D81F435" w:rsidP="4D81F435">
      <w:pPr>
        <w:pStyle w:val="Listeafsnit"/>
        <w:rPr>
          <w:rStyle w:val="normaltextrun"/>
          <w:rFonts w:ascii="Cambria" w:hAnsi="Cambria"/>
          <w:color w:val="000000" w:themeColor="text1"/>
          <w:sz w:val="24"/>
          <w:szCs w:val="24"/>
        </w:rPr>
      </w:pPr>
    </w:p>
    <w:p w14:paraId="35862490" w14:textId="11CF9EFE" w:rsidR="007410D6" w:rsidRDefault="009A68D5" w:rsidP="009C74A3">
      <w:pPr>
        <w:pStyle w:val="Listeafsnit"/>
        <w:rPr>
          <w:rStyle w:val="normaltextrun"/>
          <w:rFonts w:ascii="Cambria" w:hAnsi="Cambria"/>
          <w:color w:val="000000"/>
          <w:sz w:val="24"/>
          <w:szCs w:val="24"/>
          <w:shd w:val="clear" w:color="auto" w:fill="FFFFFF"/>
        </w:rPr>
      </w:pPr>
      <w:r w:rsidRPr="00D3168B">
        <w:rPr>
          <w:rStyle w:val="normaltextrun"/>
          <w:rFonts w:ascii="Cambria" w:hAnsi="Cambria"/>
          <w:color w:val="000000"/>
          <w:sz w:val="24"/>
          <w:szCs w:val="24"/>
          <w:shd w:val="clear" w:color="auto" w:fill="FFFFFF"/>
        </w:rPr>
        <w:t>D</w:t>
      </w:r>
      <w:r w:rsidR="00760B26" w:rsidRPr="00D3168B">
        <w:rPr>
          <w:rStyle w:val="normaltextrun"/>
          <w:rFonts w:ascii="Cambria" w:hAnsi="Cambria"/>
          <w:color w:val="000000"/>
          <w:sz w:val="24"/>
          <w:szCs w:val="24"/>
          <w:shd w:val="clear" w:color="auto" w:fill="FFFFFF"/>
        </w:rPr>
        <w:t>e involverede parter kan til h</w:t>
      </w:r>
      <w:r w:rsidR="001B39A6" w:rsidRPr="00D3168B">
        <w:rPr>
          <w:rStyle w:val="normaltextrun"/>
          <w:rFonts w:ascii="Cambria" w:hAnsi="Cambria"/>
          <w:color w:val="000000"/>
          <w:sz w:val="24"/>
          <w:szCs w:val="24"/>
          <w:shd w:val="clear" w:color="auto" w:fill="FFFFFF"/>
        </w:rPr>
        <w:t>ver en tid fratræde deres rolle</w:t>
      </w:r>
      <w:r w:rsidR="00A153A0" w:rsidRPr="00D3168B">
        <w:rPr>
          <w:rStyle w:val="normaltextrun"/>
          <w:rFonts w:ascii="Cambria" w:hAnsi="Cambria"/>
          <w:color w:val="000000"/>
          <w:sz w:val="24"/>
          <w:szCs w:val="24"/>
          <w:shd w:val="clear" w:color="auto" w:fill="FFFFFF"/>
        </w:rPr>
        <w:t xml:space="preserve"> som</w:t>
      </w:r>
      <w:r w:rsidR="00245FCE" w:rsidRPr="00D3168B">
        <w:rPr>
          <w:rStyle w:val="normaltextrun"/>
          <w:rFonts w:ascii="Cambria" w:hAnsi="Cambria"/>
          <w:color w:val="000000"/>
          <w:sz w:val="24"/>
          <w:szCs w:val="24"/>
          <w:shd w:val="clear" w:color="auto" w:fill="FFFFFF"/>
        </w:rPr>
        <w:t xml:space="preserve"> </w:t>
      </w:r>
      <w:r w:rsidR="007410D6">
        <w:rPr>
          <w:rStyle w:val="normaltextrun"/>
          <w:rFonts w:ascii="Cambria" w:hAnsi="Cambria"/>
          <w:color w:val="000000"/>
          <w:sz w:val="24"/>
          <w:szCs w:val="24"/>
          <w:shd w:val="clear" w:color="auto" w:fill="FFFFFF"/>
        </w:rPr>
        <w:t>mødeleder</w:t>
      </w:r>
      <w:r w:rsidRPr="00D3168B">
        <w:rPr>
          <w:rStyle w:val="normaltextrun"/>
          <w:rFonts w:ascii="Cambria" w:hAnsi="Cambria"/>
          <w:color w:val="000000"/>
          <w:sz w:val="24"/>
          <w:szCs w:val="24"/>
          <w:shd w:val="clear" w:color="auto" w:fill="FFFFFF"/>
        </w:rPr>
        <w:t xml:space="preserve"> eller referent hvis de ikke kan eller vil mere</w:t>
      </w:r>
      <w:r w:rsidR="001B39A6" w:rsidRPr="00D3168B">
        <w:rPr>
          <w:rStyle w:val="normaltextrun"/>
          <w:rFonts w:ascii="Cambria" w:hAnsi="Cambria"/>
          <w:color w:val="000000"/>
          <w:sz w:val="24"/>
          <w:szCs w:val="24"/>
          <w:shd w:val="clear" w:color="auto" w:fill="FFFFFF"/>
        </w:rPr>
        <w:t>.</w:t>
      </w:r>
    </w:p>
    <w:p w14:paraId="041D9C07" w14:textId="4502C51A" w:rsidR="00500907" w:rsidRPr="0062533B" w:rsidRDefault="00500907" w:rsidP="0062533B">
      <w:pPr>
        <w:rPr>
          <w:rStyle w:val="normaltextrun"/>
          <w:rFonts w:ascii="Cambria" w:hAnsi="Cambria"/>
          <w:color w:val="000000" w:themeColor="text1"/>
          <w:sz w:val="24"/>
          <w:szCs w:val="24"/>
        </w:rPr>
      </w:pPr>
    </w:p>
    <w:p w14:paraId="487E42B0" w14:textId="488EE870" w:rsidR="009C74A3" w:rsidRPr="007410D6" w:rsidRDefault="009C74A3" w:rsidP="009C74A3">
      <w:pPr>
        <w:pStyle w:val="Overskrift1"/>
        <w:numPr>
          <w:ilvl w:val="0"/>
          <w:numId w:val="4"/>
        </w:numPr>
      </w:pPr>
      <w:bookmarkStart w:id="13" w:name="_Toc82334219"/>
      <w:r>
        <w:t>Møder</w:t>
      </w:r>
      <w:r w:rsidRPr="00D3168B">
        <w:t>:</w:t>
      </w:r>
      <w:bookmarkEnd w:id="13"/>
      <w:r w:rsidRPr="00D3168B">
        <w:t xml:space="preserve"> </w:t>
      </w:r>
    </w:p>
    <w:p w14:paraId="6E0A03DB" w14:textId="77777777" w:rsidR="008B7600" w:rsidRDefault="008B7600" w:rsidP="008B7600">
      <w:pPr>
        <w:spacing w:beforeAutospacing="1" w:afterAutospacing="1" w:line="240" w:lineRule="auto"/>
        <w:ind w:left="720"/>
        <w:rPr>
          <w:rStyle w:val="normaltextrun"/>
          <w:rFonts w:ascii="Cambria" w:eastAsia="Cambria" w:hAnsi="Cambria" w:cs="Cambria"/>
          <w:sz w:val="24"/>
          <w:szCs w:val="24"/>
        </w:rPr>
      </w:pPr>
      <w:r w:rsidRPr="51B2FE7C">
        <w:rPr>
          <w:rStyle w:val="normaltextrun"/>
          <w:rFonts w:ascii="Cambria" w:eastAsia="Cambria" w:hAnsi="Cambria" w:cs="Cambria"/>
          <w:sz w:val="24"/>
          <w:szCs w:val="24"/>
        </w:rPr>
        <w:t xml:space="preserve">Gruppen holder som udgangspunkt projektmøde uden vejleder én gang om ugen, typisk </w:t>
      </w:r>
      <w:r>
        <w:rPr>
          <w:rStyle w:val="normaltextrun"/>
          <w:rFonts w:ascii="Cambria" w:eastAsia="Cambria" w:hAnsi="Cambria" w:cs="Cambria"/>
          <w:sz w:val="24"/>
          <w:szCs w:val="24"/>
        </w:rPr>
        <w:t>mandag</w:t>
      </w:r>
      <w:r w:rsidRPr="51B2FE7C">
        <w:rPr>
          <w:rStyle w:val="normaltextrun"/>
          <w:rFonts w:ascii="Cambria" w:eastAsia="Cambria" w:hAnsi="Cambria" w:cs="Cambria"/>
          <w:sz w:val="24"/>
          <w:szCs w:val="24"/>
        </w:rPr>
        <w:t xml:space="preserve"> kl. </w:t>
      </w:r>
      <w:r>
        <w:rPr>
          <w:rStyle w:val="normaltextrun"/>
          <w:rFonts w:ascii="Cambria" w:eastAsia="Cambria" w:hAnsi="Cambria" w:cs="Cambria"/>
          <w:sz w:val="24"/>
          <w:szCs w:val="24"/>
        </w:rPr>
        <w:t>8</w:t>
      </w:r>
      <w:r w:rsidRPr="51B2FE7C">
        <w:rPr>
          <w:rStyle w:val="normaltextrun"/>
          <w:rFonts w:ascii="Cambria" w:eastAsia="Cambria" w:hAnsi="Cambria" w:cs="Cambria"/>
          <w:sz w:val="24"/>
          <w:szCs w:val="24"/>
        </w:rPr>
        <w:t>:15</w:t>
      </w:r>
      <w:r>
        <w:rPr>
          <w:rStyle w:val="normaltextrun"/>
          <w:rFonts w:ascii="Cambria" w:eastAsia="Cambria" w:hAnsi="Cambria" w:cs="Cambria"/>
          <w:sz w:val="24"/>
          <w:szCs w:val="24"/>
        </w:rPr>
        <w:t>-9:15 hvor alle, så vidt muligt, har tid til at deltage</w:t>
      </w:r>
      <w:r w:rsidRPr="51B2FE7C">
        <w:rPr>
          <w:rStyle w:val="normaltextrun"/>
          <w:rFonts w:ascii="Cambria" w:eastAsia="Cambria" w:hAnsi="Cambria" w:cs="Cambria"/>
          <w:sz w:val="24"/>
          <w:szCs w:val="24"/>
        </w:rPr>
        <w:t>.</w:t>
      </w:r>
    </w:p>
    <w:p w14:paraId="1142C7CC" w14:textId="77777777" w:rsidR="008B7600" w:rsidRDefault="008B7600" w:rsidP="008B7600">
      <w:pPr>
        <w:spacing w:beforeAutospacing="1" w:afterAutospacing="1" w:line="240" w:lineRule="auto"/>
        <w:ind w:left="720"/>
        <w:rPr>
          <w:rStyle w:val="normaltextrun"/>
          <w:rFonts w:ascii="Cambria" w:eastAsia="Cambria" w:hAnsi="Cambria" w:cs="Cambria"/>
          <w:sz w:val="24"/>
          <w:szCs w:val="24"/>
        </w:rPr>
      </w:pPr>
      <w:r w:rsidRPr="4D81F435">
        <w:rPr>
          <w:rStyle w:val="normaltextrun"/>
          <w:rFonts w:ascii="Cambria" w:eastAsia="Cambria" w:hAnsi="Cambria" w:cs="Cambria"/>
          <w:sz w:val="24"/>
          <w:szCs w:val="24"/>
        </w:rPr>
        <w:t>Vi vil hige efter at holde møderne så korte som muligt, typisk ikke mere end en 1 time.</w:t>
      </w:r>
    </w:p>
    <w:p w14:paraId="49F78B7D" w14:textId="69DC4C97" w:rsidR="008B7600" w:rsidRDefault="008B7600" w:rsidP="008B7600">
      <w:pPr>
        <w:spacing w:beforeAutospacing="1" w:afterAutospacing="1" w:line="240" w:lineRule="auto"/>
        <w:ind w:left="720"/>
        <w:rPr>
          <w:rFonts w:ascii="Cambria" w:eastAsia="Cambria" w:hAnsi="Cambria" w:cs="Cambria"/>
          <w:sz w:val="24"/>
          <w:szCs w:val="24"/>
        </w:rPr>
      </w:pPr>
      <w:r w:rsidRPr="318E7593">
        <w:rPr>
          <w:rStyle w:val="normaltextrun"/>
          <w:rFonts w:ascii="Cambria" w:eastAsia="Cambria" w:hAnsi="Cambria" w:cs="Cambria"/>
          <w:sz w:val="24"/>
          <w:szCs w:val="24"/>
        </w:rPr>
        <w:t xml:space="preserve">Gruppen holder møde med vejleder hver </w:t>
      </w:r>
      <w:r w:rsidR="00351099">
        <w:rPr>
          <w:rStyle w:val="normaltextrun"/>
          <w:rFonts w:ascii="Cambria" w:eastAsia="Cambria" w:hAnsi="Cambria" w:cs="Cambria"/>
          <w:sz w:val="24"/>
          <w:szCs w:val="24"/>
        </w:rPr>
        <w:t>onsdag</w:t>
      </w:r>
      <w:r w:rsidRPr="318E7593">
        <w:rPr>
          <w:rStyle w:val="normaltextrun"/>
          <w:rFonts w:ascii="Cambria" w:eastAsia="Cambria" w:hAnsi="Cambria" w:cs="Cambria"/>
          <w:sz w:val="24"/>
          <w:szCs w:val="24"/>
        </w:rPr>
        <w:t xml:space="preserve"> kl. </w:t>
      </w:r>
      <w:r>
        <w:rPr>
          <w:rStyle w:val="normaltextrun"/>
          <w:rFonts w:ascii="Cambria" w:eastAsia="Cambria" w:hAnsi="Cambria" w:cs="Cambria"/>
          <w:sz w:val="24"/>
          <w:szCs w:val="24"/>
        </w:rPr>
        <w:t>12</w:t>
      </w:r>
      <w:r w:rsidRPr="318E7593">
        <w:rPr>
          <w:rStyle w:val="normaltextrun"/>
          <w:rFonts w:ascii="Cambria" w:eastAsia="Cambria" w:hAnsi="Cambria" w:cs="Cambria"/>
          <w:sz w:val="24"/>
          <w:szCs w:val="24"/>
        </w:rPr>
        <w:t>:15.  Her må mødet maksimalt vare 30 minutter.</w:t>
      </w:r>
    </w:p>
    <w:p w14:paraId="0FBA02CC" w14:textId="77777777" w:rsidR="008B7600" w:rsidRDefault="008B7600" w:rsidP="00D3168B">
      <w:pPr>
        <w:spacing w:beforeAutospacing="1" w:afterAutospacing="1" w:line="240" w:lineRule="auto"/>
        <w:ind w:left="720"/>
        <w:rPr>
          <w:rFonts w:ascii="Cambria" w:eastAsia="Cambria" w:hAnsi="Cambria" w:cs="Cambria"/>
          <w:sz w:val="24"/>
          <w:szCs w:val="24"/>
        </w:rPr>
      </w:pPr>
    </w:p>
    <w:p w14:paraId="153224CF" w14:textId="642E7653" w:rsidR="009C74A3" w:rsidRDefault="009C74A3" w:rsidP="009C74A3">
      <w:pPr>
        <w:pStyle w:val="Overskrift3"/>
        <w:numPr>
          <w:ilvl w:val="1"/>
          <w:numId w:val="4"/>
        </w:numPr>
      </w:pPr>
      <w:bookmarkStart w:id="14" w:name="_Toc82334220"/>
      <w:r>
        <w:t>Ekstra Møder</w:t>
      </w:r>
      <w:bookmarkEnd w:id="14"/>
    </w:p>
    <w:p w14:paraId="72A12789" w14:textId="0EDC5944" w:rsidR="6608B58A" w:rsidRPr="00D3168B" w:rsidRDefault="677FF4AC" w:rsidP="00E51309">
      <w:pPr>
        <w:ind w:left="720"/>
        <w:rPr>
          <w:rStyle w:val="normaltextrun"/>
          <w:rFonts w:ascii="Cambria" w:eastAsia="Cambria" w:hAnsi="Cambria" w:cs="Cambria"/>
          <w:sz w:val="24"/>
          <w:szCs w:val="24"/>
        </w:rPr>
      </w:pPr>
      <w:r w:rsidRPr="00D3168B">
        <w:rPr>
          <w:rStyle w:val="normaltextrun"/>
          <w:rFonts w:ascii="Cambria" w:eastAsia="Cambria" w:hAnsi="Cambria" w:cs="Cambria"/>
          <w:sz w:val="24"/>
          <w:szCs w:val="24"/>
        </w:rPr>
        <w:t xml:space="preserve">Gruppen aftaler ekstra møder i god tid (minimum </w:t>
      </w:r>
      <w:r w:rsidR="007410D6">
        <w:rPr>
          <w:rStyle w:val="normaltextrun"/>
          <w:rFonts w:ascii="Cambria" w:eastAsia="Cambria" w:hAnsi="Cambria" w:cs="Cambria"/>
          <w:sz w:val="24"/>
          <w:szCs w:val="24"/>
        </w:rPr>
        <w:t>48</w:t>
      </w:r>
      <w:r w:rsidRPr="00D3168B">
        <w:rPr>
          <w:rStyle w:val="normaltextrun"/>
          <w:rFonts w:ascii="Cambria" w:eastAsia="Cambria" w:hAnsi="Cambria" w:cs="Cambria"/>
          <w:sz w:val="24"/>
          <w:szCs w:val="24"/>
        </w:rPr>
        <w:t xml:space="preserve"> timer før).</w:t>
      </w:r>
      <w:r w:rsidRPr="00D3168B">
        <w:rPr>
          <w:rFonts w:ascii="Cambria" w:hAnsi="Cambria"/>
        </w:rPr>
        <w:br/>
      </w:r>
      <w:r w:rsidRPr="00D3168B">
        <w:rPr>
          <w:rStyle w:val="normaltextrun"/>
          <w:rFonts w:ascii="Cambria" w:eastAsia="Cambria" w:hAnsi="Cambria" w:cs="Cambria"/>
          <w:sz w:val="24"/>
          <w:szCs w:val="24"/>
        </w:rPr>
        <w:t>Holdes så vidt muligt indenfor normal skoletid</w:t>
      </w:r>
      <w:r w:rsidR="20B86EA4" w:rsidRPr="00D3168B">
        <w:rPr>
          <w:rStyle w:val="normaltextrun"/>
          <w:rFonts w:ascii="Cambria" w:eastAsia="Cambria" w:hAnsi="Cambria" w:cs="Cambria"/>
          <w:sz w:val="24"/>
          <w:szCs w:val="24"/>
        </w:rPr>
        <w:t>, dvs.</w:t>
      </w:r>
      <w:r w:rsidR="00E51309" w:rsidRPr="00D3168B">
        <w:rPr>
          <w:rStyle w:val="normaltextrun"/>
          <w:rFonts w:ascii="Cambria" w:eastAsia="Cambria" w:hAnsi="Cambria" w:cs="Cambria"/>
          <w:sz w:val="24"/>
          <w:szCs w:val="24"/>
        </w:rPr>
        <w:t xml:space="preserve"> alle hverdage</w:t>
      </w:r>
      <w:r w:rsidR="20B86EA4" w:rsidRPr="00D3168B">
        <w:rPr>
          <w:rStyle w:val="normaltextrun"/>
          <w:rFonts w:ascii="Cambria" w:eastAsia="Cambria" w:hAnsi="Cambria" w:cs="Cambria"/>
          <w:sz w:val="24"/>
          <w:szCs w:val="24"/>
        </w:rPr>
        <w:t xml:space="preserve"> kl</w:t>
      </w:r>
      <w:r w:rsidR="003A11F4" w:rsidRPr="00D3168B">
        <w:rPr>
          <w:rStyle w:val="normaltextrun"/>
          <w:rFonts w:ascii="Cambria" w:eastAsia="Cambria" w:hAnsi="Cambria" w:cs="Cambria"/>
          <w:sz w:val="24"/>
          <w:szCs w:val="24"/>
        </w:rPr>
        <w:t>.</w:t>
      </w:r>
      <w:r w:rsidRPr="00D3168B">
        <w:rPr>
          <w:rStyle w:val="normaltextrun"/>
          <w:rFonts w:ascii="Cambria" w:eastAsia="Cambria" w:hAnsi="Cambria" w:cs="Cambria"/>
          <w:sz w:val="24"/>
          <w:szCs w:val="24"/>
        </w:rPr>
        <w:t xml:space="preserve"> 8-</w:t>
      </w:r>
      <w:r w:rsidR="008B7600">
        <w:rPr>
          <w:rStyle w:val="normaltextrun"/>
          <w:rFonts w:ascii="Cambria" w:eastAsia="Cambria" w:hAnsi="Cambria" w:cs="Cambria"/>
          <w:sz w:val="24"/>
          <w:szCs w:val="24"/>
        </w:rPr>
        <w:t>16</w:t>
      </w:r>
      <w:r w:rsidRPr="00D3168B">
        <w:rPr>
          <w:rStyle w:val="normaltextrun"/>
          <w:rFonts w:ascii="Cambria" w:eastAsia="Cambria" w:hAnsi="Cambria" w:cs="Cambria"/>
          <w:sz w:val="24"/>
          <w:szCs w:val="24"/>
        </w:rPr>
        <w:t>.</w:t>
      </w:r>
    </w:p>
    <w:p w14:paraId="20560E4C" w14:textId="74F13AA3" w:rsidR="5997170F" w:rsidRPr="00D3168B" w:rsidRDefault="5997170F" w:rsidP="5A7228DF">
      <w:pPr>
        <w:ind w:left="720"/>
        <w:rPr>
          <w:rStyle w:val="normaltextrun"/>
          <w:rFonts w:ascii="Cambria" w:eastAsia="Cambria" w:hAnsi="Cambria" w:cs="Cambria"/>
          <w:sz w:val="24"/>
          <w:szCs w:val="24"/>
        </w:rPr>
      </w:pPr>
      <w:r w:rsidRPr="00D3168B">
        <w:rPr>
          <w:rStyle w:val="normaltextrun"/>
          <w:rFonts w:ascii="Cambria" w:eastAsia="Cambria" w:hAnsi="Cambria" w:cs="Cambria"/>
          <w:sz w:val="24"/>
          <w:szCs w:val="24"/>
        </w:rPr>
        <w:t xml:space="preserve">Beslutninger der har vidtgående konsekvenser for projektet og </w:t>
      </w:r>
      <w:r w:rsidR="09B9CDC2" w:rsidRPr="00D3168B">
        <w:rPr>
          <w:rStyle w:val="normaltextrun"/>
          <w:rFonts w:ascii="Cambria" w:eastAsia="Cambria" w:hAnsi="Cambria" w:cs="Cambria"/>
          <w:sz w:val="24"/>
          <w:szCs w:val="24"/>
        </w:rPr>
        <w:t>størstedelen af de involverede parter</w:t>
      </w:r>
      <w:r w:rsidR="51183ED6" w:rsidRPr="00D3168B">
        <w:rPr>
          <w:rStyle w:val="normaltextrun"/>
          <w:rFonts w:ascii="Cambria" w:eastAsia="Cambria" w:hAnsi="Cambria" w:cs="Cambria"/>
          <w:sz w:val="24"/>
          <w:szCs w:val="24"/>
        </w:rPr>
        <w:t>, der er besluttet u</w:t>
      </w:r>
      <w:r w:rsidRPr="00D3168B">
        <w:rPr>
          <w:rStyle w:val="normaltextrun"/>
          <w:rFonts w:ascii="Cambria" w:eastAsia="Cambria" w:hAnsi="Cambria" w:cs="Cambria"/>
          <w:sz w:val="24"/>
          <w:szCs w:val="24"/>
        </w:rPr>
        <w:t>nder ekstra møder kan ikke foretages uden at alle medlemmer</w:t>
      </w:r>
      <w:r w:rsidR="1618DF7D" w:rsidRPr="00D3168B">
        <w:rPr>
          <w:rStyle w:val="normaltextrun"/>
          <w:rFonts w:ascii="Cambria" w:eastAsia="Cambria" w:hAnsi="Cambria" w:cs="Cambria"/>
          <w:sz w:val="24"/>
          <w:szCs w:val="24"/>
        </w:rPr>
        <w:t xml:space="preserve"> </w:t>
      </w:r>
      <w:r w:rsidR="1CAD64A7" w:rsidRPr="00D3168B">
        <w:rPr>
          <w:rStyle w:val="normaltextrun"/>
          <w:rFonts w:ascii="Cambria" w:eastAsia="Cambria" w:hAnsi="Cambria" w:cs="Cambria"/>
          <w:sz w:val="24"/>
          <w:szCs w:val="24"/>
        </w:rPr>
        <w:t>er til stede eller bliver informeret om</w:t>
      </w:r>
      <w:r w:rsidR="5CC345B4" w:rsidRPr="00D3168B">
        <w:rPr>
          <w:rStyle w:val="normaltextrun"/>
          <w:rFonts w:ascii="Cambria" w:eastAsia="Cambria" w:hAnsi="Cambria" w:cs="Cambria"/>
          <w:sz w:val="24"/>
          <w:szCs w:val="24"/>
        </w:rPr>
        <w:t xml:space="preserve"> disse ændringer inden de træder i kraft.</w:t>
      </w:r>
    </w:p>
    <w:p w14:paraId="6D9E2A37" w14:textId="10B83F0D" w:rsidR="6A21D8EE" w:rsidRPr="00D3168B" w:rsidRDefault="009D1696" w:rsidP="6A21D8EE">
      <w:pPr>
        <w:ind w:left="720"/>
        <w:rPr>
          <w:rStyle w:val="normaltextrun"/>
          <w:rFonts w:ascii="Cambria" w:eastAsia="Cambria" w:hAnsi="Cambria" w:cs="Cambria"/>
          <w:sz w:val="24"/>
          <w:szCs w:val="24"/>
        </w:rPr>
      </w:pPr>
      <w:r w:rsidRPr="00D3168B">
        <w:rPr>
          <w:rStyle w:val="normaltextrun"/>
          <w:rFonts w:ascii="Cambria" w:eastAsia="Cambria" w:hAnsi="Cambria" w:cs="Cambria"/>
          <w:sz w:val="24"/>
          <w:szCs w:val="24"/>
        </w:rPr>
        <w:t>W</w:t>
      </w:r>
      <w:r w:rsidR="00E51309" w:rsidRPr="00D3168B">
        <w:rPr>
          <w:rStyle w:val="normaltextrun"/>
          <w:rFonts w:ascii="Cambria" w:eastAsia="Cambria" w:hAnsi="Cambria" w:cs="Cambria"/>
          <w:sz w:val="24"/>
          <w:szCs w:val="24"/>
        </w:rPr>
        <w:t>eekendarbejde</w:t>
      </w:r>
      <w:r w:rsidRPr="00D3168B">
        <w:rPr>
          <w:rStyle w:val="normaltextrun"/>
          <w:rFonts w:ascii="Cambria" w:eastAsia="Cambria" w:hAnsi="Cambria" w:cs="Cambria"/>
          <w:sz w:val="24"/>
          <w:szCs w:val="24"/>
        </w:rPr>
        <w:t>, trods</w:t>
      </w:r>
      <w:r w:rsidR="001B3319" w:rsidRPr="00D3168B">
        <w:rPr>
          <w:rStyle w:val="normaltextrun"/>
          <w:rFonts w:ascii="Cambria" w:eastAsia="Cambria" w:hAnsi="Cambria" w:cs="Cambria"/>
          <w:sz w:val="24"/>
          <w:szCs w:val="24"/>
        </w:rPr>
        <w:t xml:space="preserve"> forbeholdene</w:t>
      </w:r>
      <w:r w:rsidR="00BA645A" w:rsidRPr="00D3168B">
        <w:rPr>
          <w:rStyle w:val="normaltextrun"/>
          <w:rFonts w:ascii="Cambria" w:eastAsia="Cambria" w:hAnsi="Cambria" w:cs="Cambria"/>
          <w:sz w:val="24"/>
          <w:szCs w:val="24"/>
        </w:rPr>
        <w:t>,</w:t>
      </w:r>
      <w:r w:rsidR="00E51309" w:rsidRPr="00D3168B">
        <w:rPr>
          <w:rStyle w:val="normaltextrun"/>
          <w:rFonts w:ascii="Cambria" w:eastAsia="Cambria" w:hAnsi="Cambria" w:cs="Cambria"/>
          <w:sz w:val="24"/>
          <w:szCs w:val="24"/>
        </w:rPr>
        <w:t xml:space="preserve"> </w:t>
      </w:r>
      <w:r w:rsidR="00F954CE" w:rsidRPr="00D3168B">
        <w:rPr>
          <w:rStyle w:val="normaltextrun"/>
          <w:rFonts w:ascii="Cambria" w:eastAsia="Cambria" w:hAnsi="Cambria" w:cs="Cambria"/>
          <w:sz w:val="24"/>
          <w:szCs w:val="24"/>
        </w:rPr>
        <w:t>kan forekomme!</w:t>
      </w:r>
    </w:p>
    <w:p w14:paraId="0CF874AF" w14:textId="1C57F41E" w:rsidR="677FF4AC" w:rsidRPr="00D3168B" w:rsidRDefault="677FF4AC" w:rsidP="007410D6">
      <w:pPr>
        <w:pStyle w:val="Overskrift3"/>
        <w:numPr>
          <w:ilvl w:val="1"/>
          <w:numId w:val="4"/>
        </w:numPr>
        <w:rPr>
          <w:rFonts w:eastAsia="Cambria" w:cs="Cambria"/>
          <w:b w:val="0"/>
          <w:bCs/>
          <w:color w:val="auto"/>
        </w:rPr>
      </w:pPr>
      <w:bookmarkStart w:id="15" w:name="_Toc79526366"/>
      <w:bookmarkStart w:id="16" w:name="_Toc82334221"/>
      <w:r w:rsidRPr="00D3168B">
        <w:rPr>
          <w:rFonts w:eastAsia="Cambria" w:cs="Cambria"/>
          <w:bCs/>
          <w:color w:val="auto"/>
        </w:rPr>
        <w:t>Indkaldelse til møder:</w:t>
      </w:r>
      <w:bookmarkEnd w:id="15"/>
      <w:bookmarkEnd w:id="16"/>
    </w:p>
    <w:p w14:paraId="01D9DDD8" w14:textId="3F4DEC13" w:rsidR="45D7115B" w:rsidRPr="00D3168B" w:rsidRDefault="45D7115B" w:rsidP="318E7593">
      <w:pPr>
        <w:ind w:firstLine="720"/>
        <w:rPr>
          <w:rFonts w:ascii="Cambria" w:eastAsia="Cambria" w:hAnsi="Cambria" w:cs="Cambria"/>
          <w:sz w:val="24"/>
          <w:szCs w:val="24"/>
        </w:rPr>
      </w:pPr>
      <w:r w:rsidRPr="00D3168B">
        <w:rPr>
          <w:rFonts w:ascii="Cambria" w:eastAsia="Cambria" w:hAnsi="Cambria" w:cs="Cambria"/>
          <w:sz w:val="24"/>
          <w:szCs w:val="24"/>
        </w:rPr>
        <w:t>Der skal som minimum sendes en mødeindkaldelse 24 timer før mødet.</w:t>
      </w:r>
    </w:p>
    <w:p w14:paraId="653025CD" w14:textId="3EACCF87" w:rsidR="677FF4AC" w:rsidRPr="00D3168B" w:rsidRDefault="677FF4AC" w:rsidP="4D81F435">
      <w:pPr>
        <w:ind w:left="720"/>
        <w:rPr>
          <w:rFonts w:ascii="Cambria" w:eastAsia="Cambria" w:hAnsi="Cambria" w:cs="Cambria"/>
          <w:sz w:val="24"/>
          <w:szCs w:val="24"/>
        </w:rPr>
      </w:pPr>
      <w:r w:rsidRPr="00D3168B">
        <w:rPr>
          <w:rFonts w:ascii="Cambria" w:eastAsia="Cambria" w:hAnsi="Cambria" w:cs="Cambria"/>
          <w:sz w:val="24"/>
          <w:szCs w:val="24"/>
        </w:rPr>
        <w:t>Alle kan indkalde til møder, udover det i forvejen aftalte faste møde</w:t>
      </w:r>
      <w:r w:rsidR="007E147E" w:rsidRPr="00D3168B">
        <w:rPr>
          <w:rFonts w:ascii="Cambria" w:eastAsia="Cambria" w:hAnsi="Cambria" w:cs="Cambria"/>
          <w:sz w:val="24"/>
          <w:szCs w:val="24"/>
        </w:rPr>
        <w:t xml:space="preserve">, hvis der opstår akut behov for </w:t>
      </w:r>
      <w:r w:rsidR="00084A35" w:rsidRPr="00D3168B">
        <w:rPr>
          <w:rFonts w:ascii="Cambria" w:eastAsia="Cambria" w:hAnsi="Cambria" w:cs="Cambria"/>
          <w:sz w:val="24"/>
          <w:szCs w:val="24"/>
        </w:rPr>
        <w:t xml:space="preserve">møde, som ikke kan </w:t>
      </w:r>
      <w:r w:rsidR="003667C5" w:rsidRPr="00D3168B">
        <w:rPr>
          <w:rFonts w:ascii="Cambria" w:eastAsia="Cambria" w:hAnsi="Cambria" w:cs="Cambria"/>
          <w:sz w:val="24"/>
          <w:szCs w:val="24"/>
        </w:rPr>
        <w:t xml:space="preserve">løses med </w:t>
      </w:r>
      <w:r w:rsidR="003A0255" w:rsidRPr="00D3168B">
        <w:rPr>
          <w:rFonts w:ascii="Cambria" w:eastAsia="Cambria" w:hAnsi="Cambria" w:cs="Cambria"/>
          <w:sz w:val="24"/>
          <w:szCs w:val="24"/>
        </w:rPr>
        <w:t>et opslag i facebookgruppen, en mail eller til næste møde</w:t>
      </w:r>
      <w:r w:rsidRPr="00D3168B">
        <w:rPr>
          <w:rFonts w:ascii="Cambria" w:eastAsia="Cambria" w:hAnsi="Cambria" w:cs="Cambria"/>
          <w:sz w:val="24"/>
          <w:szCs w:val="24"/>
        </w:rPr>
        <w:t xml:space="preserve">. </w:t>
      </w:r>
      <w:r w:rsidRPr="00D3168B">
        <w:rPr>
          <w:rFonts w:ascii="Cambria" w:hAnsi="Cambria"/>
        </w:rPr>
        <w:br/>
      </w:r>
      <w:r w:rsidRPr="00D3168B">
        <w:rPr>
          <w:rFonts w:ascii="Cambria" w:eastAsia="Cambria" w:hAnsi="Cambria" w:cs="Cambria"/>
          <w:sz w:val="24"/>
          <w:szCs w:val="24"/>
        </w:rPr>
        <w:lastRenderedPageBreak/>
        <w:t>Dagsorden udarbejdes af den valgte mødeleder, eller personen der indkaldte til ekstra møde.</w:t>
      </w:r>
    </w:p>
    <w:p w14:paraId="42F132FA" w14:textId="6024F005" w:rsidR="677FF4AC" w:rsidRPr="00D3168B" w:rsidRDefault="677FF4AC" w:rsidP="4D81F435">
      <w:pPr>
        <w:ind w:left="720"/>
        <w:rPr>
          <w:rFonts w:ascii="Cambria" w:eastAsia="Cambria" w:hAnsi="Cambria" w:cs="Cambria"/>
          <w:sz w:val="24"/>
          <w:szCs w:val="24"/>
        </w:rPr>
      </w:pPr>
      <w:r w:rsidRPr="00D3168B">
        <w:rPr>
          <w:rFonts w:ascii="Cambria" w:eastAsia="Cambria" w:hAnsi="Cambria" w:cs="Cambria"/>
          <w:sz w:val="24"/>
          <w:szCs w:val="24"/>
        </w:rPr>
        <w:t xml:space="preserve">Indkaldelse foregår </w:t>
      </w:r>
      <w:r w:rsidR="79AEFF94" w:rsidRPr="00D3168B">
        <w:rPr>
          <w:rFonts w:ascii="Cambria" w:eastAsia="Cambria" w:hAnsi="Cambria" w:cs="Cambria"/>
          <w:sz w:val="24"/>
          <w:szCs w:val="24"/>
        </w:rPr>
        <w:t>på</w:t>
      </w:r>
      <w:r w:rsidRPr="00D3168B">
        <w:rPr>
          <w:rFonts w:ascii="Cambria" w:eastAsia="Cambria" w:hAnsi="Cambria" w:cs="Cambria"/>
          <w:sz w:val="24"/>
          <w:szCs w:val="24"/>
        </w:rPr>
        <w:t xml:space="preserve"> </w:t>
      </w:r>
      <w:r w:rsidR="2F0FE2C8" w:rsidRPr="00D3168B">
        <w:rPr>
          <w:rFonts w:ascii="Cambria" w:eastAsia="Cambria" w:hAnsi="Cambria" w:cs="Cambria"/>
          <w:sz w:val="24"/>
          <w:szCs w:val="24"/>
        </w:rPr>
        <w:t>F</w:t>
      </w:r>
      <w:r w:rsidRPr="00D3168B">
        <w:rPr>
          <w:rFonts w:ascii="Cambria" w:eastAsia="Cambria" w:hAnsi="Cambria" w:cs="Cambria"/>
          <w:sz w:val="24"/>
          <w:szCs w:val="24"/>
        </w:rPr>
        <w:t>acebook</w:t>
      </w:r>
      <w:r w:rsidR="00EC4272" w:rsidRPr="00D3168B">
        <w:rPr>
          <w:rFonts w:ascii="Cambria" w:eastAsia="Cambria" w:hAnsi="Cambria" w:cs="Cambria"/>
          <w:sz w:val="24"/>
          <w:szCs w:val="24"/>
        </w:rPr>
        <w:t>-</w:t>
      </w:r>
      <w:r w:rsidRPr="00D3168B">
        <w:rPr>
          <w:rFonts w:ascii="Cambria" w:eastAsia="Cambria" w:hAnsi="Cambria" w:cs="Cambria"/>
          <w:sz w:val="24"/>
          <w:szCs w:val="24"/>
        </w:rPr>
        <w:t>gruppen.</w:t>
      </w:r>
    </w:p>
    <w:p w14:paraId="1FDB88A8" w14:textId="77777777" w:rsidR="00010A8E" w:rsidRPr="00D3168B" w:rsidRDefault="00010A8E" w:rsidP="4D81F435">
      <w:pPr>
        <w:ind w:left="720"/>
        <w:rPr>
          <w:rFonts w:ascii="Cambria" w:eastAsia="Cambria" w:hAnsi="Cambria" w:cs="Cambria"/>
          <w:sz w:val="24"/>
          <w:szCs w:val="24"/>
        </w:rPr>
      </w:pPr>
    </w:p>
    <w:p w14:paraId="135FEAC0" w14:textId="33C52C08" w:rsidR="00A912C0" w:rsidRPr="00A912C0" w:rsidRDefault="00A912C0" w:rsidP="009C74A3">
      <w:pPr>
        <w:pStyle w:val="Overskrift1"/>
        <w:numPr>
          <w:ilvl w:val="0"/>
          <w:numId w:val="4"/>
        </w:numPr>
      </w:pPr>
      <w:bookmarkStart w:id="17" w:name="_Toc82334223"/>
      <w:r>
        <w:t>Beslutningstagning</w:t>
      </w:r>
      <w:bookmarkEnd w:id="17"/>
    </w:p>
    <w:p w14:paraId="697EC3DF" w14:textId="79ECB176" w:rsidR="00A912C0" w:rsidRPr="00A912C0" w:rsidRDefault="00A912C0" w:rsidP="009C74A3">
      <w:pPr>
        <w:pStyle w:val="Overskrift3"/>
        <w:numPr>
          <w:ilvl w:val="1"/>
          <w:numId w:val="4"/>
        </w:numPr>
      </w:pPr>
      <w:bookmarkStart w:id="18" w:name="_Toc82334224"/>
      <w:r>
        <w:t>Beslutninger ved individuelle opgaver</w:t>
      </w:r>
      <w:bookmarkEnd w:id="18"/>
    </w:p>
    <w:p w14:paraId="0DAE5B17" w14:textId="46374F62" w:rsidR="00A912C0" w:rsidRDefault="00A912C0" w:rsidP="00A912C0">
      <w:pPr>
        <w:pStyle w:val="Listeafsnit"/>
        <w:ind w:left="792"/>
        <w:rPr>
          <w:rFonts w:ascii="Cambria" w:eastAsia="Cambria" w:hAnsi="Cambria" w:cs="Cambria"/>
          <w:sz w:val="24"/>
          <w:szCs w:val="24"/>
        </w:rPr>
      </w:pPr>
      <w:r w:rsidRPr="00A912C0">
        <w:rPr>
          <w:rFonts w:ascii="Cambria" w:eastAsia="Cambria" w:hAnsi="Cambria" w:cs="Cambria"/>
          <w:sz w:val="24"/>
          <w:szCs w:val="24"/>
        </w:rPr>
        <w:t xml:space="preserve">Det enkelte medlem har altid muligheden for at </w:t>
      </w:r>
      <w:r>
        <w:rPr>
          <w:rFonts w:ascii="Cambria" w:eastAsia="Cambria" w:hAnsi="Cambria" w:cs="Cambria"/>
          <w:sz w:val="24"/>
          <w:szCs w:val="24"/>
        </w:rPr>
        <w:t xml:space="preserve">beslutte egne løsninger ved små og mindre opgaver så længe disse ikke har vidtgående konsekvenser for resten af gruppen, i dette tilfælde vil beslutningen være kollektiv hvilket skal behandles som i punkt </w:t>
      </w:r>
      <w:r>
        <w:rPr>
          <w:rFonts w:ascii="Cambria" w:eastAsia="Cambria" w:hAnsi="Cambria" w:cs="Cambria"/>
          <w:sz w:val="24"/>
          <w:szCs w:val="24"/>
        </w:rPr>
        <w:fldChar w:fldCharType="begin"/>
      </w:r>
      <w:r>
        <w:rPr>
          <w:rFonts w:ascii="Cambria" w:eastAsia="Cambria" w:hAnsi="Cambria" w:cs="Cambria"/>
          <w:sz w:val="24"/>
          <w:szCs w:val="24"/>
        </w:rPr>
        <w:instrText xml:space="preserve"> REF _Ref79526189 \r \h </w:instrText>
      </w:r>
      <w:r>
        <w:rPr>
          <w:rFonts w:ascii="Cambria" w:eastAsia="Cambria" w:hAnsi="Cambria" w:cs="Cambria"/>
          <w:sz w:val="24"/>
          <w:szCs w:val="24"/>
        </w:rPr>
      </w:r>
      <w:r>
        <w:rPr>
          <w:rFonts w:ascii="Cambria" w:eastAsia="Cambria" w:hAnsi="Cambria" w:cs="Cambria"/>
          <w:sz w:val="24"/>
          <w:szCs w:val="24"/>
        </w:rPr>
        <w:fldChar w:fldCharType="separate"/>
      </w:r>
      <w:r w:rsidR="00CD27F4">
        <w:rPr>
          <w:rFonts w:ascii="Cambria" w:eastAsia="Cambria" w:hAnsi="Cambria" w:cs="Cambria"/>
          <w:sz w:val="24"/>
          <w:szCs w:val="24"/>
        </w:rPr>
        <w:t>11.2</w:t>
      </w:r>
      <w:r>
        <w:rPr>
          <w:rFonts w:ascii="Cambria" w:eastAsia="Cambria" w:hAnsi="Cambria" w:cs="Cambria"/>
          <w:sz w:val="24"/>
          <w:szCs w:val="24"/>
        </w:rPr>
        <w:fldChar w:fldCharType="end"/>
      </w:r>
      <w:r>
        <w:rPr>
          <w:rFonts w:ascii="Cambria" w:eastAsia="Cambria" w:hAnsi="Cambria" w:cs="Cambria"/>
          <w:sz w:val="24"/>
          <w:szCs w:val="24"/>
        </w:rPr>
        <w:t>.</w:t>
      </w:r>
      <w:r w:rsidRPr="00A912C0">
        <w:rPr>
          <w:rFonts w:ascii="Cambria" w:eastAsia="Cambria" w:hAnsi="Cambria" w:cs="Cambria"/>
          <w:sz w:val="24"/>
          <w:szCs w:val="24"/>
        </w:rPr>
        <w:t xml:space="preserve"> </w:t>
      </w:r>
    </w:p>
    <w:p w14:paraId="6772491E" w14:textId="77777777" w:rsidR="00A912C0" w:rsidRPr="00A912C0" w:rsidRDefault="00A912C0" w:rsidP="00A912C0">
      <w:pPr>
        <w:pStyle w:val="Listeafsnit"/>
        <w:ind w:left="792"/>
        <w:rPr>
          <w:rFonts w:ascii="Cambria" w:eastAsia="Cambria" w:hAnsi="Cambria" w:cs="Cambria"/>
          <w:sz w:val="24"/>
          <w:szCs w:val="24"/>
        </w:rPr>
      </w:pPr>
    </w:p>
    <w:p w14:paraId="067DB485" w14:textId="46A27206" w:rsidR="00A912C0" w:rsidRDefault="00A912C0" w:rsidP="009C74A3">
      <w:pPr>
        <w:pStyle w:val="Overskrift3"/>
        <w:numPr>
          <w:ilvl w:val="1"/>
          <w:numId w:val="4"/>
        </w:numPr>
      </w:pPr>
      <w:bookmarkStart w:id="19" w:name="_Ref79526189"/>
      <w:bookmarkStart w:id="20" w:name="_Toc82334225"/>
      <w:r>
        <w:t>Beslutninger kollektivt</w:t>
      </w:r>
      <w:bookmarkEnd w:id="19"/>
      <w:bookmarkEnd w:id="20"/>
    </w:p>
    <w:p w14:paraId="60FD1D21" w14:textId="3970D521" w:rsidR="00A912C0" w:rsidRPr="00A912C0" w:rsidRDefault="00A912C0" w:rsidP="00A912C0">
      <w:pPr>
        <w:pStyle w:val="Listeafsnit"/>
        <w:ind w:left="792"/>
        <w:rPr>
          <w:rFonts w:ascii="Cambria" w:eastAsia="Cambria" w:hAnsi="Cambria" w:cs="Cambria"/>
          <w:sz w:val="24"/>
          <w:szCs w:val="24"/>
        </w:rPr>
      </w:pPr>
      <w:r>
        <w:rPr>
          <w:rFonts w:ascii="Cambria" w:eastAsia="Cambria" w:hAnsi="Cambria" w:cs="Cambria"/>
          <w:sz w:val="24"/>
          <w:szCs w:val="24"/>
        </w:rPr>
        <w:t>Alle kollektive beslutninger som har vidtgående konsekvenser for gruppen kan ikke træffes så længe der ikke er politisk flertal for det. Er afstemning lige kontaktes vejlederen for hurtigt og effektivt at tage en beslutning.</w:t>
      </w:r>
    </w:p>
    <w:p w14:paraId="591DDA8B" w14:textId="77777777" w:rsidR="00A912C0" w:rsidRPr="00B54CF7" w:rsidRDefault="00A912C0" w:rsidP="00B54CF7">
      <w:pPr>
        <w:rPr>
          <w:rFonts w:ascii="Cambria" w:hAnsi="Cambria"/>
          <w:b/>
          <w:bCs/>
          <w:color w:val="000000" w:themeColor="text1"/>
          <w:sz w:val="30"/>
          <w:szCs w:val="30"/>
        </w:rPr>
      </w:pPr>
    </w:p>
    <w:p w14:paraId="0123829D" w14:textId="5A3A154C" w:rsidR="00A912C0" w:rsidRPr="00D3168B" w:rsidRDefault="00A912C0" w:rsidP="009C74A3">
      <w:pPr>
        <w:pStyle w:val="Overskrift1"/>
        <w:numPr>
          <w:ilvl w:val="0"/>
          <w:numId w:val="4"/>
        </w:numPr>
      </w:pPr>
      <w:bookmarkStart w:id="21" w:name="_Toc82334226"/>
      <w:r>
        <w:t>Kommunikation:</w:t>
      </w:r>
      <w:bookmarkEnd w:id="21"/>
    </w:p>
    <w:p w14:paraId="0A8666E8" w14:textId="77777777" w:rsidR="008C7CFB" w:rsidRDefault="008C7CFB" w:rsidP="008C7CFB">
      <w:pPr>
        <w:pStyle w:val="Listeafsnit"/>
        <w:rPr>
          <w:rFonts w:ascii="Cambria" w:eastAsia="Cambria" w:hAnsi="Cambria" w:cs="Cambria"/>
          <w:color w:val="000000" w:themeColor="text1"/>
          <w:sz w:val="24"/>
          <w:szCs w:val="24"/>
        </w:rPr>
      </w:pPr>
      <w:r>
        <w:rPr>
          <w:rFonts w:ascii="Cambria" w:eastAsia="Cambria" w:hAnsi="Cambria" w:cs="Cambria"/>
          <w:color w:val="000000" w:themeColor="text1"/>
          <w:sz w:val="24"/>
          <w:szCs w:val="24"/>
        </w:rPr>
        <w:t>En klar kommunikation skal foregå med vores Facebook-gruppe som opslagstavle. Den skal udelukkende indeholde fagligt og organisatorisk relevant materiale, såsom mødetidspunkter, faglige spørgsmål eller andet. Man kan fordelagtigt tagge folk for at øge opmærksomhed.</w:t>
      </w:r>
    </w:p>
    <w:p w14:paraId="61267D37" w14:textId="77777777" w:rsidR="008C7CFB" w:rsidRDefault="008C7CFB" w:rsidP="008C7CFB">
      <w:pPr>
        <w:pStyle w:val="Listeafsnit"/>
        <w:rPr>
          <w:rFonts w:ascii="Cambria" w:eastAsia="Cambria" w:hAnsi="Cambria" w:cs="Cambria"/>
          <w:color w:val="000000" w:themeColor="text1"/>
          <w:sz w:val="24"/>
          <w:szCs w:val="24"/>
        </w:rPr>
      </w:pPr>
    </w:p>
    <w:p w14:paraId="1C9E83E5" w14:textId="77777777" w:rsidR="008C7CFB" w:rsidRDefault="008C7CFB" w:rsidP="008C7CFB">
      <w:pPr>
        <w:pStyle w:val="Listeafsnit"/>
        <w:rPr>
          <w:rFonts w:ascii="Cambria" w:eastAsia="Cambria" w:hAnsi="Cambria" w:cs="Cambria"/>
          <w:color w:val="000000" w:themeColor="text1"/>
          <w:sz w:val="24"/>
          <w:szCs w:val="24"/>
        </w:rPr>
      </w:pPr>
      <w:r>
        <w:rPr>
          <w:rFonts w:ascii="Cambria" w:eastAsia="Cambria" w:hAnsi="Cambria" w:cs="Cambria"/>
          <w:color w:val="000000" w:themeColor="text1"/>
          <w:sz w:val="24"/>
          <w:szCs w:val="24"/>
        </w:rPr>
        <w:t>Vi vil som udgangspunkt føre alle møder fysisk på skolen.</w:t>
      </w:r>
    </w:p>
    <w:p w14:paraId="0836A4AA" w14:textId="77777777" w:rsidR="008C7CFB" w:rsidRDefault="008C7CFB" w:rsidP="008C7CFB">
      <w:pPr>
        <w:pStyle w:val="Listeafsnit"/>
        <w:rPr>
          <w:rFonts w:ascii="Cambria" w:eastAsia="Cambria" w:hAnsi="Cambria" w:cs="Cambria"/>
          <w:color w:val="000000" w:themeColor="text1"/>
          <w:sz w:val="24"/>
          <w:szCs w:val="24"/>
        </w:rPr>
      </w:pPr>
    </w:p>
    <w:p w14:paraId="3357B146" w14:textId="77777777" w:rsidR="008C7CFB" w:rsidRDefault="008C7CFB" w:rsidP="008C7CFB">
      <w:pPr>
        <w:pStyle w:val="Listeafsnit"/>
        <w:rPr>
          <w:rFonts w:ascii="Cambria" w:eastAsia="Cambria" w:hAnsi="Cambria" w:cs="Cambria"/>
          <w:color w:val="000000" w:themeColor="text1"/>
          <w:sz w:val="24"/>
          <w:szCs w:val="24"/>
        </w:rPr>
      </w:pPr>
      <w:r>
        <w:rPr>
          <w:rFonts w:ascii="Cambria" w:eastAsia="Cambria" w:hAnsi="Cambria" w:cs="Cambria"/>
          <w:color w:val="000000" w:themeColor="text1"/>
          <w:sz w:val="24"/>
          <w:szCs w:val="24"/>
        </w:rPr>
        <w:t>Kan det fysiske fremmøde ikke lade sig gøre vil bruge discord som medie til at holde møder med samt benytte det som evt. arbejdsrum.</w:t>
      </w:r>
    </w:p>
    <w:p w14:paraId="4638A804" w14:textId="77777777" w:rsidR="008C7CFB" w:rsidRDefault="008C7CFB" w:rsidP="008C7CFB">
      <w:pPr>
        <w:pStyle w:val="Listeafsnit"/>
        <w:rPr>
          <w:rFonts w:ascii="Cambria" w:eastAsia="Cambria" w:hAnsi="Cambria" w:cs="Cambria"/>
          <w:color w:val="000000" w:themeColor="text1"/>
          <w:sz w:val="24"/>
          <w:szCs w:val="24"/>
        </w:rPr>
      </w:pPr>
    </w:p>
    <w:p w14:paraId="06927647" w14:textId="7FD18613" w:rsidR="008C7CFB" w:rsidRDefault="008C7CFB" w:rsidP="008C7CFB">
      <w:pPr>
        <w:pStyle w:val="Listeafsnit"/>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Vi vil primært bruge </w:t>
      </w:r>
      <w:proofErr w:type="spellStart"/>
      <w:r w:rsidR="00B54CF7">
        <w:rPr>
          <w:rFonts w:ascii="Cambria" w:eastAsia="Cambria" w:hAnsi="Cambria" w:cs="Cambria"/>
          <w:color w:val="000000" w:themeColor="text1"/>
          <w:sz w:val="24"/>
          <w:szCs w:val="24"/>
        </w:rPr>
        <w:t>Github</w:t>
      </w:r>
      <w:proofErr w:type="spellEnd"/>
      <w:r>
        <w:rPr>
          <w:rFonts w:ascii="Cambria" w:eastAsia="Cambria" w:hAnsi="Cambria" w:cs="Cambria"/>
          <w:color w:val="000000" w:themeColor="text1"/>
          <w:sz w:val="24"/>
          <w:szCs w:val="24"/>
        </w:rPr>
        <w:t xml:space="preserve"> som platform til fildeling af figurer og mødedokumenter.</w:t>
      </w:r>
    </w:p>
    <w:p w14:paraId="3BD02695" w14:textId="77777777" w:rsidR="008C7CFB" w:rsidRDefault="008C7CFB" w:rsidP="008C7CFB">
      <w:pPr>
        <w:pStyle w:val="Listeafsnit"/>
        <w:rPr>
          <w:rFonts w:ascii="Cambria" w:eastAsia="Cambria" w:hAnsi="Cambria" w:cs="Cambria"/>
          <w:color w:val="000000" w:themeColor="text1"/>
          <w:sz w:val="24"/>
          <w:szCs w:val="24"/>
        </w:rPr>
      </w:pPr>
    </w:p>
    <w:p w14:paraId="3B650316" w14:textId="24117247" w:rsidR="008C7CFB" w:rsidRDefault="008C7CFB" w:rsidP="008C7CFB">
      <w:pPr>
        <w:pStyle w:val="Listeafsnit"/>
        <w:rPr>
          <w:rFonts w:ascii="Cambria" w:eastAsia="Cambria" w:hAnsi="Cambria" w:cs="Cambria"/>
          <w:color w:val="000000" w:themeColor="text1"/>
          <w:sz w:val="24"/>
          <w:szCs w:val="24"/>
        </w:rPr>
      </w:pPr>
      <w:r w:rsidRPr="10D0F35E">
        <w:rPr>
          <w:rFonts w:ascii="Cambria" w:eastAsia="Cambria" w:hAnsi="Cambria" w:cs="Cambria"/>
          <w:color w:val="000000" w:themeColor="text1"/>
          <w:sz w:val="24"/>
          <w:szCs w:val="24"/>
        </w:rPr>
        <w:t>Dokumenter til selve hovedrapporten skrives i Latex.</w:t>
      </w:r>
    </w:p>
    <w:p w14:paraId="2D343E7B" w14:textId="77777777" w:rsidR="008C7CFB" w:rsidRDefault="008C7CFB" w:rsidP="008C7CFB">
      <w:pPr>
        <w:pStyle w:val="Listeafsnit"/>
        <w:rPr>
          <w:rFonts w:ascii="Cambria" w:eastAsia="Cambria" w:hAnsi="Cambria" w:cs="Cambria"/>
          <w:color w:val="000000" w:themeColor="text1"/>
          <w:sz w:val="24"/>
          <w:szCs w:val="24"/>
        </w:rPr>
      </w:pPr>
    </w:p>
    <w:p w14:paraId="484DC635" w14:textId="45F4F474" w:rsidR="008C7CFB" w:rsidRDefault="008C7CFB" w:rsidP="008C7CFB">
      <w:pPr>
        <w:pStyle w:val="Listeafsnit"/>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Til administration af arbejdsopgaver vil vi bruge </w:t>
      </w:r>
      <w:proofErr w:type="spellStart"/>
      <w:r w:rsidR="00B54CF7">
        <w:rPr>
          <w:rFonts w:ascii="Cambria" w:eastAsia="Cambria" w:hAnsi="Cambria" w:cs="Cambria"/>
          <w:color w:val="000000" w:themeColor="text1"/>
          <w:sz w:val="24"/>
          <w:szCs w:val="24"/>
        </w:rPr>
        <w:t>Githubs</w:t>
      </w:r>
      <w:proofErr w:type="spellEnd"/>
      <w:r w:rsidR="00B54CF7">
        <w:rPr>
          <w:rFonts w:ascii="Cambria" w:eastAsia="Cambria" w:hAnsi="Cambria" w:cs="Cambria"/>
          <w:color w:val="000000" w:themeColor="text1"/>
          <w:sz w:val="24"/>
          <w:szCs w:val="24"/>
        </w:rPr>
        <w:t xml:space="preserve"> eget taskboard feature</w:t>
      </w:r>
      <w:r>
        <w:rPr>
          <w:rFonts w:ascii="Cambria" w:eastAsia="Cambria" w:hAnsi="Cambria" w:cs="Cambria"/>
          <w:color w:val="000000" w:themeColor="text1"/>
          <w:sz w:val="24"/>
          <w:szCs w:val="24"/>
        </w:rPr>
        <w:t>.</w:t>
      </w:r>
    </w:p>
    <w:p w14:paraId="6AB9AAB4" w14:textId="77777777" w:rsidR="008C7CFB" w:rsidRDefault="008C7CFB" w:rsidP="008C7CFB">
      <w:pPr>
        <w:pStyle w:val="Listeafsnit"/>
        <w:rPr>
          <w:rFonts w:ascii="Cambria" w:eastAsia="Cambria" w:hAnsi="Cambria" w:cs="Cambria"/>
          <w:color w:val="000000" w:themeColor="text1"/>
          <w:sz w:val="24"/>
          <w:szCs w:val="24"/>
        </w:rPr>
      </w:pPr>
    </w:p>
    <w:p w14:paraId="6FD6B838" w14:textId="77777777" w:rsidR="008C7CFB" w:rsidRDefault="008C7CFB" w:rsidP="008C7CFB">
      <w:pPr>
        <w:pStyle w:val="Listeafsnit"/>
        <w:rPr>
          <w:rFonts w:ascii="Cambria" w:eastAsia="Cambria" w:hAnsi="Cambria" w:cs="Cambria"/>
          <w:b/>
          <w:color w:val="000000" w:themeColor="text1"/>
          <w:sz w:val="24"/>
          <w:szCs w:val="24"/>
        </w:rPr>
      </w:pPr>
      <w:r>
        <w:rPr>
          <w:rFonts w:ascii="Cambria" w:eastAsia="Cambria" w:hAnsi="Cambria" w:cs="Cambria"/>
          <w:color w:val="000000" w:themeColor="text1"/>
          <w:sz w:val="24"/>
          <w:szCs w:val="24"/>
        </w:rPr>
        <w:t>Kommunikation med vejleder vil foregå gennem universitetets e-mailsystem.</w:t>
      </w:r>
    </w:p>
    <w:p w14:paraId="19591BA6" w14:textId="77777777" w:rsidR="008C7CFB" w:rsidRPr="00D3168B" w:rsidRDefault="008C7CFB" w:rsidP="4D81F435">
      <w:pPr>
        <w:pStyle w:val="Listeafsnit"/>
        <w:rPr>
          <w:rFonts w:ascii="Cambria" w:eastAsia="Cambria" w:hAnsi="Cambria" w:cs="Cambria"/>
          <w:b/>
          <w:color w:val="000000" w:themeColor="text1"/>
          <w:sz w:val="24"/>
          <w:szCs w:val="24"/>
        </w:rPr>
      </w:pPr>
    </w:p>
    <w:p w14:paraId="466281D6" w14:textId="69F5B202" w:rsidR="4D81F435" w:rsidRPr="00D3168B" w:rsidRDefault="4D81F435" w:rsidP="4D81F435">
      <w:pPr>
        <w:pStyle w:val="Listeafsnit"/>
        <w:rPr>
          <w:rFonts w:ascii="Cambria" w:eastAsia="Cambria" w:hAnsi="Cambria" w:cs="Cambria"/>
          <w:color w:val="000000" w:themeColor="text1"/>
          <w:sz w:val="24"/>
          <w:szCs w:val="24"/>
        </w:rPr>
      </w:pPr>
    </w:p>
    <w:p w14:paraId="329E3E5F" w14:textId="77777777" w:rsidR="008464B6" w:rsidRPr="00D3168B" w:rsidRDefault="76473057" w:rsidP="009C74A3">
      <w:pPr>
        <w:pStyle w:val="Overskrift1"/>
        <w:numPr>
          <w:ilvl w:val="0"/>
          <w:numId w:val="4"/>
        </w:numPr>
      </w:pPr>
      <w:bookmarkStart w:id="22" w:name="_Toc82334227"/>
      <w:r w:rsidRPr="00D3168B">
        <w:t>Opfølgning:</w:t>
      </w:r>
      <w:bookmarkEnd w:id="22"/>
      <w:r w:rsidRPr="00D3168B">
        <w:t xml:space="preserve"> </w:t>
      </w:r>
    </w:p>
    <w:p w14:paraId="054CA45E" w14:textId="48B5712A" w:rsidR="00027F52" w:rsidRPr="00D3168B" w:rsidRDefault="007044C0" w:rsidP="008464B6">
      <w:pPr>
        <w:pStyle w:val="Listeafsnit"/>
        <w:rPr>
          <w:rFonts w:ascii="Cambria" w:eastAsia="Cambria" w:hAnsi="Cambria" w:cs="Cambria"/>
          <w:b/>
          <w:bCs/>
          <w:color w:val="000000" w:themeColor="text1"/>
          <w:sz w:val="24"/>
          <w:szCs w:val="24"/>
        </w:rPr>
      </w:pPr>
      <w:r w:rsidRPr="00D3168B">
        <w:rPr>
          <w:rFonts w:ascii="Cambria" w:eastAsia="Cambria" w:hAnsi="Cambria" w:cs="Cambria"/>
          <w:color w:val="000000" w:themeColor="text1"/>
          <w:sz w:val="24"/>
          <w:szCs w:val="24"/>
        </w:rPr>
        <w:t>Vi vil i slutningen af semesteret følge op og evaluere samarbejdet</w:t>
      </w:r>
      <w:r w:rsidR="004E471C" w:rsidRPr="00D3168B">
        <w:rPr>
          <w:rFonts w:ascii="Cambria" w:eastAsia="Cambria" w:hAnsi="Cambria" w:cs="Cambria"/>
          <w:color w:val="000000" w:themeColor="text1"/>
          <w:sz w:val="24"/>
          <w:szCs w:val="24"/>
        </w:rPr>
        <w:t xml:space="preserve"> i </w:t>
      </w:r>
      <w:r w:rsidR="009C01D2" w:rsidRPr="00D3168B">
        <w:rPr>
          <w:rFonts w:ascii="Cambria" w:eastAsia="Cambria" w:hAnsi="Cambria" w:cs="Cambria"/>
          <w:color w:val="000000" w:themeColor="text1"/>
          <w:sz w:val="24"/>
          <w:szCs w:val="24"/>
        </w:rPr>
        <w:t>fællesskab</w:t>
      </w:r>
      <w:r w:rsidR="00F60AFF" w:rsidRPr="00D3168B">
        <w:rPr>
          <w:rFonts w:ascii="Cambria" w:eastAsia="Cambria" w:hAnsi="Cambria" w:cs="Cambria"/>
          <w:color w:val="000000" w:themeColor="text1"/>
          <w:sz w:val="24"/>
          <w:szCs w:val="24"/>
        </w:rPr>
        <w:t xml:space="preserve"> – hvad var godt, hvad gik knap så godt?</w:t>
      </w:r>
    </w:p>
    <w:p w14:paraId="0CCFFA2A" w14:textId="2A5D26B1" w:rsidR="00027F52" w:rsidRPr="00D3168B" w:rsidRDefault="00027F52" w:rsidP="40154E26">
      <w:pPr>
        <w:rPr>
          <w:rFonts w:ascii="Cambria" w:eastAsia="Cambria" w:hAnsi="Cambria" w:cs="Cambria"/>
          <w:color w:val="000000" w:themeColor="text1"/>
          <w:sz w:val="24"/>
          <w:szCs w:val="24"/>
        </w:rPr>
      </w:pPr>
    </w:p>
    <w:p w14:paraId="0D715570" w14:textId="77777777" w:rsidR="008464B6" w:rsidRPr="007410D6" w:rsidRDefault="76473057" w:rsidP="009C74A3">
      <w:pPr>
        <w:pStyle w:val="Overskrift1"/>
        <w:numPr>
          <w:ilvl w:val="0"/>
          <w:numId w:val="4"/>
        </w:numPr>
      </w:pPr>
      <w:bookmarkStart w:id="23" w:name="_Toc82334228"/>
      <w:r w:rsidRPr="007410D6">
        <w:t>Justering:</w:t>
      </w:r>
      <w:bookmarkEnd w:id="23"/>
    </w:p>
    <w:p w14:paraId="307C92FA" w14:textId="2404E6F7" w:rsidR="00027F52" w:rsidRPr="00D3168B" w:rsidRDefault="001B1EC1" w:rsidP="008464B6">
      <w:pPr>
        <w:pStyle w:val="Listeafsnit"/>
        <w:rPr>
          <w:rFonts w:ascii="Cambria" w:eastAsia="Cambria" w:hAnsi="Cambria" w:cs="Cambria"/>
          <w:color w:val="000000" w:themeColor="text1"/>
          <w:sz w:val="24"/>
          <w:szCs w:val="24"/>
        </w:rPr>
      </w:pPr>
      <w:r w:rsidRPr="00D3168B">
        <w:rPr>
          <w:rFonts w:ascii="Cambria" w:eastAsia="Cambria" w:hAnsi="Cambria" w:cs="Cambria"/>
          <w:color w:val="000000" w:themeColor="text1"/>
          <w:sz w:val="24"/>
          <w:szCs w:val="24"/>
        </w:rPr>
        <w:t xml:space="preserve">Der vil til </w:t>
      </w:r>
      <w:r w:rsidR="00382D5E" w:rsidRPr="00D3168B">
        <w:rPr>
          <w:rFonts w:ascii="Cambria" w:eastAsia="Cambria" w:hAnsi="Cambria" w:cs="Cambria"/>
          <w:color w:val="000000" w:themeColor="text1"/>
          <w:sz w:val="24"/>
          <w:szCs w:val="24"/>
        </w:rPr>
        <w:t>eth</w:t>
      </w:r>
      <w:r w:rsidRPr="00D3168B">
        <w:rPr>
          <w:rFonts w:ascii="Cambria" w:eastAsia="Cambria" w:hAnsi="Cambria" w:cs="Cambria"/>
          <w:color w:val="000000" w:themeColor="text1"/>
          <w:sz w:val="24"/>
          <w:szCs w:val="24"/>
        </w:rPr>
        <w:t xml:space="preserve">vert tidspunkt kunne forekomme en revidering af </w:t>
      </w:r>
      <w:r w:rsidR="00790395" w:rsidRPr="00D3168B">
        <w:rPr>
          <w:rFonts w:ascii="Cambria" w:eastAsia="Cambria" w:hAnsi="Cambria" w:cs="Cambria"/>
          <w:color w:val="000000" w:themeColor="text1"/>
          <w:sz w:val="24"/>
          <w:szCs w:val="24"/>
        </w:rPr>
        <w:t>samarbejdskontrakten</w:t>
      </w:r>
      <w:r w:rsidR="57D44170" w:rsidRPr="00D3168B">
        <w:rPr>
          <w:rFonts w:ascii="Cambria" w:eastAsia="Cambria" w:hAnsi="Cambria" w:cs="Cambria"/>
          <w:color w:val="000000" w:themeColor="text1"/>
          <w:sz w:val="24"/>
          <w:szCs w:val="24"/>
        </w:rPr>
        <w:t>,</w:t>
      </w:r>
      <w:r w:rsidR="000723AB" w:rsidRPr="00D3168B">
        <w:rPr>
          <w:rFonts w:ascii="Cambria" w:eastAsia="Cambria" w:hAnsi="Cambria" w:cs="Cambria"/>
          <w:color w:val="000000" w:themeColor="text1"/>
          <w:sz w:val="24"/>
          <w:szCs w:val="24"/>
        </w:rPr>
        <w:t xml:space="preserve"> hvis de</w:t>
      </w:r>
      <w:r w:rsidR="00E0148F" w:rsidRPr="00D3168B">
        <w:rPr>
          <w:rFonts w:ascii="Cambria" w:eastAsia="Cambria" w:hAnsi="Cambria" w:cs="Cambria"/>
          <w:color w:val="000000" w:themeColor="text1"/>
          <w:sz w:val="24"/>
          <w:szCs w:val="24"/>
        </w:rPr>
        <w:t>r</w:t>
      </w:r>
      <w:r w:rsidR="432D1551" w:rsidRPr="00D3168B">
        <w:rPr>
          <w:rFonts w:ascii="Cambria" w:eastAsia="Cambria" w:hAnsi="Cambria" w:cs="Cambria"/>
          <w:color w:val="000000" w:themeColor="text1"/>
          <w:sz w:val="24"/>
          <w:szCs w:val="24"/>
        </w:rPr>
        <w:t>,</w:t>
      </w:r>
      <w:r w:rsidR="00E0148F" w:rsidRPr="00D3168B">
        <w:rPr>
          <w:rFonts w:ascii="Cambria" w:eastAsia="Cambria" w:hAnsi="Cambria" w:cs="Cambria"/>
          <w:color w:val="000000" w:themeColor="text1"/>
          <w:sz w:val="24"/>
          <w:szCs w:val="24"/>
        </w:rPr>
        <w:t xml:space="preserve"> blandt de involverede parter</w:t>
      </w:r>
      <w:r w:rsidR="506C5CAC" w:rsidRPr="00D3168B">
        <w:rPr>
          <w:rFonts w:ascii="Cambria" w:eastAsia="Cambria" w:hAnsi="Cambria" w:cs="Cambria"/>
          <w:color w:val="000000" w:themeColor="text1"/>
          <w:sz w:val="24"/>
          <w:szCs w:val="24"/>
        </w:rPr>
        <w:t>,</w:t>
      </w:r>
      <w:r w:rsidR="00E0148F" w:rsidRPr="00D3168B">
        <w:rPr>
          <w:rFonts w:ascii="Cambria" w:eastAsia="Cambria" w:hAnsi="Cambria" w:cs="Cambria"/>
          <w:color w:val="000000" w:themeColor="text1"/>
          <w:sz w:val="24"/>
          <w:szCs w:val="24"/>
        </w:rPr>
        <w:t xml:space="preserve"> er konsensus om dette.</w:t>
      </w:r>
    </w:p>
    <w:p w14:paraId="20120428" w14:textId="61E9BBA3" w:rsidR="6A21D8EE" w:rsidRPr="00D3168B" w:rsidRDefault="6A21D8EE" w:rsidP="6A21D8EE">
      <w:pPr>
        <w:pStyle w:val="Listeafsnit"/>
        <w:rPr>
          <w:rFonts w:ascii="Cambria" w:eastAsia="Cambria" w:hAnsi="Cambria" w:cs="Cambria"/>
          <w:color w:val="000000" w:themeColor="text1"/>
          <w:sz w:val="24"/>
          <w:szCs w:val="24"/>
        </w:rPr>
      </w:pPr>
    </w:p>
    <w:p w14:paraId="0003C0E7" w14:textId="2A152B94" w:rsidR="18682474" w:rsidRPr="007410D6" w:rsidRDefault="18682474" w:rsidP="009C74A3">
      <w:pPr>
        <w:pStyle w:val="Overskrift1"/>
        <w:numPr>
          <w:ilvl w:val="0"/>
          <w:numId w:val="4"/>
        </w:numPr>
      </w:pPr>
      <w:bookmarkStart w:id="24" w:name="_Toc82334229"/>
      <w:r w:rsidRPr="007410D6">
        <w:t>Periode og ophævelse af samarbejde:</w:t>
      </w:r>
      <w:bookmarkEnd w:id="24"/>
      <w:r w:rsidRPr="007410D6">
        <w:t xml:space="preserve"> </w:t>
      </w:r>
    </w:p>
    <w:p w14:paraId="68C194FD" w14:textId="5CE102DC" w:rsidR="004B31D4" w:rsidRDefault="004B31D4" w:rsidP="004B31D4">
      <w:pPr>
        <w:pStyle w:val="Listeafsnit"/>
        <w:rPr>
          <w:rFonts w:ascii="Cambria" w:eastAsia="Cambria" w:hAnsi="Cambria" w:cs="Cambria"/>
          <w:color w:val="000000" w:themeColor="text1"/>
          <w:sz w:val="24"/>
          <w:szCs w:val="24"/>
        </w:rPr>
      </w:pPr>
      <w:r w:rsidRPr="10D0F35E">
        <w:rPr>
          <w:rFonts w:ascii="Cambria" w:eastAsia="Cambria" w:hAnsi="Cambria" w:cs="Cambria"/>
          <w:color w:val="000000" w:themeColor="text1"/>
          <w:sz w:val="24"/>
          <w:szCs w:val="24"/>
        </w:rPr>
        <w:t xml:space="preserve">Samarbejdets arbejdsperiode løber fra starten af semesteret fra </w:t>
      </w:r>
      <w:r w:rsidR="00B54CF7">
        <w:rPr>
          <w:rFonts w:ascii="Cambria" w:eastAsia="Cambria" w:hAnsi="Cambria" w:cs="Cambria"/>
          <w:color w:val="000000" w:themeColor="text1"/>
          <w:sz w:val="24"/>
          <w:szCs w:val="24"/>
        </w:rPr>
        <w:t>01</w:t>
      </w:r>
      <w:r w:rsidRPr="10D0F35E">
        <w:rPr>
          <w:rFonts w:ascii="Cambria" w:eastAsia="Cambria" w:hAnsi="Cambria" w:cs="Cambria"/>
          <w:color w:val="000000" w:themeColor="text1"/>
          <w:sz w:val="24"/>
          <w:szCs w:val="24"/>
        </w:rPr>
        <w:t>-0</w:t>
      </w:r>
      <w:r w:rsidR="00B54CF7">
        <w:rPr>
          <w:rFonts w:ascii="Cambria" w:eastAsia="Cambria" w:hAnsi="Cambria" w:cs="Cambria"/>
          <w:color w:val="000000" w:themeColor="text1"/>
          <w:sz w:val="24"/>
          <w:szCs w:val="24"/>
        </w:rPr>
        <w:t>2</w:t>
      </w:r>
      <w:r w:rsidRPr="10D0F35E">
        <w:rPr>
          <w:rFonts w:ascii="Cambria" w:eastAsia="Cambria" w:hAnsi="Cambria" w:cs="Cambria"/>
          <w:color w:val="000000" w:themeColor="text1"/>
          <w:sz w:val="24"/>
          <w:szCs w:val="24"/>
        </w:rPr>
        <w:t>-202</w:t>
      </w:r>
      <w:r w:rsidR="00B54CF7">
        <w:rPr>
          <w:rFonts w:ascii="Cambria" w:eastAsia="Cambria" w:hAnsi="Cambria" w:cs="Cambria"/>
          <w:color w:val="000000" w:themeColor="text1"/>
          <w:sz w:val="24"/>
          <w:szCs w:val="24"/>
        </w:rPr>
        <w:t>2</w:t>
      </w:r>
      <w:r w:rsidRPr="10D0F35E">
        <w:rPr>
          <w:rFonts w:ascii="Cambria" w:eastAsia="Cambria" w:hAnsi="Cambria" w:cs="Cambria"/>
          <w:color w:val="000000" w:themeColor="text1"/>
          <w:sz w:val="24"/>
          <w:szCs w:val="24"/>
        </w:rPr>
        <w:t xml:space="preserve"> til </w:t>
      </w:r>
      <w:r w:rsidR="00B54CF7">
        <w:rPr>
          <w:rFonts w:ascii="Cambria" w:eastAsia="Cambria" w:hAnsi="Cambria" w:cs="Cambria"/>
          <w:color w:val="000000" w:themeColor="text1"/>
          <w:sz w:val="24"/>
          <w:szCs w:val="24"/>
        </w:rPr>
        <w:t>30</w:t>
      </w:r>
      <w:r w:rsidR="00430D29" w:rsidRPr="00B53884">
        <w:rPr>
          <w:rFonts w:ascii="Cambria" w:eastAsia="Cambria" w:hAnsi="Cambria" w:cs="Cambria"/>
          <w:color w:val="000000" w:themeColor="text1"/>
          <w:sz w:val="24"/>
          <w:szCs w:val="24"/>
        </w:rPr>
        <w:t>-0</w:t>
      </w:r>
      <w:r w:rsidR="00B54CF7">
        <w:rPr>
          <w:rFonts w:ascii="Cambria" w:eastAsia="Cambria" w:hAnsi="Cambria" w:cs="Cambria"/>
          <w:color w:val="000000" w:themeColor="text1"/>
          <w:sz w:val="24"/>
          <w:szCs w:val="24"/>
        </w:rPr>
        <w:t>6</w:t>
      </w:r>
      <w:r w:rsidR="00430D29" w:rsidRPr="00B53884">
        <w:rPr>
          <w:rFonts w:ascii="Cambria" w:eastAsia="Cambria" w:hAnsi="Cambria" w:cs="Cambria"/>
          <w:color w:val="000000" w:themeColor="text1"/>
          <w:sz w:val="24"/>
          <w:szCs w:val="24"/>
        </w:rPr>
        <w:t>-</w:t>
      </w:r>
      <w:r w:rsidR="00B53884" w:rsidRPr="00B53884">
        <w:rPr>
          <w:rFonts w:ascii="Cambria" w:eastAsia="Cambria" w:hAnsi="Cambria" w:cs="Cambria"/>
          <w:color w:val="000000" w:themeColor="text1"/>
          <w:sz w:val="24"/>
          <w:szCs w:val="24"/>
        </w:rPr>
        <w:t>2022</w:t>
      </w:r>
      <w:r w:rsidRPr="10D0F35E">
        <w:rPr>
          <w:rFonts w:ascii="Cambria" w:eastAsia="Cambria" w:hAnsi="Cambria" w:cs="Cambria"/>
          <w:color w:val="000000" w:themeColor="text1"/>
          <w:sz w:val="24"/>
          <w:szCs w:val="24"/>
        </w:rPr>
        <w:t>, der dermed er slutningen på semesteret hvor projektet skal forsvares mundtligt.</w:t>
      </w:r>
    </w:p>
    <w:p w14:paraId="152C8A47" w14:textId="77777777" w:rsidR="004B31D4" w:rsidRPr="00D3168B" w:rsidRDefault="004B31D4" w:rsidP="00D03178">
      <w:pPr>
        <w:pStyle w:val="Listeafsnit"/>
        <w:rPr>
          <w:rFonts w:ascii="Cambria" w:eastAsia="Cambria" w:hAnsi="Cambria" w:cs="Cambria"/>
          <w:color w:val="000000" w:themeColor="text1"/>
          <w:sz w:val="24"/>
          <w:szCs w:val="24"/>
        </w:rPr>
      </w:pPr>
    </w:p>
    <w:p w14:paraId="476D1367" w14:textId="77777777" w:rsidR="00D03178" w:rsidRPr="00D3168B" w:rsidRDefault="00D03178" w:rsidP="00D03178">
      <w:pPr>
        <w:pStyle w:val="Listeafsnit"/>
        <w:rPr>
          <w:rFonts w:ascii="Cambria" w:eastAsia="Cambria" w:hAnsi="Cambria" w:cs="Cambria"/>
          <w:b/>
          <w:bCs/>
          <w:color w:val="000000" w:themeColor="text1"/>
          <w:sz w:val="24"/>
          <w:szCs w:val="24"/>
        </w:rPr>
      </w:pPr>
    </w:p>
    <w:p w14:paraId="7B9472EA" w14:textId="5BBDD098" w:rsidR="008464B6" w:rsidRPr="007410D6" w:rsidRDefault="007410D6" w:rsidP="009C74A3">
      <w:pPr>
        <w:pStyle w:val="Overskrift1"/>
        <w:numPr>
          <w:ilvl w:val="0"/>
          <w:numId w:val="4"/>
        </w:numPr>
      </w:pPr>
      <w:bookmarkStart w:id="25" w:name="_Toc82334230"/>
      <w:r>
        <w:t>Uenigheder eller k</w:t>
      </w:r>
      <w:r w:rsidR="00550929" w:rsidRPr="007410D6">
        <w:t>ontraktbrud</w:t>
      </w:r>
      <w:r w:rsidR="76473057" w:rsidRPr="007410D6">
        <w:t>:</w:t>
      </w:r>
      <w:bookmarkEnd w:id="25"/>
      <w:r w:rsidR="76473057" w:rsidRPr="007410D6">
        <w:t xml:space="preserve"> </w:t>
      </w:r>
    </w:p>
    <w:p w14:paraId="034BCA47" w14:textId="6A3E6377" w:rsidR="00550929" w:rsidRPr="00D3168B" w:rsidRDefault="00550929" w:rsidP="4D81F435">
      <w:pPr>
        <w:pStyle w:val="paragraph"/>
        <w:spacing w:before="0" w:beforeAutospacing="0" w:after="0" w:afterAutospacing="0"/>
        <w:ind w:left="720"/>
        <w:textAlignment w:val="baseline"/>
        <w:rPr>
          <w:rFonts w:ascii="Cambria" w:hAnsi="Cambria" w:cs="Segoe UI"/>
        </w:rPr>
      </w:pPr>
      <w:r w:rsidRPr="00D3168B">
        <w:rPr>
          <w:rStyle w:val="normaltextrun"/>
          <w:rFonts w:ascii="Cambria" w:hAnsi="Cambria" w:cs="Segoe UI"/>
        </w:rPr>
        <w:t xml:space="preserve">Hvis en person virker fraværende og ikke påtager sig opgaver eller løser de opgaver der bliver uddelegeret, tager et eller </w:t>
      </w:r>
      <w:r w:rsidR="0068790A" w:rsidRPr="00D3168B">
        <w:rPr>
          <w:rStyle w:val="normaltextrun"/>
          <w:rFonts w:ascii="Cambria" w:hAnsi="Cambria" w:cs="Segoe UI"/>
        </w:rPr>
        <w:t>flere</w:t>
      </w:r>
      <w:r w:rsidRPr="00D3168B">
        <w:rPr>
          <w:rStyle w:val="normaltextrun"/>
          <w:rFonts w:ascii="Cambria" w:hAnsi="Cambria" w:cs="Segoe UI"/>
        </w:rPr>
        <w:t xml:space="preserve"> gruppemedlemmer kontakt til personen, for at se hvad der er galt. </w:t>
      </w:r>
    </w:p>
    <w:p w14:paraId="56721A70" w14:textId="0F9D3833" w:rsidR="00550929" w:rsidRPr="00D3168B" w:rsidRDefault="00550929" w:rsidP="00550929">
      <w:pPr>
        <w:pStyle w:val="paragraph"/>
        <w:spacing w:before="0" w:beforeAutospacing="0" w:after="0" w:afterAutospacing="0"/>
        <w:ind w:left="720"/>
        <w:textAlignment w:val="baseline"/>
        <w:rPr>
          <w:rStyle w:val="normaltextrun"/>
          <w:rFonts w:ascii="Cambria" w:hAnsi="Cambria" w:cs="Segoe UI"/>
        </w:rPr>
      </w:pPr>
      <w:r w:rsidRPr="00D3168B">
        <w:rPr>
          <w:rStyle w:val="normaltextrun"/>
          <w:rFonts w:ascii="Cambria" w:hAnsi="Cambria" w:cs="Segoe UI"/>
        </w:rPr>
        <w:t>Hvis konflikt opstår, snakker vi om det i fællesskab i gruppen, og vejlederen kontaktes kun</w:t>
      </w:r>
      <w:r w:rsidR="4BF5D815" w:rsidRPr="00D3168B">
        <w:rPr>
          <w:rStyle w:val="normaltextrun"/>
          <w:rFonts w:ascii="Cambria" w:hAnsi="Cambria" w:cs="Segoe UI"/>
        </w:rPr>
        <w:t>,</w:t>
      </w:r>
      <w:r w:rsidRPr="00D3168B">
        <w:rPr>
          <w:rStyle w:val="normaltextrun"/>
          <w:rFonts w:ascii="Cambria" w:hAnsi="Cambria" w:cs="Segoe UI"/>
        </w:rPr>
        <w:t xml:space="preserve"> hvis der er bred enighed om dette eller hvis en konflikt er uløst i en længerevarende periode</w:t>
      </w:r>
      <w:r w:rsidR="60651F92" w:rsidRPr="00D3168B">
        <w:rPr>
          <w:rStyle w:val="normaltextrun"/>
          <w:rFonts w:ascii="Cambria" w:hAnsi="Cambria" w:cs="Segoe UI"/>
        </w:rPr>
        <w:t xml:space="preserve"> og ikke virker til at kunne løses</w:t>
      </w:r>
      <w:r w:rsidR="313563AC" w:rsidRPr="00D3168B">
        <w:rPr>
          <w:rStyle w:val="normaltextrun"/>
          <w:rFonts w:ascii="Cambria" w:hAnsi="Cambria" w:cs="Segoe UI"/>
        </w:rPr>
        <w:t xml:space="preserve"> internt</w:t>
      </w:r>
      <w:r w:rsidR="60651F92" w:rsidRPr="00D3168B">
        <w:rPr>
          <w:rStyle w:val="normaltextrun"/>
          <w:rFonts w:ascii="Cambria" w:hAnsi="Cambria" w:cs="Segoe UI"/>
        </w:rPr>
        <w:t>.</w:t>
      </w:r>
    </w:p>
    <w:p w14:paraId="6FA05F2C" w14:textId="3D6CFA93" w:rsidR="79275486" w:rsidRDefault="79275486" w:rsidP="79275486">
      <w:pPr>
        <w:rPr>
          <w:rFonts w:ascii="Cambria" w:eastAsia="Cambria" w:hAnsi="Cambria" w:cs="Cambria"/>
          <w:color w:val="000000" w:themeColor="text1"/>
          <w:sz w:val="24"/>
          <w:szCs w:val="24"/>
        </w:rPr>
      </w:pPr>
    </w:p>
    <w:p w14:paraId="3C454EB8" w14:textId="7BFBBA51" w:rsidR="79275486" w:rsidRDefault="79275486" w:rsidP="79275486">
      <w:pPr>
        <w:rPr>
          <w:rFonts w:ascii="Cambria" w:eastAsia="Cambria" w:hAnsi="Cambria" w:cs="Cambria"/>
          <w:color w:val="000000" w:themeColor="text1"/>
          <w:sz w:val="24"/>
          <w:szCs w:val="24"/>
        </w:rPr>
      </w:pPr>
    </w:p>
    <w:p w14:paraId="36924EA0" w14:textId="276327B9" w:rsidR="00BC2283" w:rsidRPr="0095290A" w:rsidRDefault="76473057" w:rsidP="0095290A">
      <w:pPr>
        <w:pStyle w:val="Overskrift1"/>
        <w:numPr>
          <w:ilvl w:val="0"/>
          <w:numId w:val="4"/>
        </w:numPr>
      </w:pPr>
      <w:bookmarkStart w:id="26" w:name="_Toc82334232"/>
      <w:r w:rsidRPr="00D3168B">
        <w:t>Kontaktperson:</w:t>
      </w:r>
      <w:bookmarkEnd w:id="26"/>
      <w:r w:rsidRPr="00D3168B">
        <w:t xml:space="preserve"> </w:t>
      </w:r>
    </w:p>
    <w:p w14:paraId="50F005A3" w14:textId="598B7B85" w:rsidR="0095290A" w:rsidRDefault="0095290A" w:rsidP="0095290A">
      <w:pPr>
        <w:pStyle w:val="Listeafsnit"/>
      </w:pPr>
      <w:r>
        <w:rPr>
          <w:rFonts w:ascii="Cambria" w:eastAsia="Cambria" w:hAnsi="Cambria" w:cs="Cambria"/>
          <w:color w:val="000000" w:themeColor="text1"/>
          <w:sz w:val="24"/>
          <w:szCs w:val="24"/>
        </w:rPr>
        <w:t xml:space="preserve">Aftalens kontaktperson er </w:t>
      </w:r>
      <w:r w:rsidR="00B54CF7">
        <w:rPr>
          <w:rFonts w:ascii="Cambria" w:eastAsia="Cambria" w:hAnsi="Cambria" w:cs="Cambria"/>
          <w:color w:val="000000" w:themeColor="text1"/>
          <w:sz w:val="24"/>
          <w:szCs w:val="24"/>
        </w:rPr>
        <w:t>Jung Min Kim</w:t>
      </w:r>
    </w:p>
    <w:p w14:paraId="48D5E647" w14:textId="77777777" w:rsidR="0095290A" w:rsidRPr="00D3168B" w:rsidRDefault="0095290A" w:rsidP="00BC2283">
      <w:pPr>
        <w:pStyle w:val="Listeafsnit"/>
        <w:rPr>
          <w:rFonts w:ascii="Cambria" w:hAnsi="Cambria"/>
        </w:rPr>
      </w:pPr>
    </w:p>
    <w:p w14:paraId="40B12D76" w14:textId="77777777" w:rsidR="00027F52" w:rsidRPr="00D3168B" w:rsidRDefault="00027F52" w:rsidP="008464B6">
      <w:pPr>
        <w:pStyle w:val="Listeafsnit"/>
        <w:rPr>
          <w:rFonts w:ascii="Cambria" w:hAnsi="Cambria"/>
        </w:rPr>
      </w:pPr>
    </w:p>
    <w:sectPr w:rsidR="00027F52" w:rsidRPr="00D3168B">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49DB9" w14:textId="77777777" w:rsidR="00025AF0" w:rsidRDefault="00025AF0" w:rsidP="00C61AA1">
      <w:pPr>
        <w:spacing w:after="0" w:line="240" w:lineRule="auto"/>
      </w:pPr>
      <w:r>
        <w:separator/>
      </w:r>
    </w:p>
  </w:endnote>
  <w:endnote w:type="continuationSeparator" w:id="0">
    <w:p w14:paraId="3D0F29F5" w14:textId="77777777" w:rsidR="00025AF0" w:rsidRDefault="00025AF0" w:rsidP="00C61AA1">
      <w:pPr>
        <w:spacing w:after="0" w:line="240" w:lineRule="auto"/>
      </w:pPr>
      <w:r>
        <w:continuationSeparator/>
      </w:r>
    </w:p>
  </w:endnote>
  <w:endnote w:type="continuationNotice" w:id="1">
    <w:p w14:paraId="12BA5A20" w14:textId="77777777" w:rsidR="00025AF0" w:rsidRDefault="00025A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0154E26" w14:paraId="4BCC1D9E" w14:textId="77777777" w:rsidTr="40154E26">
      <w:tc>
        <w:tcPr>
          <w:tcW w:w="3005" w:type="dxa"/>
        </w:tcPr>
        <w:p w14:paraId="24D67665" w14:textId="033C58D9" w:rsidR="40154E26" w:rsidRDefault="40154E26" w:rsidP="40154E26">
          <w:pPr>
            <w:pStyle w:val="Sidehoved"/>
            <w:ind w:left="-115"/>
          </w:pPr>
        </w:p>
      </w:tc>
      <w:tc>
        <w:tcPr>
          <w:tcW w:w="3005" w:type="dxa"/>
        </w:tcPr>
        <w:p w14:paraId="46D06AD9" w14:textId="717E5A3D" w:rsidR="40154E26" w:rsidRDefault="40154E26" w:rsidP="40154E26">
          <w:pPr>
            <w:pStyle w:val="Sidehoved"/>
            <w:jc w:val="center"/>
          </w:pPr>
        </w:p>
      </w:tc>
      <w:tc>
        <w:tcPr>
          <w:tcW w:w="3005" w:type="dxa"/>
        </w:tcPr>
        <w:p w14:paraId="2537F055" w14:textId="59539C42" w:rsidR="40154E26" w:rsidRDefault="40154E26" w:rsidP="40154E26">
          <w:pPr>
            <w:pStyle w:val="Sidehoved"/>
            <w:ind w:right="-115"/>
            <w:jc w:val="right"/>
          </w:pPr>
          <w:r>
            <w:fldChar w:fldCharType="begin"/>
          </w:r>
          <w:r>
            <w:instrText>PAGE</w:instrText>
          </w:r>
          <w:r>
            <w:fldChar w:fldCharType="separate"/>
          </w:r>
          <w:r w:rsidR="002B2721">
            <w:rPr>
              <w:noProof/>
            </w:rPr>
            <w:t>1</w:t>
          </w:r>
          <w:r>
            <w:fldChar w:fldCharType="end"/>
          </w:r>
        </w:p>
      </w:tc>
    </w:tr>
  </w:tbl>
  <w:p w14:paraId="7EC802E6" w14:textId="2A0BB3B5" w:rsidR="40154E26" w:rsidRDefault="40154E26" w:rsidP="40154E26">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71B98" w14:textId="77777777" w:rsidR="00025AF0" w:rsidRDefault="00025AF0" w:rsidP="00C61AA1">
      <w:pPr>
        <w:spacing w:after="0" w:line="240" w:lineRule="auto"/>
      </w:pPr>
      <w:r>
        <w:separator/>
      </w:r>
    </w:p>
  </w:footnote>
  <w:footnote w:type="continuationSeparator" w:id="0">
    <w:p w14:paraId="5FCCD2A7" w14:textId="77777777" w:rsidR="00025AF0" w:rsidRDefault="00025AF0" w:rsidP="00C61AA1">
      <w:pPr>
        <w:spacing w:after="0" w:line="240" w:lineRule="auto"/>
      </w:pPr>
      <w:r>
        <w:continuationSeparator/>
      </w:r>
    </w:p>
  </w:footnote>
  <w:footnote w:type="continuationNotice" w:id="1">
    <w:p w14:paraId="34BE263C" w14:textId="77777777" w:rsidR="00025AF0" w:rsidRDefault="00025A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AE9A8" w14:textId="029414EF" w:rsidR="00C61AA1" w:rsidRDefault="7BD260D6">
    <w:pPr>
      <w:pStyle w:val="Sidehoved"/>
    </w:pPr>
    <w:r>
      <w:rPr>
        <w:noProof/>
      </w:rPr>
      <w:drawing>
        <wp:inline distT="0" distB="0" distL="0" distR="0" wp14:anchorId="05F3B74C" wp14:editId="6B4DAA35">
          <wp:extent cx="2654300" cy="49974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654300" cy="499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9FE"/>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CC460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513366"/>
    <w:multiLevelType w:val="hybridMultilevel"/>
    <w:tmpl w:val="34A8A092"/>
    <w:lvl w:ilvl="0" w:tplc="9A5E8FAA">
      <w:start w:val="1"/>
      <w:numFmt w:val="bullet"/>
      <w:lvlText w:val=""/>
      <w:lvlJc w:val="left"/>
      <w:pPr>
        <w:ind w:left="720" w:hanging="360"/>
      </w:pPr>
      <w:rPr>
        <w:rFonts w:ascii="Symbol" w:hAnsi="Symbol" w:hint="default"/>
      </w:rPr>
    </w:lvl>
    <w:lvl w:ilvl="1" w:tplc="E90AAC32">
      <w:start w:val="1"/>
      <w:numFmt w:val="bullet"/>
      <w:lvlText w:val="o"/>
      <w:lvlJc w:val="left"/>
      <w:pPr>
        <w:ind w:left="1440" w:hanging="360"/>
      </w:pPr>
      <w:rPr>
        <w:rFonts w:ascii="Courier New" w:hAnsi="Courier New" w:hint="default"/>
      </w:rPr>
    </w:lvl>
    <w:lvl w:ilvl="2" w:tplc="766819A4">
      <w:start w:val="1"/>
      <w:numFmt w:val="bullet"/>
      <w:lvlText w:val=""/>
      <w:lvlJc w:val="left"/>
      <w:pPr>
        <w:ind w:left="2160" w:hanging="360"/>
      </w:pPr>
      <w:rPr>
        <w:rFonts w:ascii="Wingdings" w:hAnsi="Wingdings" w:hint="default"/>
      </w:rPr>
    </w:lvl>
    <w:lvl w:ilvl="3" w:tplc="0DB2B418">
      <w:start w:val="1"/>
      <w:numFmt w:val="bullet"/>
      <w:lvlText w:val=""/>
      <w:lvlJc w:val="left"/>
      <w:pPr>
        <w:ind w:left="2880" w:hanging="360"/>
      </w:pPr>
      <w:rPr>
        <w:rFonts w:ascii="Symbol" w:hAnsi="Symbol" w:hint="default"/>
      </w:rPr>
    </w:lvl>
    <w:lvl w:ilvl="4" w:tplc="94AE8338">
      <w:start w:val="1"/>
      <w:numFmt w:val="bullet"/>
      <w:lvlText w:val="o"/>
      <w:lvlJc w:val="left"/>
      <w:pPr>
        <w:ind w:left="3600" w:hanging="360"/>
      </w:pPr>
      <w:rPr>
        <w:rFonts w:ascii="Courier New" w:hAnsi="Courier New" w:hint="default"/>
      </w:rPr>
    </w:lvl>
    <w:lvl w:ilvl="5" w:tplc="892489E4">
      <w:start w:val="1"/>
      <w:numFmt w:val="bullet"/>
      <w:lvlText w:val=""/>
      <w:lvlJc w:val="left"/>
      <w:pPr>
        <w:ind w:left="4320" w:hanging="360"/>
      </w:pPr>
      <w:rPr>
        <w:rFonts w:ascii="Wingdings" w:hAnsi="Wingdings" w:hint="default"/>
      </w:rPr>
    </w:lvl>
    <w:lvl w:ilvl="6" w:tplc="7C64879A">
      <w:start w:val="1"/>
      <w:numFmt w:val="bullet"/>
      <w:lvlText w:val=""/>
      <w:lvlJc w:val="left"/>
      <w:pPr>
        <w:ind w:left="5040" w:hanging="360"/>
      </w:pPr>
      <w:rPr>
        <w:rFonts w:ascii="Symbol" w:hAnsi="Symbol" w:hint="default"/>
      </w:rPr>
    </w:lvl>
    <w:lvl w:ilvl="7" w:tplc="984AFC1E">
      <w:start w:val="1"/>
      <w:numFmt w:val="bullet"/>
      <w:lvlText w:val="o"/>
      <w:lvlJc w:val="left"/>
      <w:pPr>
        <w:ind w:left="5760" w:hanging="360"/>
      </w:pPr>
      <w:rPr>
        <w:rFonts w:ascii="Courier New" w:hAnsi="Courier New" w:hint="default"/>
      </w:rPr>
    </w:lvl>
    <w:lvl w:ilvl="8" w:tplc="B73AB886">
      <w:start w:val="1"/>
      <w:numFmt w:val="bullet"/>
      <w:lvlText w:val=""/>
      <w:lvlJc w:val="left"/>
      <w:pPr>
        <w:ind w:left="6480" w:hanging="360"/>
      </w:pPr>
      <w:rPr>
        <w:rFonts w:ascii="Wingdings" w:hAnsi="Wingdings" w:hint="default"/>
      </w:rPr>
    </w:lvl>
  </w:abstractNum>
  <w:abstractNum w:abstractNumId="3" w15:restartNumberingAfterBreak="0">
    <w:nsid w:val="2A5C51A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A451DF9"/>
    <w:multiLevelType w:val="multilevel"/>
    <w:tmpl w:val="8336511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A963926"/>
    <w:multiLevelType w:val="hybridMultilevel"/>
    <w:tmpl w:val="C4CA2914"/>
    <w:lvl w:ilvl="0" w:tplc="0406000F">
      <w:start w:val="10"/>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4616712E"/>
    <w:multiLevelType w:val="hybridMultilevel"/>
    <w:tmpl w:val="FFFFFFFF"/>
    <w:lvl w:ilvl="0" w:tplc="8AB4C274">
      <w:start w:val="1"/>
      <w:numFmt w:val="bullet"/>
      <w:lvlText w:val=""/>
      <w:lvlJc w:val="left"/>
      <w:pPr>
        <w:ind w:left="720" w:hanging="360"/>
      </w:pPr>
      <w:rPr>
        <w:rFonts w:ascii="Symbol" w:hAnsi="Symbol" w:hint="default"/>
      </w:rPr>
    </w:lvl>
    <w:lvl w:ilvl="1" w:tplc="5B50A61A">
      <w:start w:val="1"/>
      <w:numFmt w:val="bullet"/>
      <w:lvlText w:val="o"/>
      <w:lvlJc w:val="left"/>
      <w:pPr>
        <w:ind w:left="1440" w:hanging="360"/>
      </w:pPr>
      <w:rPr>
        <w:rFonts w:ascii="Courier New" w:hAnsi="Courier New" w:hint="default"/>
      </w:rPr>
    </w:lvl>
    <w:lvl w:ilvl="2" w:tplc="C9DA6DA4">
      <w:start w:val="1"/>
      <w:numFmt w:val="bullet"/>
      <w:lvlText w:val=""/>
      <w:lvlJc w:val="left"/>
      <w:pPr>
        <w:ind w:left="2160" w:hanging="360"/>
      </w:pPr>
      <w:rPr>
        <w:rFonts w:ascii="Wingdings" w:hAnsi="Wingdings" w:hint="default"/>
      </w:rPr>
    </w:lvl>
    <w:lvl w:ilvl="3" w:tplc="B6FA43A4">
      <w:start w:val="1"/>
      <w:numFmt w:val="bullet"/>
      <w:lvlText w:val=""/>
      <w:lvlJc w:val="left"/>
      <w:pPr>
        <w:ind w:left="2880" w:hanging="360"/>
      </w:pPr>
      <w:rPr>
        <w:rFonts w:ascii="Symbol" w:hAnsi="Symbol" w:hint="default"/>
      </w:rPr>
    </w:lvl>
    <w:lvl w:ilvl="4" w:tplc="6FE873D0">
      <w:start w:val="1"/>
      <w:numFmt w:val="bullet"/>
      <w:lvlText w:val="o"/>
      <w:lvlJc w:val="left"/>
      <w:pPr>
        <w:ind w:left="3600" w:hanging="360"/>
      </w:pPr>
      <w:rPr>
        <w:rFonts w:ascii="Courier New" w:hAnsi="Courier New" w:hint="default"/>
      </w:rPr>
    </w:lvl>
    <w:lvl w:ilvl="5" w:tplc="6668044E">
      <w:start w:val="1"/>
      <w:numFmt w:val="bullet"/>
      <w:lvlText w:val=""/>
      <w:lvlJc w:val="left"/>
      <w:pPr>
        <w:ind w:left="4320" w:hanging="360"/>
      </w:pPr>
      <w:rPr>
        <w:rFonts w:ascii="Wingdings" w:hAnsi="Wingdings" w:hint="default"/>
      </w:rPr>
    </w:lvl>
    <w:lvl w:ilvl="6" w:tplc="6D0AB1AC">
      <w:start w:val="1"/>
      <w:numFmt w:val="bullet"/>
      <w:lvlText w:val=""/>
      <w:lvlJc w:val="left"/>
      <w:pPr>
        <w:ind w:left="5040" w:hanging="360"/>
      </w:pPr>
      <w:rPr>
        <w:rFonts w:ascii="Symbol" w:hAnsi="Symbol" w:hint="default"/>
      </w:rPr>
    </w:lvl>
    <w:lvl w:ilvl="7" w:tplc="C97E5BD6">
      <w:start w:val="1"/>
      <w:numFmt w:val="bullet"/>
      <w:lvlText w:val="o"/>
      <w:lvlJc w:val="left"/>
      <w:pPr>
        <w:ind w:left="5760" w:hanging="360"/>
      </w:pPr>
      <w:rPr>
        <w:rFonts w:ascii="Courier New" w:hAnsi="Courier New" w:hint="default"/>
      </w:rPr>
    </w:lvl>
    <w:lvl w:ilvl="8" w:tplc="7974D348">
      <w:start w:val="1"/>
      <w:numFmt w:val="bullet"/>
      <w:lvlText w:val=""/>
      <w:lvlJc w:val="left"/>
      <w:pPr>
        <w:ind w:left="6480" w:hanging="360"/>
      </w:pPr>
      <w:rPr>
        <w:rFonts w:ascii="Wingdings" w:hAnsi="Wingdings" w:hint="default"/>
      </w:rPr>
    </w:lvl>
  </w:abstractNum>
  <w:abstractNum w:abstractNumId="7" w15:restartNumberingAfterBreak="0">
    <w:nsid w:val="511D0221"/>
    <w:multiLevelType w:val="hybridMultilevel"/>
    <w:tmpl w:val="E2F6A11A"/>
    <w:lvl w:ilvl="0" w:tplc="0406000F">
      <w:start w:val="10"/>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1E340DD"/>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277C8C"/>
    <w:multiLevelType w:val="multilevel"/>
    <w:tmpl w:val="83365116"/>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D732E26"/>
    <w:multiLevelType w:val="multilevel"/>
    <w:tmpl w:val="92A2F066"/>
    <w:lvl w:ilvl="0">
      <w:start w:val="1"/>
      <w:numFmt w:val="decimal"/>
      <w:lvlText w:val="%1."/>
      <w:lvlJc w:val="left"/>
      <w:pPr>
        <w:ind w:left="360" w:hanging="360"/>
      </w:pPr>
      <w:rPr>
        <w:rFonts w:hint="default"/>
      </w:rPr>
    </w:lvl>
    <w:lvl w:ilvl="1">
      <w:start w:val="1"/>
      <w:numFmt w:val="decimal"/>
      <w:lvlText w:val="%1.%2."/>
      <w:lvlJc w:val="left"/>
      <w:pPr>
        <w:ind w:left="792" w:hanging="432"/>
      </w:pPr>
      <w:rPr>
        <w:b/>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6347EBC"/>
    <w:multiLevelType w:val="multilevel"/>
    <w:tmpl w:val="327062A0"/>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A59739D"/>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D4E5DFA"/>
    <w:multiLevelType w:val="multilevel"/>
    <w:tmpl w:val="0406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9C0892"/>
    <w:multiLevelType w:val="hybridMultilevel"/>
    <w:tmpl w:val="FFFFFFFF"/>
    <w:lvl w:ilvl="0" w:tplc="189EE294">
      <w:start w:val="1"/>
      <w:numFmt w:val="bullet"/>
      <w:lvlText w:val="-"/>
      <w:lvlJc w:val="left"/>
      <w:pPr>
        <w:ind w:left="720" w:hanging="360"/>
      </w:pPr>
      <w:rPr>
        <w:rFonts w:ascii="Times New Roman" w:hAnsi="Times New Roman" w:hint="default"/>
      </w:rPr>
    </w:lvl>
    <w:lvl w:ilvl="1" w:tplc="D752F0D0">
      <w:start w:val="1"/>
      <w:numFmt w:val="bullet"/>
      <w:lvlText w:val="o"/>
      <w:lvlJc w:val="left"/>
      <w:pPr>
        <w:ind w:left="1440" w:hanging="360"/>
      </w:pPr>
      <w:rPr>
        <w:rFonts w:ascii="Courier New" w:hAnsi="Courier New" w:hint="default"/>
      </w:rPr>
    </w:lvl>
    <w:lvl w:ilvl="2" w:tplc="1A848628">
      <w:start w:val="1"/>
      <w:numFmt w:val="bullet"/>
      <w:lvlText w:val=""/>
      <w:lvlJc w:val="left"/>
      <w:pPr>
        <w:ind w:left="2160" w:hanging="360"/>
      </w:pPr>
      <w:rPr>
        <w:rFonts w:ascii="Wingdings" w:hAnsi="Wingdings" w:hint="default"/>
      </w:rPr>
    </w:lvl>
    <w:lvl w:ilvl="3" w:tplc="111E2CE6">
      <w:start w:val="1"/>
      <w:numFmt w:val="bullet"/>
      <w:lvlText w:val=""/>
      <w:lvlJc w:val="left"/>
      <w:pPr>
        <w:ind w:left="2880" w:hanging="360"/>
      </w:pPr>
      <w:rPr>
        <w:rFonts w:ascii="Symbol" w:hAnsi="Symbol" w:hint="default"/>
      </w:rPr>
    </w:lvl>
    <w:lvl w:ilvl="4" w:tplc="0068F5A0">
      <w:start w:val="1"/>
      <w:numFmt w:val="bullet"/>
      <w:lvlText w:val="o"/>
      <w:lvlJc w:val="left"/>
      <w:pPr>
        <w:ind w:left="3600" w:hanging="360"/>
      </w:pPr>
      <w:rPr>
        <w:rFonts w:ascii="Courier New" w:hAnsi="Courier New" w:hint="default"/>
      </w:rPr>
    </w:lvl>
    <w:lvl w:ilvl="5" w:tplc="BEE60E66">
      <w:start w:val="1"/>
      <w:numFmt w:val="bullet"/>
      <w:lvlText w:val=""/>
      <w:lvlJc w:val="left"/>
      <w:pPr>
        <w:ind w:left="4320" w:hanging="360"/>
      </w:pPr>
      <w:rPr>
        <w:rFonts w:ascii="Wingdings" w:hAnsi="Wingdings" w:hint="default"/>
      </w:rPr>
    </w:lvl>
    <w:lvl w:ilvl="6" w:tplc="D2CEC1EC">
      <w:start w:val="1"/>
      <w:numFmt w:val="bullet"/>
      <w:lvlText w:val=""/>
      <w:lvlJc w:val="left"/>
      <w:pPr>
        <w:ind w:left="5040" w:hanging="360"/>
      </w:pPr>
      <w:rPr>
        <w:rFonts w:ascii="Symbol" w:hAnsi="Symbol" w:hint="default"/>
      </w:rPr>
    </w:lvl>
    <w:lvl w:ilvl="7" w:tplc="31E0C274">
      <w:start w:val="1"/>
      <w:numFmt w:val="bullet"/>
      <w:lvlText w:val="o"/>
      <w:lvlJc w:val="left"/>
      <w:pPr>
        <w:ind w:left="5760" w:hanging="360"/>
      </w:pPr>
      <w:rPr>
        <w:rFonts w:ascii="Courier New" w:hAnsi="Courier New" w:hint="default"/>
      </w:rPr>
    </w:lvl>
    <w:lvl w:ilvl="8" w:tplc="6D723744">
      <w:start w:val="1"/>
      <w:numFmt w:val="bullet"/>
      <w:lvlText w:val=""/>
      <w:lvlJc w:val="left"/>
      <w:pPr>
        <w:ind w:left="6480" w:hanging="360"/>
      </w:pPr>
      <w:rPr>
        <w:rFonts w:ascii="Wingdings" w:hAnsi="Wingdings" w:hint="default"/>
      </w:rPr>
    </w:lvl>
  </w:abstractNum>
  <w:num w:numId="1" w16cid:durableId="1210263746">
    <w:abstractNumId w:val="2"/>
  </w:num>
  <w:num w:numId="2" w16cid:durableId="1405763892">
    <w:abstractNumId w:val="6"/>
  </w:num>
  <w:num w:numId="3" w16cid:durableId="2045711421">
    <w:abstractNumId w:val="14"/>
  </w:num>
  <w:num w:numId="4" w16cid:durableId="689986199">
    <w:abstractNumId w:val="4"/>
  </w:num>
  <w:num w:numId="5" w16cid:durableId="1751462525">
    <w:abstractNumId w:val="5"/>
  </w:num>
  <w:num w:numId="6" w16cid:durableId="1445883157">
    <w:abstractNumId w:val="7"/>
  </w:num>
  <w:num w:numId="7" w16cid:durableId="522404925">
    <w:abstractNumId w:val="3"/>
  </w:num>
  <w:num w:numId="8" w16cid:durableId="505247651">
    <w:abstractNumId w:val="12"/>
  </w:num>
  <w:num w:numId="9" w16cid:durableId="1806434979">
    <w:abstractNumId w:val="11"/>
  </w:num>
  <w:num w:numId="10" w16cid:durableId="672798189">
    <w:abstractNumId w:val="10"/>
  </w:num>
  <w:num w:numId="11" w16cid:durableId="70548728">
    <w:abstractNumId w:val="1"/>
  </w:num>
  <w:num w:numId="12" w16cid:durableId="822820916">
    <w:abstractNumId w:val="8"/>
  </w:num>
  <w:num w:numId="13" w16cid:durableId="1767262270">
    <w:abstractNumId w:val="9"/>
  </w:num>
  <w:num w:numId="14" w16cid:durableId="11492469">
    <w:abstractNumId w:val="13"/>
  </w:num>
  <w:num w:numId="15" w16cid:durableId="335958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LIwszSwBHGMlXSUglOLizPz80AKDGsBR0cZViwAAAA="/>
  </w:docVars>
  <w:rsids>
    <w:rsidRoot w:val="4BAE2743"/>
    <w:rsid w:val="000046C8"/>
    <w:rsid w:val="000057A0"/>
    <w:rsid w:val="000064B2"/>
    <w:rsid w:val="00006B17"/>
    <w:rsid w:val="0001087C"/>
    <w:rsid w:val="00010A8E"/>
    <w:rsid w:val="000246E0"/>
    <w:rsid w:val="00025AF0"/>
    <w:rsid w:val="00026029"/>
    <w:rsid w:val="00027AF8"/>
    <w:rsid w:val="00027F52"/>
    <w:rsid w:val="0003026B"/>
    <w:rsid w:val="00030966"/>
    <w:rsid w:val="000314EA"/>
    <w:rsid w:val="00036281"/>
    <w:rsid w:val="00040F44"/>
    <w:rsid w:val="00041FC4"/>
    <w:rsid w:val="00043420"/>
    <w:rsid w:val="00046E62"/>
    <w:rsid w:val="00047C80"/>
    <w:rsid w:val="0005250B"/>
    <w:rsid w:val="000541EB"/>
    <w:rsid w:val="0005511B"/>
    <w:rsid w:val="00060243"/>
    <w:rsid w:val="00063A03"/>
    <w:rsid w:val="000645E7"/>
    <w:rsid w:val="0006738A"/>
    <w:rsid w:val="000723AB"/>
    <w:rsid w:val="00072B78"/>
    <w:rsid w:val="0007483D"/>
    <w:rsid w:val="000750A5"/>
    <w:rsid w:val="000801B9"/>
    <w:rsid w:val="00081777"/>
    <w:rsid w:val="00082191"/>
    <w:rsid w:val="00084A35"/>
    <w:rsid w:val="00087457"/>
    <w:rsid w:val="00090437"/>
    <w:rsid w:val="00091B44"/>
    <w:rsid w:val="00095B78"/>
    <w:rsid w:val="0009665F"/>
    <w:rsid w:val="00096FD7"/>
    <w:rsid w:val="00097CBE"/>
    <w:rsid w:val="000A6A07"/>
    <w:rsid w:val="000B2D3B"/>
    <w:rsid w:val="000B4025"/>
    <w:rsid w:val="000B5240"/>
    <w:rsid w:val="000C25F0"/>
    <w:rsid w:val="000C2E61"/>
    <w:rsid w:val="000C497D"/>
    <w:rsid w:val="000C5906"/>
    <w:rsid w:val="000C64CD"/>
    <w:rsid w:val="000C6969"/>
    <w:rsid w:val="000D72BA"/>
    <w:rsid w:val="000D7920"/>
    <w:rsid w:val="000D7D39"/>
    <w:rsid w:val="000E27CA"/>
    <w:rsid w:val="000E4777"/>
    <w:rsid w:val="000E5613"/>
    <w:rsid w:val="000E5971"/>
    <w:rsid w:val="000E6495"/>
    <w:rsid w:val="000F3257"/>
    <w:rsid w:val="000F5A42"/>
    <w:rsid w:val="000F6D31"/>
    <w:rsid w:val="000F7F18"/>
    <w:rsid w:val="00100FDE"/>
    <w:rsid w:val="00103ACA"/>
    <w:rsid w:val="00106013"/>
    <w:rsid w:val="0010777D"/>
    <w:rsid w:val="00107EFC"/>
    <w:rsid w:val="00110820"/>
    <w:rsid w:val="001125F5"/>
    <w:rsid w:val="0011386F"/>
    <w:rsid w:val="00115FC0"/>
    <w:rsid w:val="00117454"/>
    <w:rsid w:val="00121DE8"/>
    <w:rsid w:val="001225DC"/>
    <w:rsid w:val="00122C86"/>
    <w:rsid w:val="00123D47"/>
    <w:rsid w:val="00126D05"/>
    <w:rsid w:val="001347DF"/>
    <w:rsid w:val="00135D55"/>
    <w:rsid w:val="00145FDE"/>
    <w:rsid w:val="0014766E"/>
    <w:rsid w:val="001476B0"/>
    <w:rsid w:val="00156419"/>
    <w:rsid w:val="001654E8"/>
    <w:rsid w:val="001744A2"/>
    <w:rsid w:val="00181451"/>
    <w:rsid w:val="00184513"/>
    <w:rsid w:val="00190322"/>
    <w:rsid w:val="00191224"/>
    <w:rsid w:val="0019171E"/>
    <w:rsid w:val="0019245F"/>
    <w:rsid w:val="001925E2"/>
    <w:rsid w:val="001932CE"/>
    <w:rsid w:val="00195C2B"/>
    <w:rsid w:val="00195E30"/>
    <w:rsid w:val="001A2635"/>
    <w:rsid w:val="001A4B9C"/>
    <w:rsid w:val="001A5358"/>
    <w:rsid w:val="001A6694"/>
    <w:rsid w:val="001A77AC"/>
    <w:rsid w:val="001A7DD9"/>
    <w:rsid w:val="001B0C66"/>
    <w:rsid w:val="001B1EC1"/>
    <w:rsid w:val="001B3319"/>
    <w:rsid w:val="001B39A6"/>
    <w:rsid w:val="001B723F"/>
    <w:rsid w:val="001C31D1"/>
    <w:rsid w:val="001C6EA9"/>
    <w:rsid w:val="001C7116"/>
    <w:rsid w:val="001C7F11"/>
    <w:rsid w:val="001E016C"/>
    <w:rsid w:val="001E57ED"/>
    <w:rsid w:val="001F36B3"/>
    <w:rsid w:val="0020323C"/>
    <w:rsid w:val="00203550"/>
    <w:rsid w:val="00203DA2"/>
    <w:rsid w:val="00205E96"/>
    <w:rsid w:val="00212500"/>
    <w:rsid w:val="002129B1"/>
    <w:rsid w:val="00215028"/>
    <w:rsid w:val="002157CD"/>
    <w:rsid w:val="002159C4"/>
    <w:rsid w:val="00220499"/>
    <w:rsid w:val="00222075"/>
    <w:rsid w:val="00222645"/>
    <w:rsid w:val="002226CB"/>
    <w:rsid w:val="002229F8"/>
    <w:rsid w:val="00222C60"/>
    <w:rsid w:val="00230386"/>
    <w:rsid w:val="00230E39"/>
    <w:rsid w:val="00231934"/>
    <w:rsid w:val="002330F7"/>
    <w:rsid w:val="00234619"/>
    <w:rsid w:val="002361D7"/>
    <w:rsid w:val="002361FB"/>
    <w:rsid w:val="00237AE5"/>
    <w:rsid w:val="00237DEA"/>
    <w:rsid w:val="002407D2"/>
    <w:rsid w:val="002416B3"/>
    <w:rsid w:val="00241F56"/>
    <w:rsid w:val="00245FCE"/>
    <w:rsid w:val="00246D98"/>
    <w:rsid w:val="002517BA"/>
    <w:rsid w:val="002526FC"/>
    <w:rsid w:val="00254E9B"/>
    <w:rsid w:val="00254EDB"/>
    <w:rsid w:val="00261638"/>
    <w:rsid w:val="002624B5"/>
    <w:rsid w:val="00265356"/>
    <w:rsid w:val="0027009E"/>
    <w:rsid w:val="002705B8"/>
    <w:rsid w:val="00271107"/>
    <w:rsid w:val="00274F5C"/>
    <w:rsid w:val="00277CF9"/>
    <w:rsid w:val="00280697"/>
    <w:rsid w:val="00285BF5"/>
    <w:rsid w:val="0028729C"/>
    <w:rsid w:val="00287793"/>
    <w:rsid w:val="00291AEF"/>
    <w:rsid w:val="002973FB"/>
    <w:rsid w:val="00297C00"/>
    <w:rsid w:val="002A2D36"/>
    <w:rsid w:val="002A3D7F"/>
    <w:rsid w:val="002A52AB"/>
    <w:rsid w:val="002A7F4E"/>
    <w:rsid w:val="002B1CBF"/>
    <w:rsid w:val="002B2721"/>
    <w:rsid w:val="002B4ECC"/>
    <w:rsid w:val="002C353A"/>
    <w:rsid w:val="002C4ED9"/>
    <w:rsid w:val="002C55AA"/>
    <w:rsid w:val="002D4407"/>
    <w:rsid w:val="002D6A84"/>
    <w:rsid w:val="002D7395"/>
    <w:rsid w:val="002D7FB7"/>
    <w:rsid w:val="002E0AAA"/>
    <w:rsid w:val="002E153A"/>
    <w:rsid w:val="002E431E"/>
    <w:rsid w:val="002E74EB"/>
    <w:rsid w:val="002F2B84"/>
    <w:rsid w:val="002F300E"/>
    <w:rsid w:val="002F42B5"/>
    <w:rsid w:val="002F4D15"/>
    <w:rsid w:val="002F5774"/>
    <w:rsid w:val="002F6E8B"/>
    <w:rsid w:val="002F7E21"/>
    <w:rsid w:val="003022B7"/>
    <w:rsid w:val="003062F0"/>
    <w:rsid w:val="0031077D"/>
    <w:rsid w:val="00310DAB"/>
    <w:rsid w:val="00311714"/>
    <w:rsid w:val="00313BB8"/>
    <w:rsid w:val="003157C5"/>
    <w:rsid w:val="00315811"/>
    <w:rsid w:val="003210A3"/>
    <w:rsid w:val="00336F33"/>
    <w:rsid w:val="00337610"/>
    <w:rsid w:val="003377BD"/>
    <w:rsid w:val="00340C1E"/>
    <w:rsid w:val="00347D4B"/>
    <w:rsid w:val="003506BD"/>
    <w:rsid w:val="00350B8A"/>
    <w:rsid w:val="00351099"/>
    <w:rsid w:val="003522B5"/>
    <w:rsid w:val="00354C85"/>
    <w:rsid w:val="0035502F"/>
    <w:rsid w:val="00356C54"/>
    <w:rsid w:val="00361E76"/>
    <w:rsid w:val="00364909"/>
    <w:rsid w:val="00365D50"/>
    <w:rsid w:val="00366637"/>
    <w:rsid w:val="003667C5"/>
    <w:rsid w:val="003668A5"/>
    <w:rsid w:val="00373173"/>
    <w:rsid w:val="00374827"/>
    <w:rsid w:val="00374E81"/>
    <w:rsid w:val="00374E9B"/>
    <w:rsid w:val="00375823"/>
    <w:rsid w:val="00381BAB"/>
    <w:rsid w:val="00381C92"/>
    <w:rsid w:val="00382B34"/>
    <w:rsid w:val="00382D5E"/>
    <w:rsid w:val="00383998"/>
    <w:rsid w:val="00383CD5"/>
    <w:rsid w:val="00383EA6"/>
    <w:rsid w:val="00384F1B"/>
    <w:rsid w:val="003926A7"/>
    <w:rsid w:val="003958E0"/>
    <w:rsid w:val="00396143"/>
    <w:rsid w:val="00396916"/>
    <w:rsid w:val="00396D2E"/>
    <w:rsid w:val="003A0255"/>
    <w:rsid w:val="003A046D"/>
    <w:rsid w:val="003A1091"/>
    <w:rsid w:val="003A11F4"/>
    <w:rsid w:val="003A1564"/>
    <w:rsid w:val="003A5997"/>
    <w:rsid w:val="003A74F7"/>
    <w:rsid w:val="003B05B2"/>
    <w:rsid w:val="003B1D85"/>
    <w:rsid w:val="003B3590"/>
    <w:rsid w:val="003B7633"/>
    <w:rsid w:val="003B7850"/>
    <w:rsid w:val="003C2098"/>
    <w:rsid w:val="003C21CE"/>
    <w:rsid w:val="003C53FC"/>
    <w:rsid w:val="003C6F01"/>
    <w:rsid w:val="003D2C41"/>
    <w:rsid w:val="003D4EB8"/>
    <w:rsid w:val="003D4F21"/>
    <w:rsid w:val="003D5D34"/>
    <w:rsid w:val="003E4687"/>
    <w:rsid w:val="003E477A"/>
    <w:rsid w:val="003E60CC"/>
    <w:rsid w:val="003E749E"/>
    <w:rsid w:val="003E7E43"/>
    <w:rsid w:val="003F1C86"/>
    <w:rsid w:val="003F2829"/>
    <w:rsid w:val="003F58FA"/>
    <w:rsid w:val="003F5E20"/>
    <w:rsid w:val="004006ED"/>
    <w:rsid w:val="0040174C"/>
    <w:rsid w:val="00403865"/>
    <w:rsid w:val="00404FFD"/>
    <w:rsid w:val="0040690B"/>
    <w:rsid w:val="00406AC4"/>
    <w:rsid w:val="00410944"/>
    <w:rsid w:val="00410B5D"/>
    <w:rsid w:val="00414D33"/>
    <w:rsid w:val="0041693E"/>
    <w:rsid w:val="00420494"/>
    <w:rsid w:val="00426698"/>
    <w:rsid w:val="00426772"/>
    <w:rsid w:val="004279C1"/>
    <w:rsid w:val="00430D29"/>
    <w:rsid w:val="0043353E"/>
    <w:rsid w:val="00434DBB"/>
    <w:rsid w:val="00435987"/>
    <w:rsid w:val="00436A51"/>
    <w:rsid w:val="004424AC"/>
    <w:rsid w:val="00443A63"/>
    <w:rsid w:val="00446D1A"/>
    <w:rsid w:val="00446FB6"/>
    <w:rsid w:val="004501FE"/>
    <w:rsid w:val="00452B70"/>
    <w:rsid w:val="004627BE"/>
    <w:rsid w:val="004628BE"/>
    <w:rsid w:val="00463E5A"/>
    <w:rsid w:val="00463F66"/>
    <w:rsid w:val="00466657"/>
    <w:rsid w:val="00474665"/>
    <w:rsid w:val="0047520B"/>
    <w:rsid w:val="00476E66"/>
    <w:rsid w:val="00481582"/>
    <w:rsid w:val="0048251A"/>
    <w:rsid w:val="00483BEE"/>
    <w:rsid w:val="0048414A"/>
    <w:rsid w:val="00485E1E"/>
    <w:rsid w:val="00490168"/>
    <w:rsid w:val="0049082D"/>
    <w:rsid w:val="0049132D"/>
    <w:rsid w:val="00493645"/>
    <w:rsid w:val="00493B7C"/>
    <w:rsid w:val="00495E51"/>
    <w:rsid w:val="004A098E"/>
    <w:rsid w:val="004B1984"/>
    <w:rsid w:val="004B2BED"/>
    <w:rsid w:val="004B31D4"/>
    <w:rsid w:val="004B3550"/>
    <w:rsid w:val="004B4DBA"/>
    <w:rsid w:val="004B5426"/>
    <w:rsid w:val="004B550A"/>
    <w:rsid w:val="004C536A"/>
    <w:rsid w:val="004C6174"/>
    <w:rsid w:val="004D549C"/>
    <w:rsid w:val="004D5CA1"/>
    <w:rsid w:val="004D5EDC"/>
    <w:rsid w:val="004D5EE1"/>
    <w:rsid w:val="004E0B09"/>
    <w:rsid w:val="004E0F9D"/>
    <w:rsid w:val="004E471C"/>
    <w:rsid w:val="004E51A8"/>
    <w:rsid w:val="004E5816"/>
    <w:rsid w:val="004E782B"/>
    <w:rsid w:val="004F029C"/>
    <w:rsid w:val="004F0802"/>
    <w:rsid w:val="004F5B6C"/>
    <w:rsid w:val="004F678C"/>
    <w:rsid w:val="00500907"/>
    <w:rsid w:val="005048DE"/>
    <w:rsid w:val="0050590A"/>
    <w:rsid w:val="0050675C"/>
    <w:rsid w:val="00510682"/>
    <w:rsid w:val="00513EE9"/>
    <w:rsid w:val="00515855"/>
    <w:rsid w:val="00517041"/>
    <w:rsid w:val="00520007"/>
    <w:rsid w:val="00522BF2"/>
    <w:rsid w:val="00524F40"/>
    <w:rsid w:val="00526A92"/>
    <w:rsid w:val="005277FC"/>
    <w:rsid w:val="005301CE"/>
    <w:rsid w:val="005312E3"/>
    <w:rsid w:val="00532811"/>
    <w:rsid w:val="005341D2"/>
    <w:rsid w:val="005342F7"/>
    <w:rsid w:val="00535B69"/>
    <w:rsid w:val="00542178"/>
    <w:rsid w:val="00550929"/>
    <w:rsid w:val="00551315"/>
    <w:rsid w:val="0055215B"/>
    <w:rsid w:val="00552C8E"/>
    <w:rsid w:val="005538B6"/>
    <w:rsid w:val="00556EF5"/>
    <w:rsid w:val="00560C3F"/>
    <w:rsid w:val="00561CDA"/>
    <w:rsid w:val="00566109"/>
    <w:rsid w:val="005665F8"/>
    <w:rsid w:val="00566DDC"/>
    <w:rsid w:val="00571A99"/>
    <w:rsid w:val="005800F2"/>
    <w:rsid w:val="005857F6"/>
    <w:rsid w:val="00591549"/>
    <w:rsid w:val="00591D93"/>
    <w:rsid w:val="005921E5"/>
    <w:rsid w:val="005938DD"/>
    <w:rsid w:val="00594F24"/>
    <w:rsid w:val="00595057"/>
    <w:rsid w:val="0059571A"/>
    <w:rsid w:val="005A618A"/>
    <w:rsid w:val="005A7249"/>
    <w:rsid w:val="005B1135"/>
    <w:rsid w:val="005B3C3F"/>
    <w:rsid w:val="005B73AD"/>
    <w:rsid w:val="005C5186"/>
    <w:rsid w:val="005C5BAC"/>
    <w:rsid w:val="005C79F6"/>
    <w:rsid w:val="005D3EE5"/>
    <w:rsid w:val="005E0C7C"/>
    <w:rsid w:val="005E2F18"/>
    <w:rsid w:val="005E5FF4"/>
    <w:rsid w:val="005F114E"/>
    <w:rsid w:val="005F1E2C"/>
    <w:rsid w:val="005F72E8"/>
    <w:rsid w:val="006021C5"/>
    <w:rsid w:val="006033AE"/>
    <w:rsid w:val="00604CBB"/>
    <w:rsid w:val="006060A8"/>
    <w:rsid w:val="0061025C"/>
    <w:rsid w:val="00615053"/>
    <w:rsid w:val="00616048"/>
    <w:rsid w:val="0061671A"/>
    <w:rsid w:val="0062533B"/>
    <w:rsid w:val="006264DD"/>
    <w:rsid w:val="006323BD"/>
    <w:rsid w:val="006324BC"/>
    <w:rsid w:val="00635C33"/>
    <w:rsid w:val="006371AE"/>
    <w:rsid w:val="0064083E"/>
    <w:rsid w:val="00646EE3"/>
    <w:rsid w:val="006471BE"/>
    <w:rsid w:val="00647586"/>
    <w:rsid w:val="006503F6"/>
    <w:rsid w:val="00650A9E"/>
    <w:rsid w:val="00653A7A"/>
    <w:rsid w:val="006555C0"/>
    <w:rsid w:val="00655F1D"/>
    <w:rsid w:val="006561C2"/>
    <w:rsid w:val="00662DC7"/>
    <w:rsid w:val="006667A5"/>
    <w:rsid w:val="0066731A"/>
    <w:rsid w:val="00675AA1"/>
    <w:rsid w:val="00680B81"/>
    <w:rsid w:val="00683E28"/>
    <w:rsid w:val="00684C5E"/>
    <w:rsid w:val="00685EBE"/>
    <w:rsid w:val="0068790A"/>
    <w:rsid w:val="00687C08"/>
    <w:rsid w:val="00690063"/>
    <w:rsid w:val="00690EB2"/>
    <w:rsid w:val="006922F2"/>
    <w:rsid w:val="00694B58"/>
    <w:rsid w:val="00695BE1"/>
    <w:rsid w:val="00696C9B"/>
    <w:rsid w:val="00697663"/>
    <w:rsid w:val="006A1CB4"/>
    <w:rsid w:val="006A6FF6"/>
    <w:rsid w:val="006B011A"/>
    <w:rsid w:val="006B197B"/>
    <w:rsid w:val="006B5D1F"/>
    <w:rsid w:val="006B6734"/>
    <w:rsid w:val="006C23D8"/>
    <w:rsid w:val="006C29A8"/>
    <w:rsid w:val="006C3E6C"/>
    <w:rsid w:val="006C493D"/>
    <w:rsid w:val="006C7394"/>
    <w:rsid w:val="006D4175"/>
    <w:rsid w:val="006E1541"/>
    <w:rsid w:val="006E3929"/>
    <w:rsid w:val="006E49B4"/>
    <w:rsid w:val="006E5550"/>
    <w:rsid w:val="006E5EC1"/>
    <w:rsid w:val="006E5ED5"/>
    <w:rsid w:val="006F15CF"/>
    <w:rsid w:val="006F33D5"/>
    <w:rsid w:val="006F4DEC"/>
    <w:rsid w:val="00700FC9"/>
    <w:rsid w:val="00703E0A"/>
    <w:rsid w:val="007042EB"/>
    <w:rsid w:val="007044C0"/>
    <w:rsid w:val="0070488E"/>
    <w:rsid w:val="0070775E"/>
    <w:rsid w:val="007105BB"/>
    <w:rsid w:val="007127FE"/>
    <w:rsid w:val="00712CA2"/>
    <w:rsid w:val="0071734C"/>
    <w:rsid w:val="00717386"/>
    <w:rsid w:val="00720815"/>
    <w:rsid w:val="00720ED4"/>
    <w:rsid w:val="00721E4A"/>
    <w:rsid w:val="007226B2"/>
    <w:rsid w:val="0072589C"/>
    <w:rsid w:val="00726196"/>
    <w:rsid w:val="00726B3A"/>
    <w:rsid w:val="00731270"/>
    <w:rsid w:val="00731D2A"/>
    <w:rsid w:val="00732C8A"/>
    <w:rsid w:val="00732CCB"/>
    <w:rsid w:val="00735809"/>
    <w:rsid w:val="00736850"/>
    <w:rsid w:val="00737A2A"/>
    <w:rsid w:val="007410D6"/>
    <w:rsid w:val="00751183"/>
    <w:rsid w:val="00752A2C"/>
    <w:rsid w:val="00753715"/>
    <w:rsid w:val="00756FFE"/>
    <w:rsid w:val="00760B26"/>
    <w:rsid w:val="007706FB"/>
    <w:rsid w:val="00771E9B"/>
    <w:rsid w:val="0077257F"/>
    <w:rsid w:val="0077366D"/>
    <w:rsid w:val="007744DB"/>
    <w:rsid w:val="00783309"/>
    <w:rsid w:val="00786D7C"/>
    <w:rsid w:val="007873AE"/>
    <w:rsid w:val="00790395"/>
    <w:rsid w:val="0079562C"/>
    <w:rsid w:val="00795EA4"/>
    <w:rsid w:val="00797F9D"/>
    <w:rsid w:val="007A3C11"/>
    <w:rsid w:val="007A49DF"/>
    <w:rsid w:val="007B17D3"/>
    <w:rsid w:val="007B2306"/>
    <w:rsid w:val="007B3053"/>
    <w:rsid w:val="007B3DDC"/>
    <w:rsid w:val="007B6A84"/>
    <w:rsid w:val="007C102A"/>
    <w:rsid w:val="007C1079"/>
    <w:rsid w:val="007C3CAD"/>
    <w:rsid w:val="007C45BA"/>
    <w:rsid w:val="007C534F"/>
    <w:rsid w:val="007C5889"/>
    <w:rsid w:val="007C7385"/>
    <w:rsid w:val="007D123A"/>
    <w:rsid w:val="007D1359"/>
    <w:rsid w:val="007D1B4C"/>
    <w:rsid w:val="007D20B5"/>
    <w:rsid w:val="007E147E"/>
    <w:rsid w:val="007E32A7"/>
    <w:rsid w:val="007E5BD1"/>
    <w:rsid w:val="007E672F"/>
    <w:rsid w:val="007E7913"/>
    <w:rsid w:val="007F0A35"/>
    <w:rsid w:val="007F18CA"/>
    <w:rsid w:val="007F49CC"/>
    <w:rsid w:val="007F6524"/>
    <w:rsid w:val="00805172"/>
    <w:rsid w:val="008052B3"/>
    <w:rsid w:val="00806149"/>
    <w:rsid w:val="00810699"/>
    <w:rsid w:val="00812FC2"/>
    <w:rsid w:val="008159A3"/>
    <w:rsid w:val="008162EA"/>
    <w:rsid w:val="00816AB7"/>
    <w:rsid w:val="00817582"/>
    <w:rsid w:val="00822FDC"/>
    <w:rsid w:val="00824C45"/>
    <w:rsid w:val="008260DB"/>
    <w:rsid w:val="00827C02"/>
    <w:rsid w:val="008332BA"/>
    <w:rsid w:val="00833577"/>
    <w:rsid w:val="0084093A"/>
    <w:rsid w:val="00841420"/>
    <w:rsid w:val="00841759"/>
    <w:rsid w:val="00841B05"/>
    <w:rsid w:val="0084326E"/>
    <w:rsid w:val="008464B6"/>
    <w:rsid w:val="00846D94"/>
    <w:rsid w:val="00846E8D"/>
    <w:rsid w:val="0085040F"/>
    <w:rsid w:val="008543B5"/>
    <w:rsid w:val="00856AD8"/>
    <w:rsid w:val="00857AF2"/>
    <w:rsid w:val="00860749"/>
    <w:rsid w:val="0086231B"/>
    <w:rsid w:val="00865B95"/>
    <w:rsid w:val="008668F8"/>
    <w:rsid w:val="00867E91"/>
    <w:rsid w:val="00870960"/>
    <w:rsid w:val="00871355"/>
    <w:rsid w:val="0087313E"/>
    <w:rsid w:val="0087368C"/>
    <w:rsid w:val="008766A0"/>
    <w:rsid w:val="0088088B"/>
    <w:rsid w:val="00881BDE"/>
    <w:rsid w:val="00882B18"/>
    <w:rsid w:val="00883335"/>
    <w:rsid w:val="00885FE9"/>
    <w:rsid w:val="008871BA"/>
    <w:rsid w:val="00895FDE"/>
    <w:rsid w:val="00896090"/>
    <w:rsid w:val="008A18DB"/>
    <w:rsid w:val="008A391B"/>
    <w:rsid w:val="008A4325"/>
    <w:rsid w:val="008A76D3"/>
    <w:rsid w:val="008B144B"/>
    <w:rsid w:val="008B29B8"/>
    <w:rsid w:val="008B4004"/>
    <w:rsid w:val="008B4E5B"/>
    <w:rsid w:val="008B5030"/>
    <w:rsid w:val="008B6CCB"/>
    <w:rsid w:val="008B7600"/>
    <w:rsid w:val="008C04E1"/>
    <w:rsid w:val="008C589F"/>
    <w:rsid w:val="008C7CFB"/>
    <w:rsid w:val="008D224B"/>
    <w:rsid w:val="008D3510"/>
    <w:rsid w:val="008D3789"/>
    <w:rsid w:val="008D3BFA"/>
    <w:rsid w:val="008D7ADF"/>
    <w:rsid w:val="008E1BB4"/>
    <w:rsid w:val="008E1FED"/>
    <w:rsid w:val="008E6683"/>
    <w:rsid w:val="008E6AF0"/>
    <w:rsid w:val="008E7BF5"/>
    <w:rsid w:val="008F0852"/>
    <w:rsid w:val="008F2A1F"/>
    <w:rsid w:val="00903F6C"/>
    <w:rsid w:val="0090560A"/>
    <w:rsid w:val="009066E3"/>
    <w:rsid w:val="00906CBF"/>
    <w:rsid w:val="00910A4F"/>
    <w:rsid w:val="0091290E"/>
    <w:rsid w:val="00913345"/>
    <w:rsid w:val="00915359"/>
    <w:rsid w:val="00916B8A"/>
    <w:rsid w:val="00917660"/>
    <w:rsid w:val="00920B51"/>
    <w:rsid w:val="009232A4"/>
    <w:rsid w:val="00924C43"/>
    <w:rsid w:val="00924DD0"/>
    <w:rsid w:val="0092600B"/>
    <w:rsid w:val="009271B8"/>
    <w:rsid w:val="009277C1"/>
    <w:rsid w:val="00932BF9"/>
    <w:rsid w:val="00932C65"/>
    <w:rsid w:val="009366F9"/>
    <w:rsid w:val="009419A3"/>
    <w:rsid w:val="00945B5E"/>
    <w:rsid w:val="00950E1B"/>
    <w:rsid w:val="00951F6C"/>
    <w:rsid w:val="0095290A"/>
    <w:rsid w:val="009537B4"/>
    <w:rsid w:val="00953D02"/>
    <w:rsid w:val="0095613D"/>
    <w:rsid w:val="009602B6"/>
    <w:rsid w:val="00963CE2"/>
    <w:rsid w:val="00964C1B"/>
    <w:rsid w:val="0096668B"/>
    <w:rsid w:val="00966E7E"/>
    <w:rsid w:val="0096701A"/>
    <w:rsid w:val="00972B1C"/>
    <w:rsid w:val="00973ADB"/>
    <w:rsid w:val="00974F23"/>
    <w:rsid w:val="00976497"/>
    <w:rsid w:val="009768ED"/>
    <w:rsid w:val="00981BAF"/>
    <w:rsid w:val="00982709"/>
    <w:rsid w:val="009833AB"/>
    <w:rsid w:val="0098407E"/>
    <w:rsid w:val="00985BAE"/>
    <w:rsid w:val="00985D45"/>
    <w:rsid w:val="00985E3A"/>
    <w:rsid w:val="00987182"/>
    <w:rsid w:val="009875FB"/>
    <w:rsid w:val="0099348A"/>
    <w:rsid w:val="009958E3"/>
    <w:rsid w:val="00996B7F"/>
    <w:rsid w:val="009970C9"/>
    <w:rsid w:val="00997731"/>
    <w:rsid w:val="00997C13"/>
    <w:rsid w:val="009A68D5"/>
    <w:rsid w:val="009B3588"/>
    <w:rsid w:val="009B49D0"/>
    <w:rsid w:val="009B74B8"/>
    <w:rsid w:val="009C01D2"/>
    <w:rsid w:val="009C50F2"/>
    <w:rsid w:val="009C74A3"/>
    <w:rsid w:val="009D1696"/>
    <w:rsid w:val="009D16AA"/>
    <w:rsid w:val="009D30D2"/>
    <w:rsid w:val="009E6D71"/>
    <w:rsid w:val="009F2E75"/>
    <w:rsid w:val="009F6252"/>
    <w:rsid w:val="00A153A0"/>
    <w:rsid w:val="00A15D48"/>
    <w:rsid w:val="00A21159"/>
    <w:rsid w:val="00A27473"/>
    <w:rsid w:val="00A276E1"/>
    <w:rsid w:val="00A3131E"/>
    <w:rsid w:val="00A33AE2"/>
    <w:rsid w:val="00A35EA5"/>
    <w:rsid w:val="00A3792B"/>
    <w:rsid w:val="00A379A8"/>
    <w:rsid w:val="00A408A7"/>
    <w:rsid w:val="00A51FBD"/>
    <w:rsid w:val="00A56128"/>
    <w:rsid w:val="00A576DF"/>
    <w:rsid w:val="00A57E8C"/>
    <w:rsid w:val="00A610A0"/>
    <w:rsid w:val="00A62CFA"/>
    <w:rsid w:val="00A630A7"/>
    <w:rsid w:val="00A63BF8"/>
    <w:rsid w:val="00A666A3"/>
    <w:rsid w:val="00A66A1A"/>
    <w:rsid w:val="00A72739"/>
    <w:rsid w:val="00A73B17"/>
    <w:rsid w:val="00A7415B"/>
    <w:rsid w:val="00A75DE3"/>
    <w:rsid w:val="00A75EA3"/>
    <w:rsid w:val="00A7714B"/>
    <w:rsid w:val="00A84660"/>
    <w:rsid w:val="00A8524D"/>
    <w:rsid w:val="00A908EE"/>
    <w:rsid w:val="00A912C0"/>
    <w:rsid w:val="00A92373"/>
    <w:rsid w:val="00A9688C"/>
    <w:rsid w:val="00AA0237"/>
    <w:rsid w:val="00AA0BAA"/>
    <w:rsid w:val="00AA3219"/>
    <w:rsid w:val="00AA3875"/>
    <w:rsid w:val="00AA4A8E"/>
    <w:rsid w:val="00AB4063"/>
    <w:rsid w:val="00AB7DF9"/>
    <w:rsid w:val="00AC0882"/>
    <w:rsid w:val="00AC370F"/>
    <w:rsid w:val="00AC3932"/>
    <w:rsid w:val="00AC6642"/>
    <w:rsid w:val="00AD1CF6"/>
    <w:rsid w:val="00AD2517"/>
    <w:rsid w:val="00AD3814"/>
    <w:rsid w:val="00AD57DD"/>
    <w:rsid w:val="00AD6F87"/>
    <w:rsid w:val="00AE4066"/>
    <w:rsid w:val="00AE4A51"/>
    <w:rsid w:val="00AE7E42"/>
    <w:rsid w:val="00AF37B1"/>
    <w:rsid w:val="00AF387A"/>
    <w:rsid w:val="00B055B3"/>
    <w:rsid w:val="00B10E4E"/>
    <w:rsid w:val="00B113A2"/>
    <w:rsid w:val="00B1238F"/>
    <w:rsid w:val="00B133B8"/>
    <w:rsid w:val="00B1340B"/>
    <w:rsid w:val="00B1604D"/>
    <w:rsid w:val="00B20170"/>
    <w:rsid w:val="00B204CE"/>
    <w:rsid w:val="00B23057"/>
    <w:rsid w:val="00B27BA7"/>
    <w:rsid w:val="00B34307"/>
    <w:rsid w:val="00B40BB1"/>
    <w:rsid w:val="00B41139"/>
    <w:rsid w:val="00B41173"/>
    <w:rsid w:val="00B46D2B"/>
    <w:rsid w:val="00B4722F"/>
    <w:rsid w:val="00B47DC2"/>
    <w:rsid w:val="00B50E08"/>
    <w:rsid w:val="00B53884"/>
    <w:rsid w:val="00B54CF7"/>
    <w:rsid w:val="00B571C6"/>
    <w:rsid w:val="00B5768B"/>
    <w:rsid w:val="00B64801"/>
    <w:rsid w:val="00B64B7B"/>
    <w:rsid w:val="00B65329"/>
    <w:rsid w:val="00B6576E"/>
    <w:rsid w:val="00B74657"/>
    <w:rsid w:val="00B75DE0"/>
    <w:rsid w:val="00B77F8B"/>
    <w:rsid w:val="00B80451"/>
    <w:rsid w:val="00B81498"/>
    <w:rsid w:val="00B8528D"/>
    <w:rsid w:val="00B870AF"/>
    <w:rsid w:val="00B9216C"/>
    <w:rsid w:val="00B94BB2"/>
    <w:rsid w:val="00B9672D"/>
    <w:rsid w:val="00B97102"/>
    <w:rsid w:val="00B9725E"/>
    <w:rsid w:val="00BA02A0"/>
    <w:rsid w:val="00BA11AE"/>
    <w:rsid w:val="00BA3569"/>
    <w:rsid w:val="00BA356F"/>
    <w:rsid w:val="00BA4B84"/>
    <w:rsid w:val="00BA59DE"/>
    <w:rsid w:val="00BA60D0"/>
    <w:rsid w:val="00BA645A"/>
    <w:rsid w:val="00BB2A36"/>
    <w:rsid w:val="00BB7FE0"/>
    <w:rsid w:val="00BC2283"/>
    <w:rsid w:val="00BC598C"/>
    <w:rsid w:val="00BC783C"/>
    <w:rsid w:val="00BC7BC2"/>
    <w:rsid w:val="00BC7DF7"/>
    <w:rsid w:val="00BD1A84"/>
    <w:rsid w:val="00BD4393"/>
    <w:rsid w:val="00BD4D4D"/>
    <w:rsid w:val="00BE6C11"/>
    <w:rsid w:val="00C01C59"/>
    <w:rsid w:val="00C1224A"/>
    <w:rsid w:val="00C14C4A"/>
    <w:rsid w:val="00C14E5A"/>
    <w:rsid w:val="00C1661E"/>
    <w:rsid w:val="00C1765E"/>
    <w:rsid w:val="00C24A8B"/>
    <w:rsid w:val="00C26042"/>
    <w:rsid w:val="00C262C8"/>
    <w:rsid w:val="00C3101C"/>
    <w:rsid w:val="00C33476"/>
    <w:rsid w:val="00C33CA1"/>
    <w:rsid w:val="00C347B3"/>
    <w:rsid w:val="00C3523A"/>
    <w:rsid w:val="00C3603A"/>
    <w:rsid w:val="00C45B84"/>
    <w:rsid w:val="00C46AA1"/>
    <w:rsid w:val="00C46D94"/>
    <w:rsid w:val="00C47C86"/>
    <w:rsid w:val="00C51BB7"/>
    <w:rsid w:val="00C5316F"/>
    <w:rsid w:val="00C5395A"/>
    <w:rsid w:val="00C61AA1"/>
    <w:rsid w:val="00C625B7"/>
    <w:rsid w:val="00C628AF"/>
    <w:rsid w:val="00C64084"/>
    <w:rsid w:val="00C644FC"/>
    <w:rsid w:val="00C65FB5"/>
    <w:rsid w:val="00C67B32"/>
    <w:rsid w:val="00C7173D"/>
    <w:rsid w:val="00C756B8"/>
    <w:rsid w:val="00C76A16"/>
    <w:rsid w:val="00C774B2"/>
    <w:rsid w:val="00C81825"/>
    <w:rsid w:val="00C82E64"/>
    <w:rsid w:val="00C83CDD"/>
    <w:rsid w:val="00C87707"/>
    <w:rsid w:val="00C906DC"/>
    <w:rsid w:val="00C9087D"/>
    <w:rsid w:val="00C92047"/>
    <w:rsid w:val="00C92FB4"/>
    <w:rsid w:val="00C944AE"/>
    <w:rsid w:val="00CA0911"/>
    <w:rsid w:val="00CA226D"/>
    <w:rsid w:val="00CA2375"/>
    <w:rsid w:val="00CA2871"/>
    <w:rsid w:val="00CA28E2"/>
    <w:rsid w:val="00CA4699"/>
    <w:rsid w:val="00CA5B34"/>
    <w:rsid w:val="00CB082E"/>
    <w:rsid w:val="00CB2CB9"/>
    <w:rsid w:val="00CB51CD"/>
    <w:rsid w:val="00CC1AE6"/>
    <w:rsid w:val="00CC6DE7"/>
    <w:rsid w:val="00CD111F"/>
    <w:rsid w:val="00CD27F4"/>
    <w:rsid w:val="00CD6711"/>
    <w:rsid w:val="00CE23FA"/>
    <w:rsid w:val="00CE7F05"/>
    <w:rsid w:val="00CF140E"/>
    <w:rsid w:val="00CF1478"/>
    <w:rsid w:val="00CF1B34"/>
    <w:rsid w:val="00CF4B0C"/>
    <w:rsid w:val="00CF5FE1"/>
    <w:rsid w:val="00D0130C"/>
    <w:rsid w:val="00D0146D"/>
    <w:rsid w:val="00D03178"/>
    <w:rsid w:val="00D031F7"/>
    <w:rsid w:val="00D077DC"/>
    <w:rsid w:val="00D106FD"/>
    <w:rsid w:val="00D1244A"/>
    <w:rsid w:val="00D15E5D"/>
    <w:rsid w:val="00D24F8A"/>
    <w:rsid w:val="00D26818"/>
    <w:rsid w:val="00D27F78"/>
    <w:rsid w:val="00D27FAF"/>
    <w:rsid w:val="00D3148A"/>
    <w:rsid w:val="00D314A0"/>
    <w:rsid w:val="00D3168B"/>
    <w:rsid w:val="00D44682"/>
    <w:rsid w:val="00D46E70"/>
    <w:rsid w:val="00D50CFE"/>
    <w:rsid w:val="00D57D4C"/>
    <w:rsid w:val="00D64CCD"/>
    <w:rsid w:val="00D67044"/>
    <w:rsid w:val="00D70811"/>
    <w:rsid w:val="00D76FF0"/>
    <w:rsid w:val="00D77717"/>
    <w:rsid w:val="00D80B20"/>
    <w:rsid w:val="00D822D8"/>
    <w:rsid w:val="00D82640"/>
    <w:rsid w:val="00D82B00"/>
    <w:rsid w:val="00D83D66"/>
    <w:rsid w:val="00D85531"/>
    <w:rsid w:val="00D85571"/>
    <w:rsid w:val="00D86B8C"/>
    <w:rsid w:val="00D87C14"/>
    <w:rsid w:val="00D91B02"/>
    <w:rsid w:val="00D925D5"/>
    <w:rsid w:val="00D93C15"/>
    <w:rsid w:val="00D93C81"/>
    <w:rsid w:val="00DA0267"/>
    <w:rsid w:val="00DA0A7A"/>
    <w:rsid w:val="00DA2EFD"/>
    <w:rsid w:val="00DA322E"/>
    <w:rsid w:val="00DA6A62"/>
    <w:rsid w:val="00DB1691"/>
    <w:rsid w:val="00DB359C"/>
    <w:rsid w:val="00DB3E78"/>
    <w:rsid w:val="00DC758D"/>
    <w:rsid w:val="00DD134C"/>
    <w:rsid w:val="00DD3461"/>
    <w:rsid w:val="00DD5D02"/>
    <w:rsid w:val="00DD62BE"/>
    <w:rsid w:val="00DE048D"/>
    <w:rsid w:val="00DE1ADF"/>
    <w:rsid w:val="00DE2618"/>
    <w:rsid w:val="00DE2A3C"/>
    <w:rsid w:val="00DE59F6"/>
    <w:rsid w:val="00DE7E37"/>
    <w:rsid w:val="00DF0C3C"/>
    <w:rsid w:val="00DF0C4A"/>
    <w:rsid w:val="00DF1DDA"/>
    <w:rsid w:val="00DF3C7C"/>
    <w:rsid w:val="00DF4FF8"/>
    <w:rsid w:val="00DF5DC8"/>
    <w:rsid w:val="00DF6FEE"/>
    <w:rsid w:val="00E0148F"/>
    <w:rsid w:val="00E05518"/>
    <w:rsid w:val="00E05C33"/>
    <w:rsid w:val="00E0756F"/>
    <w:rsid w:val="00E1209D"/>
    <w:rsid w:val="00E16035"/>
    <w:rsid w:val="00E16ABC"/>
    <w:rsid w:val="00E2134F"/>
    <w:rsid w:val="00E2196F"/>
    <w:rsid w:val="00E21E89"/>
    <w:rsid w:val="00E25224"/>
    <w:rsid w:val="00E25888"/>
    <w:rsid w:val="00E34FD6"/>
    <w:rsid w:val="00E40366"/>
    <w:rsid w:val="00E41F95"/>
    <w:rsid w:val="00E44FB0"/>
    <w:rsid w:val="00E50914"/>
    <w:rsid w:val="00E51309"/>
    <w:rsid w:val="00E52D4C"/>
    <w:rsid w:val="00E56B83"/>
    <w:rsid w:val="00E62DFF"/>
    <w:rsid w:val="00E6560F"/>
    <w:rsid w:val="00E70683"/>
    <w:rsid w:val="00E741C7"/>
    <w:rsid w:val="00E747BC"/>
    <w:rsid w:val="00E75AA0"/>
    <w:rsid w:val="00E77365"/>
    <w:rsid w:val="00E80FDD"/>
    <w:rsid w:val="00E81D31"/>
    <w:rsid w:val="00E83772"/>
    <w:rsid w:val="00E841FE"/>
    <w:rsid w:val="00E857AA"/>
    <w:rsid w:val="00E868FA"/>
    <w:rsid w:val="00E86990"/>
    <w:rsid w:val="00E90035"/>
    <w:rsid w:val="00E90CE6"/>
    <w:rsid w:val="00E931D7"/>
    <w:rsid w:val="00EA1698"/>
    <w:rsid w:val="00EA36A7"/>
    <w:rsid w:val="00EA5275"/>
    <w:rsid w:val="00EA61B2"/>
    <w:rsid w:val="00EA6E3C"/>
    <w:rsid w:val="00EA7748"/>
    <w:rsid w:val="00EB05CE"/>
    <w:rsid w:val="00EB145C"/>
    <w:rsid w:val="00EB2F2B"/>
    <w:rsid w:val="00EB60CD"/>
    <w:rsid w:val="00EB6196"/>
    <w:rsid w:val="00EC0271"/>
    <w:rsid w:val="00EC0809"/>
    <w:rsid w:val="00EC08E9"/>
    <w:rsid w:val="00EC1359"/>
    <w:rsid w:val="00EC31D6"/>
    <w:rsid w:val="00EC426C"/>
    <w:rsid w:val="00EC4272"/>
    <w:rsid w:val="00ED13F2"/>
    <w:rsid w:val="00ED1E92"/>
    <w:rsid w:val="00ED4757"/>
    <w:rsid w:val="00EE319E"/>
    <w:rsid w:val="00EE6E32"/>
    <w:rsid w:val="00EF138B"/>
    <w:rsid w:val="00EF34F3"/>
    <w:rsid w:val="00F015EE"/>
    <w:rsid w:val="00F017FE"/>
    <w:rsid w:val="00F01829"/>
    <w:rsid w:val="00F02717"/>
    <w:rsid w:val="00F03483"/>
    <w:rsid w:val="00F03D40"/>
    <w:rsid w:val="00F069BD"/>
    <w:rsid w:val="00F06A77"/>
    <w:rsid w:val="00F07077"/>
    <w:rsid w:val="00F15B87"/>
    <w:rsid w:val="00F16A9E"/>
    <w:rsid w:val="00F201AE"/>
    <w:rsid w:val="00F21799"/>
    <w:rsid w:val="00F23413"/>
    <w:rsid w:val="00F32EF7"/>
    <w:rsid w:val="00F335BB"/>
    <w:rsid w:val="00F36FE4"/>
    <w:rsid w:val="00F37C6A"/>
    <w:rsid w:val="00F42F2C"/>
    <w:rsid w:val="00F432E3"/>
    <w:rsid w:val="00F450B9"/>
    <w:rsid w:val="00F461DF"/>
    <w:rsid w:val="00F50B54"/>
    <w:rsid w:val="00F52492"/>
    <w:rsid w:val="00F53638"/>
    <w:rsid w:val="00F55D7A"/>
    <w:rsid w:val="00F608BA"/>
    <w:rsid w:val="00F60AFF"/>
    <w:rsid w:val="00F61EE6"/>
    <w:rsid w:val="00F719F2"/>
    <w:rsid w:val="00F71C01"/>
    <w:rsid w:val="00F764C6"/>
    <w:rsid w:val="00F81F93"/>
    <w:rsid w:val="00F8423C"/>
    <w:rsid w:val="00F86154"/>
    <w:rsid w:val="00F94502"/>
    <w:rsid w:val="00F954CE"/>
    <w:rsid w:val="00FA07FB"/>
    <w:rsid w:val="00FA109D"/>
    <w:rsid w:val="00FA1356"/>
    <w:rsid w:val="00FA2548"/>
    <w:rsid w:val="00FA7D45"/>
    <w:rsid w:val="00FB03F6"/>
    <w:rsid w:val="00FB21A9"/>
    <w:rsid w:val="00FB2B85"/>
    <w:rsid w:val="00FB3859"/>
    <w:rsid w:val="00FC06A2"/>
    <w:rsid w:val="00FC2FF6"/>
    <w:rsid w:val="00FC3438"/>
    <w:rsid w:val="00FC501A"/>
    <w:rsid w:val="00FC60E9"/>
    <w:rsid w:val="00FC7ACD"/>
    <w:rsid w:val="00FD0369"/>
    <w:rsid w:val="00FD0814"/>
    <w:rsid w:val="00FD5F90"/>
    <w:rsid w:val="00FE2120"/>
    <w:rsid w:val="00FE397F"/>
    <w:rsid w:val="00FE4FC3"/>
    <w:rsid w:val="00FE7290"/>
    <w:rsid w:val="00FF3734"/>
    <w:rsid w:val="015F7E36"/>
    <w:rsid w:val="017978BA"/>
    <w:rsid w:val="017EEB46"/>
    <w:rsid w:val="0191E5B5"/>
    <w:rsid w:val="0193331C"/>
    <w:rsid w:val="01D3D3C2"/>
    <w:rsid w:val="02455712"/>
    <w:rsid w:val="029C580D"/>
    <w:rsid w:val="02BCB4D2"/>
    <w:rsid w:val="02CE738B"/>
    <w:rsid w:val="02F42B5A"/>
    <w:rsid w:val="044CEA7B"/>
    <w:rsid w:val="045BE494"/>
    <w:rsid w:val="04C38502"/>
    <w:rsid w:val="054ECA72"/>
    <w:rsid w:val="0593D36E"/>
    <w:rsid w:val="05E63DB5"/>
    <w:rsid w:val="05E67086"/>
    <w:rsid w:val="07438080"/>
    <w:rsid w:val="07736BCE"/>
    <w:rsid w:val="07931717"/>
    <w:rsid w:val="07982258"/>
    <w:rsid w:val="07FFF4F5"/>
    <w:rsid w:val="08A1154B"/>
    <w:rsid w:val="093C7E2F"/>
    <w:rsid w:val="094A7752"/>
    <w:rsid w:val="094F2C8F"/>
    <w:rsid w:val="094FDDFB"/>
    <w:rsid w:val="09B9CDC2"/>
    <w:rsid w:val="09F9D6D5"/>
    <w:rsid w:val="0A5C4006"/>
    <w:rsid w:val="0AEBAE5C"/>
    <w:rsid w:val="0B6BC862"/>
    <w:rsid w:val="0BBE5B6C"/>
    <w:rsid w:val="0C2C9275"/>
    <w:rsid w:val="0C388690"/>
    <w:rsid w:val="0C4EFC4D"/>
    <w:rsid w:val="0C4FDD04"/>
    <w:rsid w:val="0C6E78FB"/>
    <w:rsid w:val="0C887ADC"/>
    <w:rsid w:val="0CAF1596"/>
    <w:rsid w:val="0CB0F17A"/>
    <w:rsid w:val="0CF73548"/>
    <w:rsid w:val="0CFEF741"/>
    <w:rsid w:val="0D0F3976"/>
    <w:rsid w:val="0D0F4091"/>
    <w:rsid w:val="0D166FA4"/>
    <w:rsid w:val="0E9698CB"/>
    <w:rsid w:val="0EC81FD2"/>
    <w:rsid w:val="0F08CB97"/>
    <w:rsid w:val="0F2A76FC"/>
    <w:rsid w:val="0F4656FE"/>
    <w:rsid w:val="0FD76874"/>
    <w:rsid w:val="0FF0E052"/>
    <w:rsid w:val="10126CE9"/>
    <w:rsid w:val="101A8C0E"/>
    <w:rsid w:val="1026594B"/>
    <w:rsid w:val="103DC5D8"/>
    <w:rsid w:val="105B597A"/>
    <w:rsid w:val="10D0F35E"/>
    <w:rsid w:val="10F6DC47"/>
    <w:rsid w:val="11AA13DC"/>
    <w:rsid w:val="11CAA66B"/>
    <w:rsid w:val="11DCCEC6"/>
    <w:rsid w:val="125F7098"/>
    <w:rsid w:val="12B6CAD6"/>
    <w:rsid w:val="12C1ECE4"/>
    <w:rsid w:val="130F0936"/>
    <w:rsid w:val="137D91CC"/>
    <w:rsid w:val="137E62C4"/>
    <w:rsid w:val="13D63F3D"/>
    <w:rsid w:val="13FEBD00"/>
    <w:rsid w:val="14C3F3BD"/>
    <w:rsid w:val="1502472D"/>
    <w:rsid w:val="15086CB6"/>
    <w:rsid w:val="1566F982"/>
    <w:rsid w:val="15DED967"/>
    <w:rsid w:val="15F5ACBD"/>
    <w:rsid w:val="1618DF7D"/>
    <w:rsid w:val="1620DAFE"/>
    <w:rsid w:val="16588A68"/>
    <w:rsid w:val="16609C56"/>
    <w:rsid w:val="1692CF6F"/>
    <w:rsid w:val="16C62FB9"/>
    <w:rsid w:val="16F8EEB7"/>
    <w:rsid w:val="1722D2BB"/>
    <w:rsid w:val="17254A29"/>
    <w:rsid w:val="17AE502C"/>
    <w:rsid w:val="17B58822"/>
    <w:rsid w:val="18682474"/>
    <w:rsid w:val="1949C1A4"/>
    <w:rsid w:val="198686AC"/>
    <w:rsid w:val="19EEE0AD"/>
    <w:rsid w:val="19F76DB3"/>
    <w:rsid w:val="1A16578C"/>
    <w:rsid w:val="1AA657FF"/>
    <w:rsid w:val="1AE0F1AD"/>
    <w:rsid w:val="1AE48A99"/>
    <w:rsid w:val="1B1E5A11"/>
    <w:rsid w:val="1B267700"/>
    <w:rsid w:val="1B454059"/>
    <w:rsid w:val="1BE52CAA"/>
    <w:rsid w:val="1BF02E70"/>
    <w:rsid w:val="1CAD64A7"/>
    <w:rsid w:val="1D0E128E"/>
    <w:rsid w:val="1D120FBA"/>
    <w:rsid w:val="1D19A5B9"/>
    <w:rsid w:val="1E037B03"/>
    <w:rsid w:val="1E293430"/>
    <w:rsid w:val="1E7D3AE7"/>
    <w:rsid w:val="1EA03F34"/>
    <w:rsid w:val="1EA38064"/>
    <w:rsid w:val="1EB116F9"/>
    <w:rsid w:val="1F0362A9"/>
    <w:rsid w:val="1F1491DE"/>
    <w:rsid w:val="1F54353C"/>
    <w:rsid w:val="1FFD3F12"/>
    <w:rsid w:val="20515A2F"/>
    <w:rsid w:val="2076EDEF"/>
    <w:rsid w:val="20B86EA4"/>
    <w:rsid w:val="21FF77FE"/>
    <w:rsid w:val="2250C4D3"/>
    <w:rsid w:val="22B7FDEC"/>
    <w:rsid w:val="22ED62BA"/>
    <w:rsid w:val="23396675"/>
    <w:rsid w:val="23677F45"/>
    <w:rsid w:val="2373C5A0"/>
    <w:rsid w:val="237BA2AA"/>
    <w:rsid w:val="23D771BF"/>
    <w:rsid w:val="23DEA0D2"/>
    <w:rsid w:val="2453CE4D"/>
    <w:rsid w:val="24766F88"/>
    <w:rsid w:val="2492AA64"/>
    <w:rsid w:val="253863C6"/>
    <w:rsid w:val="254EFA3B"/>
    <w:rsid w:val="25E82EFC"/>
    <w:rsid w:val="26464161"/>
    <w:rsid w:val="26FD5F92"/>
    <w:rsid w:val="271F1F63"/>
    <w:rsid w:val="27253F0B"/>
    <w:rsid w:val="27A3A698"/>
    <w:rsid w:val="27AD2AF0"/>
    <w:rsid w:val="27E3498B"/>
    <w:rsid w:val="27F31AC3"/>
    <w:rsid w:val="288826F2"/>
    <w:rsid w:val="289AA42A"/>
    <w:rsid w:val="28E4B4CA"/>
    <w:rsid w:val="28F789EE"/>
    <w:rsid w:val="293853BC"/>
    <w:rsid w:val="294A9F1E"/>
    <w:rsid w:val="29B64E68"/>
    <w:rsid w:val="2A0E6129"/>
    <w:rsid w:val="2A45C2FA"/>
    <w:rsid w:val="2A98182C"/>
    <w:rsid w:val="2AA5E19F"/>
    <w:rsid w:val="2ADF9F0D"/>
    <w:rsid w:val="2AE52D1E"/>
    <w:rsid w:val="2B8E7CED"/>
    <w:rsid w:val="2BA4C3BF"/>
    <w:rsid w:val="2BE89751"/>
    <w:rsid w:val="2D1B001D"/>
    <w:rsid w:val="2D86418B"/>
    <w:rsid w:val="2DC94B17"/>
    <w:rsid w:val="2DE0D75B"/>
    <w:rsid w:val="2E173FCF"/>
    <w:rsid w:val="2EBFC201"/>
    <w:rsid w:val="2EE20D88"/>
    <w:rsid w:val="2F0FE2C8"/>
    <w:rsid w:val="2F2211EC"/>
    <w:rsid w:val="2FB2B2CD"/>
    <w:rsid w:val="30503B21"/>
    <w:rsid w:val="3082FCD2"/>
    <w:rsid w:val="30EDD767"/>
    <w:rsid w:val="312D3B75"/>
    <w:rsid w:val="313563AC"/>
    <w:rsid w:val="3135B834"/>
    <w:rsid w:val="3187C518"/>
    <w:rsid w:val="318E7593"/>
    <w:rsid w:val="31F9EC5A"/>
    <w:rsid w:val="3261E9AE"/>
    <w:rsid w:val="328A5C2D"/>
    <w:rsid w:val="32D18895"/>
    <w:rsid w:val="32EA538F"/>
    <w:rsid w:val="32EAE1AA"/>
    <w:rsid w:val="3325C7D9"/>
    <w:rsid w:val="33353ECB"/>
    <w:rsid w:val="33C4EE25"/>
    <w:rsid w:val="34616AAF"/>
    <w:rsid w:val="346D58F6"/>
    <w:rsid w:val="3493C1D9"/>
    <w:rsid w:val="35265865"/>
    <w:rsid w:val="353C720B"/>
    <w:rsid w:val="355DF326"/>
    <w:rsid w:val="35600AAB"/>
    <w:rsid w:val="35BD2556"/>
    <w:rsid w:val="35C1F8A4"/>
    <w:rsid w:val="361AB0ED"/>
    <w:rsid w:val="364B2A2F"/>
    <w:rsid w:val="3653AE57"/>
    <w:rsid w:val="3659C75A"/>
    <w:rsid w:val="36701579"/>
    <w:rsid w:val="3680ABD9"/>
    <w:rsid w:val="3757188A"/>
    <w:rsid w:val="37AA55F3"/>
    <w:rsid w:val="37C93FCC"/>
    <w:rsid w:val="37FE8B45"/>
    <w:rsid w:val="381DA70D"/>
    <w:rsid w:val="385A82BD"/>
    <w:rsid w:val="38B1C92B"/>
    <w:rsid w:val="38CD45EC"/>
    <w:rsid w:val="39114FFB"/>
    <w:rsid w:val="39E4E576"/>
    <w:rsid w:val="3A1C2D02"/>
    <w:rsid w:val="3A4233FA"/>
    <w:rsid w:val="3A4D365E"/>
    <w:rsid w:val="3A4D998C"/>
    <w:rsid w:val="3ADC9A7A"/>
    <w:rsid w:val="3B282472"/>
    <w:rsid w:val="3B86EC5F"/>
    <w:rsid w:val="3BC683F1"/>
    <w:rsid w:val="3C02E7D1"/>
    <w:rsid w:val="3C2F2A70"/>
    <w:rsid w:val="3C805861"/>
    <w:rsid w:val="3C907A73"/>
    <w:rsid w:val="3CC3F4D3"/>
    <w:rsid w:val="3CD96E3A"/>
    <w:rsid w:val="3CEA9F52"/>
    <w:rsid w:val="3D071D7C"/>
    <w:rsid w:val="3D686D93"/>
    <w:rsid w:val="3DBE2728"/>
    <w:rsid w:val="3DD84BA4"/>
    <w:rsid w:val="3DE84CB0"/>
    <w:rsid w:val="3E63A74A"/>
    <w:rsid w:val="3EB91D6E"/>
    <w:rsid w:val="3F083533"/>
    <w:rsid w:val="3F2F1A3B"/>
    <w:rsid w:val="3F424477"/>
    <w:rsid w:val="3F53C8E4"/>
    <w:rsid w:val="3F639509"/>
    <w:rsid w:val="3F870895"/>
    <w:rsid w:val="3FAC72E8"/>
    <w:rsid w:val="40154E26"/>
    <w:rsid w:val="40310F91"/>
    <w:rsid w:val="406BBBC0"/>
    <w:rsid w:val="40BBA803"/>
    <w:rsid w:val="412CD587"/>
    <w:rsid w:val="4153C984"/>
    <w:rsid w:val="416277AD"/>
    <w:rsid w:val="41D2127A"/>
    <w:rsid w:val="41F2553B"/>
    <w:rsid w:val="427AEA31"/>
    <w:rsid w:val="427C00E2"/>
    <w:rsid w:val="429E788D"/>
    <w:rsid w:val="42A64B43"/>
    <w:rsid w:val="42FFBBF7"/>
    <w:rsid w:val="430A90B2"/>
    <w:rsid w:val="432D1551"/>
    <w:rsid w:val="43A850FD"/>
    <w:rsid w:val="444E760B"/>
    <w:rsid w:val="4458E7EC"/>
    <w:rsid w:val="4459042C"/>
    <w:rsid w:val="44624B3A"/>
    <w:rsid w:val="448B6A46"/>
    <w:rsid w:val="451197E9"/>
    <w:rsid w:val="45294AFB"/>
    <w:rsid w:val="453377F7"/>
    <w:rsid w:val="454331CB"/>
    <w:rsid w:val="45A47B67"/>
    <w:rsid w:val="45D7115B"/>
    <w:rsid w:val="46528EA1"/>
    <w:rsid w:val="4679F274"/>
    <w:rsid w:val="474C1A8F"/>
    <w:rsid w:val="4765C7E1"/>
    <w:rsid w:val="47723A31"/>
    <w:rsid w:val="478D798A"/>
    <w:rsid w:val="47B26EED"/>
    <w:rsid w:val="47EA97C3"/>
    <w:rsid w:val="4918396C"/>
    <w:rsid w:val="49400A4F"/>
    <w:rsid w:val="49FE6C18"/>
    <w:rsid w:val="4AC51A4C"/>
    <w:rsid w:val="4AD16C13"/>
    <w:rsid w:val="4B003BB1"/>
    <w:rsid w:val="4B10E302"/>
    <w:rsid w:val="4BAE2743"/>
    <w:rsid w:val="4BF5D815"/>
    <w:rsid w:val="4C1CD528"/>
    <w:rsid w:val="4C3C4176"/>
    <w:rsid w:val="4C415860"/>
    <w:rsid w:val="4C7DF28A"/>
    <w:rsid w:val="4CAF84BB"/>
    <w:rsid w:val="4CEB5992"/>
    <w:rsid w:val="4D4D4791"/>
    <w:rsid w:val="4D81F435"/>
    <w:rsid w:val="4E31EF29"/>
    <w:rsid w:val="4E8C85C2"/>
    <w:rsid w:val="4F3AAD58"/>
    <w:rsid w:val="4F6B0C86"/>
    <w:rsid w:val="4FCD2501"/>
    <w:rsid w:val="50445CF5"/>
    <w:rsid w:val="506C5CAC"/>
    <w:rsid w:val="50E4AE65"/>
    <w:rsid w:val="511349B9"/>
    <w:rsid w:val="51183ED6"/>
    <w:rsid w:val="51B2FE7C"/>
    <w:rsid w:val="5220B8B4"/>
    <w:rsid w:val="526A4407"/>
    <w:rsid w:val="526CA00F"/>
    <w:rsid w:val="52779C0C"/>
    <w:rsid w:val="533A2DF6"/>
    <w:rsid w:val="53B2C5EC"/>
    <w:rsid w:val="53B5A384"/>
    <w:rsid w:val="53BC8915"/>
    <w:rsid w:val="53EDB4BF"/>
    <w:rsid w:val="5447EBBD"/>
    <w:rsid w:val="54519F70"/>
    <w:rsid w:val="54D23FB1"/>
    <w:rsid w:val="5500D7BF"/>
    <w:rsid w:val="550A00CA"/>
    <w:rsid w:val="55380344"/>
    <w:rsid w:val="554C0261"/>
    <w:rsid w:val="562CC256"/>
    <w:rsid w:val="5649DED4"/>
    <w:rsid w:val="56B3B203"/>
    <w:rsid w:val="570C72CC"/>
    <w:rsid w:val="5745179D"/>
    <w:rsid w:val="57831ABE"/>
    <w:rsid w:val="5784CAB8"/>
    <w:rsid w:val="57D2366F"/>
    <w:rsid w:val="57D44170"/>
    <w:rsid w:val="58107477"/>
    <w:rsid w:val="58830BAB"/>
    <w:rsid w:val="58B0092D"/>
    <w:rsid w:val="58B5EF72"/>
    <w:rsid w:val="58CF8A7E"/>
    <w:rsid w:val="59431B5F"/>
    <w:rsid w:val="598F00DC"/>
    <w:rsid w:val="5997170F"/>
    <w:rsid w:val="59BED2DF"/>
    <w:rsid w:val="59D2C1E0"/>
    <w:rsid w:val="5A44138E"/>
    <w:rsid w:val="5A7228DF"/>
    <w:rsid w:val="5A9B750A"/>
    <w:rsid w:val="5AC505EB"/>
    <w:rsid w:val="5AEB74C9"/>
    <w:rsid w:val="5AFC6BFA"/>
    <w:rsid w:val="5B1B55D3"/>
    <w:rsid w:val="5B2CE9BD"/>
    <w:rsid w:val="5B533E11"/>
    <w:rsid w:val="5B75B61C"/>
    <w:rsid w:val="5C830575"/>
    <w:rsid w:val="5CC345B4"/>
    <w:rsid w:val="5D36FB7D"/>
    <w:rsid w:val="5DB084C1"/>
    <w:rsid w:val="5E37950D"/>
    <w:rsid w:val="5E4B57C0"/>
    <w:rsid w:val="5F1C9CB2"/>
    <w:rsid w:val="5F3C3349"/>
    <w:rsid w:val="5F66AAD5"/>
    <w:rsid w:val="5F76B440"/>
    <w:rsid w:val="5F7E761C"/>
    <w:rsid w:val="5FE3F8C7"/>
    <w:rsid w:val="60651F92"/>
    <w:rsid w:val="60CA3F89"/>
    <w:rsid w:val="60EAA945"/>
    <w:rsid w:val="61208EA6"/>
    <w:rsid w:val="613E4E8B"/>
    <w:rsid w:val="6143BFB8"/>
    <w:rsid w:val="61585B4C"/>
    <w:rsid w:val="61AF3761"/>
    <w:rsid w:val="625EB10B"/>
    <w:rsid w:val="62945A7E"/>
    <w:rsid w:val="634333AF"/>
    <w:rsid w:val="636A945E"/>
    <w:rsid w:val="63B2976A"/>
    <w:rsid w:val="64818215"/>
    <w:rsid w:val="6490988B"/>
    <w:rsid w:val="64BCACA9"/>
    <w:rsid w:val="64D60D3E"/>
    <w:rsid w:val="64E9E19F"/>
    <w:rsid w:val="65924C70"/>
    <w:rsid w:val="65F8614A"/>
    <w:rsid w:val="6608B58A"/>
    <w:rsid w:val="660CB5E6"/>
    <w:rsid w:val="6689D70C"/>
    <w:rsid w:val="66C8AFB6"/>
    <w:rsid w:val="66D3D0FD"/>
    <w:rsid w:val="66E0E68C"/>
    <w:rsid w:val="677FF4AC"/>
    <w:rsid w:val="67D9E9AC"/>
    <w:rsid w:val="67DDBA62"/>
    <w:rsid w:val="68F4F0E1"/>
    <w:rsid w:val="69024EF0"/>
    <w:rsid w:val="69098234"/>
    <w:rsid w:val="695CFF8E"/>
    <w:rsid w:val="69AC0F12"/>
    <w:rsid w:val="69E9F3EB"/>
    <w:rsid w:val="6A06DC18"/>
    <w:rsid w:val="6A20A6AA"/>
    <w:rsid w:val="6A21D8EE"/>
    <w:rsid w:val="6A497901"/>
    <w:rsid w:val="6B15A368"/>
    <w:rsid w:val="6B405829"/>
    <w:rsid w:val="6C03F480"/>
    <w:rsid w:val="6C5551C7"/>
    <w:rsid w:val="6C5AE553"/>
    <w:rsid w:val="6C98CD71"/>
    <w:rsid w:val="6CB522F4"/>
    <w:rsid w:val="6CE324D7"/>
    <w:rsid w:val="6D94E196"/>
    <w:rsid w:val="6DF33F4A"/>
    <w:rsid w:val="6EA879CB"/>
    <w:rsid w:val="6EC382E3"/>
    <w:rsid w:val="6ECCA5EE"/>
    <w:rsid w:val="6EE5ED30"/>
    <w:rsid w:val="6F093B42"/>
    <w:rsid w:val="6FC6D0B3"/>
    <w:rsid w:val="6FCBE821"/>
    <w:rsid w:val="6FDA48DD"/>
    <w:rsid w:val="7013C94C"/>
    <w:rsid w:val="70321E4E"/>
    <w:rsid w:val="7130DE35"/>
    <w:rsid w:val="718C371B"/>
    <w:rsid w:val="719D83AE"/>
    <w:rsid w:val="71EECA08"/>
    <w:rsid w:val="721C6B5E"/>
    <w:rsid w:val="722BB88F"/>
    <w:rsid w:val="728CC35F"/>
    <w:rsid w:val="72A8151D"/>
    <w:rsid w:val="7351F23F"/>
    <w:rsid w:val="738C52A3"/>
    <w:rsid w:val="73A2E54D"/>
    <w:rsid w:val="7419BA04"/>
    <w:rsid w:val="74237D2D"/>
    <w:rsid w:val="74D601DB"/>
    <w:rsid w:val="74DED41E"/>
    <w:rsid w:val="7539DECB"/>
    <w:rsid w:val="753F725C"/>
    <w:rsid w:val="760411AC"/>
    <w:rsid w:val="763D3574"/>
    <w:rsid w:val="76473057"/>
    <w:rsid w:val="764EFCE8"/>
    <w:rsid w:val="76817333"/>
    <w:rsid w:val="76C38BEA"/>
    <w:rsid w:val="76C44184"/>
    <w:rsid w:val="76C96EE1"/>
    <w:rsid w:val="76F70A56"/>
    <w:rsid w:val="776D9D29"/>
    <w:rsid w:val="7785AA20"/>
    <w:rsid w:val="77BB316D"/>
    <w:rsid w:val="78023080"/>
    <w:rsid w:val="782BB135"/>
    <w:rsid w:val="7870D48B"/>
    <w:rsid w:val="78BA425A"/>
    <w:rsid w:val="78E6AF98"/>
    <w:rsid w:val="790B87DD"/>
    <w:rsid w:val="790DCCBD"/>
    <w:rsid w:val="79275486"/>
    <w:rsid w:val="7946633D"/>
    <w:rsid w:val="797DB405"/>
    <w:rsid w:val="79AEFF94"/>
    <w:rsid w:val="7B0B017E"/>
    <w:rsid w:val="7B3F34D2"/>
    <w:rsid w:val="7B4E292C"/>
    <w:rsid w:val="7B5526F0"/>
    <w:rsid w:val="7B8A2430"/>
    <w:rsid w:val="7B93201B"/>
    <w:rsid w:val="7BD260D6"/>
    <w:rsid w:val="7C628054"/>
    <w:rsid w:val="7C671EC3"/>
    <w:rsid w:val="7C77E6FA"/>
    <w:rsid w:val="7C81B661"/>
    <w:rsid w:val="7C9E09F8"/>
    <w:rsid w:val="7CA64FDA"/>
    <w:rsid w:val="7CB71097"/>
    <w:rsid w:val="7CECA345"/>
    <w:rsid w:val="7D24D7E7"/>
    <w:rsid w:val="7E2B09EC"/>
    <w:rsid w:val="7E46EC02"/>
    <w:rsid w:val="7E6C1EC8"/>
    <w:rsid w:val="7E6D6BDA"/>
    <w:rsid w:val="7E92D35D"/>
    <w:rsid w:val="7EBBAEA6"/>
    <w:rsid w:val="7ED05F30"/>
    <w:rsid w:val="7EFEAECB"/>
    <w:rsid w:val="7F544D4F"/>
    <w:rsid w:val="7FC54A44"/>
    <w:rsid w:val="7FD51B7C"/>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E2743"/>
  <w15:chartTrackingRefBased/>
  <w15:docId w15:val="{95736B98-E587-46C2-AB96-E10981447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9C74A3"/>
    <w:pPr>
      <w:keepNext/>
      <w:keepLines/>
      <w:spacing w:before="240" w:after="0"/>
      <w:outlineLvl w:val="0"/>
    </w:pPr>
    <w:rPr>
      <w:rFonts w:ascii="Cambria" w:eastAsiaTheme="majorEastAsia" w:hAnsi="Cambria" w:cstheme="majorBidi"/>
      <w:b/>
      <w:color w:val="000000" w:themeColor="text1"/>
      <w:sz w:val="30"/>
      <w:szCs w:val="32"/>
    </w:rPr>
  </w:style>
  <w:style w:type="paragraph" w:styleId="Overskrift2">
    <w:name w:val="heading 2"/>
    <w:basedOn w:val="Normal"/>
    <w:next w:val="Normal"/>
    <w:link w:val="Overskrift2Tegn"/>
    <w:uiPriority w:val="9"/>
    <w:semiHidden/>
    <w:unhideWhenUsed/>
    <w:qFormat/>
    <w:rsid w:val="005342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9C74A3"/>
    <w:pPr>
      <w:keepNext/>
      <w:keepLines/>
      <w:spacing w:before="40" w:after="0"/>
      <w:outlineLvl w:val="2"/>
    </w:pPr>
    <w:rPr>
      <w:rFonts w:ascii="Cambria" w:eastAsiaTheme="majorEastAsia" w:hAnsi="Cambria" w:cstheme="majorBidi"/>
      <w:b/>
      <w:color w:val="1F3763"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C61AA1"/>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C61AA1"/>
  </w:style>
  <w:style w:type="paragraph" w:styleId="Sidefod">
    <w:name w:val="footer"/>
    <w:basedOn w:val="Normal"/>
    <w:link w:val="SidefodTegn"/>
    <w:uiPriority w:val="99"/>
    <w:unhideWhenUsed/>
    <w:rsid w:val="00C61AA1"/>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C61AA1"/>
  </w:style>
  <w:style w:type="paragraph" w:styleId="Listeafsnit">
    <w:name w:val="List Paragraph"/>
    <w:basedOn w:val="Normal"/>
    <w:uiPriority w:val="34"/>
    <w:qFormat/>
    <w:pPr>
      <w:ind w:left="720"/>
      <w:contextualSpacing/>
    </w:pPr>
  </w:style>
  <w:style w:type="table" w:styleId="Tabel-Gitter">
    <w:name w:val="Table Grid"/>
    <w:basedOn w:val="Tabel-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B47DC2"/>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Standardskrifttypeiafsnit"/>
    <w:rsid w:val="00B47DC2"/>
  </w:style>
  <w:style w:type="character" w:customStyle="1" w:styleId="eop">
    <w:name w:val="eop"/>
    <w:basedOn w:val="Standardskrifttypeiafsnit"/>
    <w:rsid w:val="00B47DC2"/>
  </w:style>
  <w:style w:type="character" w:customStyle="1" w:styleId="Overskrift3Tegn">
    <w:name w:val="Overskrift 3 Tegn"/>
    <w:basedOn w:val="Standardskrifttypeiafsnit"/>
    <w:link w:val="Overskrift3"/>
    <w:uiPriority w:val="9"/>
    <w:rsid w:val="009C74A3"/>
    <w:rPr>
      <w:rFonts w:ascii="Cambria" w:eastAsiaTheme="majorEastAsia" w:hAnsi="Cambria" w:cstheme="majorBidi"/>
      <w:b/>
      <w:color w:val="1F3763" w:themeColor="accent1" w:themeShade="7F"/>
      <w:sz w:val="24"/>
      <w:szCs w:val="24"/>
    </w:rPr>
  </w:style>
  <w:style w:type="character" w:customStyle="1" w:styleId="scxw37776920">
    <w:name w:val="scxw37776920"/>
    <w:basedOn w:val="Standardskrifttypeiafsnit"/>
    <w:rsid w:val="00D314A0"/>
  </w:style>
  <w:style w:type="paragraph" w:styleId="Korrektur">
    <w:name w:val="Revision"/>
    <w:hidden/>
    <w:uiPriority w:val="99"/>
    <w:semiHidden/>
    <w:rsid w:val="00404FFD"/>
    <w:pPr>
      <w:spacing w:after="0" w:line="240" w:lineRule="auto"/>
    </w:pPr>
  </w:style>
  <w:style w:type="paragraph" w:styleId="Markeringsbobletekst">
    <w:name w:val="Balloon Text"/>
    <w:basedOn w:val="Normal"/>
    <w:link w:val="MarkeringsbobletekstTegn"/>
    <w:uiPriority w:val="99"/>
    <w:semiHidden/>
    <w:unhideWhenUsed/>
    <w:rsid w:val="00404FFD"/>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04FFD"/>
    <w:rPr>
      <w:rFonts w:ascii="Segoe UI" w:hAnsi="Segoe UI" w:cs="Segoe UI"/>
      <w:sz w:val="18"/>
      <w:szCs w:val="18"/>
    </w:rPr>
  </w:style>
  <w:style w:type="character" w:customStyle="1" w:styleId="Overskrift2Tegn">
    <w:name w:val="Overskrift 2 Tegn"/>
    <w:basedOn w:val="Standardskrifttypeiafsnit"/>
    <w:link w:val="Overskrift2"/>
    <w:uiPriority w:val="9"/>
    <w:semiHidden/>
    <w:rsid w:val="005342F7"/>
    <w:rPr>
      <w:rFonts w:asciiTheme="majorHAnsi" w:eastAsiaTheme="majorEastAsia" w:hAnsiTheme="majorHAnsi" w:cstheme="majorBidi"/>
      <w:color w:val="2F5496" w:themeColor="accent1" w:themeShade="BF"/>
      <w:sz w:val="26"/>
      <w:szCs w:val="26"/>
    </w:rPr>
  </w:style>
  <w:style w:type="character" w:styleId="Hyperlink">
    <w:name w:val="Hyperlink"/>
    <w:basedOn w:val="Standardskrifttypeiafsnit"/>
    <w:uiPriority w:val="99"/>
    <w:unhideWhenUsed/>
    <w:rsid w:val="005342F7"/>
    <w:rPr>
      <w:color w:val="0000FF"/>
      <w:u w:val="single"/>
    </w:rPr>
  </w:style>
  <w:style w:type="character" w:customStyle="1" w:styleId="Overskrift1Tegn">
    <w:name w:val="Overskrift 1 Tegn"/>
    <w:basedOn w:val="Standardskrifttypeiafsnit"/>
    <w:link w:val="Overskrift1"/>
    <w:uiPriority w:val="9"/>
    <w:rsid w:val="009C74A3"/>
    <w:rPr>
      <w:rFonts w:ascii="Cambria" w:eastAsiaTheme="majorEastAsia" w:hAnsi="Cambria" w:cstheme="majorBidi"/>
      <w:b/>
      <w:color w:val="000000" w:themeColor="text1"/>
      <w:sz w:val="30"/>
      <w:szCs w:val="32"/>
    </w:rPr>
  </w:style>
  <w:style w:type="paragraph" w:styleId="Overskrift">
    <w:name w:val="TOC Heading"/>
    <w:basedOn w:val="Overskrift1"/>
    <w:next w:val="Normal"/>
    <w:uiPriority w:val="39"/>
    <w:unhideWhenUsed/>
    <w:qFormat/>
    <w:rsid w:val="00A912C0"/>
    <w:pPr>
      <w:outlineLvl w:val="9"/>
    </w:pPr>
    <w:rPr>
      <w:lang w:eastAsia="da-DK"/>
    </w:rPr>
  </w:style>
  <w:style w:type="paragraph" w:styleId="Indholdsfortegnelse3">
    <w:name w:val="toc 3"/>
    <w:basedOn w:val="Normal"/>
    <w:next w:val="Normal"/>
    <w:autoRedefine/>
    <w:uiPriority w:val="39"/>
    <w:unhideWhenUsed/>
    <w:rsid w:val="00A912C0"/>
    <w:pPr>
      <w:spacing w:after="100"/>
      <w:ind w:left="440"/>
    </w:pPr>
  </w:style>
  <w:style w:type="paragraph" w:styleId="Indholdsfortegnelse2">
    <w:name w:val="toc 2"/>
    <w:basedOn w:val="Normal"/>
    <w:next w:val="Normal"/>
    <w:autoRedefine/>
    <w:uiPriority w:val="39"/>
    <w:unhideWhenUsed/>
    <w:rsid w:val="00A912C0"/>
    <w:pPr>
      <w:spacing w:after="100"/>
      <w:ind w:left="220"/>
    </w:pPr>
    <w:rPr>
      <w:rFonts w:eastAsiaTheme="minorEastAsia" w:cs="Times New Roman"/>
      <w:lang w:eastAsia="da-DK"/>
    </w:rPr>
  </w:style>
  <w:style w:type="paragraph" w:styleId="Indholdsfortegnelse1">
    <w:name w:val="toc 1"/>
    <w:basedOn w:val="Normal"/>
    <w:next w:val="Normal"/>
    <w:autoRedefine/>
    <w:uiPriority w:val="39"/>
    <w:unhideWhenUsed/>
    <w:rsid w:val="00A912C0"/>
    <w:pPr>
      <w:spacing w:after="100"/>
    </w:pPr>
    <w:rPr>
      <w:rFonts w:eastAsiaTheme="minorEastAsia" w:cs="Times New Roman"/>
      <w:lang w:eastAsia="da-DK"/>
    </w:rPr>
  </w:style>
  <w:style w:type="paragraph" w:styleId="Kommentartekst">
    <w:name w:val="annotation text"/>
    <w:basedOn w:val="Normal"/>
    <w:link w:val="KommentartekstTegn"/>
    <w:uiPriority w:val="99"/>
    <w:semiHidden/>
    <w:unhideWhenUsed/>
    <w:pPr>
      <w:spacing w:line="240" w:lineRule="auto"/>
    </w:pPr>
    <w:rPr>
      <w:sz w:val="20"/>
      <w:szCs w:val="20"/>
    </w:rPr>
  </w:style>
  <w:style w:type="character" w:customStyle="1" w:styleId="KommentartekstTegn">
    <w:name w:val="Kommentartekst Tegn"/>
    <w:basedOn w:val="Standardskrifttypeiafsnit"/>
    <w:link w:val="Kommentartekst"/>
    <w:uiPriority w:val="99"/>
    <w:semiHidden/>
    <w:rPr>
      <w:sz w:val="20"/>
      <w:szCs w:val="20"/>
    </w:rPr>
  </w:style>
  <w:style w:type="character" w:styleId="Kommentarhenvisning">
    <w:name w:val="annotation reference"/>
    <w:basedOn w:val="Standardskrifttypeiafsni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76769">
      <w:bodyDiv w:val="1"/>
      <w:marLeft w:val="0"/>
      <w:marRight w:val="0"/>
      <w:marTop w:val="0"/>
      <w:marBottom w:val="0"/>
      <w:divBdr>
        <w:top w:val="none" w:sz="0" w:space="0" w:color="auto"/>
        <w:left w:val="none" w:sz="0" w:space="0" w:color="auto"/>
        <w:bottom w:val="none" w:sz="0" w:space="0" w:color="auto"/>
        <w:right w:val="none" w:sz="0" w:space="0" w:color="auto"/>
      </w:divBdr>
    </w:div>
    <w:div w:id="1330979526">
      <w:bodyDiv w:val="1"/>
      <w:marLeft w:val="0"/>
      <w:marRight w:val="0"/>
      <w:marTop w:val="0"/>
      <w:marBottom w:val="0"/>
      <w:divBdr>
        <w:top w:val="none" w:sz="0" w:space="0" w:color="auto"/>
        <w:left w:val="none" w:sz="0" w:space="0" w:color="auto"/>
        <w:bottom w:val="none" w:sz="0" w:space="0" w:color="auto"/>
        <w:right w:val="none" w:sz="0" w:space="0" w:color="auto"/>
      </w:divBdr>
      <w:divsChild>
        <w:div w:id="1091851959">
          <w:marLeft w:val="0"/>
          <w:marRight w:val="0"/>
          <w:marTop w:val="0"/>
          <w:marBottom w:val="0"/>
          <w:divBdr>
            <w:top w:val="none" w:sz="0" w:space="0" w:color="auto"/>
            <w:left w:val="none" w:sz="0" w:space="0" w:color="auto"/>
            <w:bottom w:val="none" w:sz="0" w:space="0" w:color="auto"/>
            <w:right w:val="none" w:sz="0" w:space="0" w:color="auto"/>
          </w:divBdr>
        </w:div>
        <w:div w:id="1219197932">
          <w:marLeft w:val="0"/>
          <w:marRight w:val="0"/>
          <w:marTop w:val="0"/>
          <w:marBottom w:val="0"/>
          <w:divBdr>
            <w:top w:val="none" w:sz="0" w:space="0" w:color="auto"/>
            <w:left w:val="none" w:sz="0" w:space="0" w:color="auto"/>
            <w:bottom w:val="none" w:sz="0" w:space="0" w:color="auto"/>
            <w:right w:val="none" w:sz="0" w:space="0" w:color="auto"/>
          </w:divBdr>
        </w:div>
      </w:divsChild>
    </w:div>
    <w:div w:id="2070613958">
      <w:bodyDiv w:val="1"/>
      <w:marLeft w:val="0"/>
      <w:marRight w:val="0"/>
      <w:marTop w:val="0"/>
      <w:marBottom w:val="0"/>
      <w:divBdr>
        <w:top w:val="none" w:sz="0" w:space="0" w:color="auto"/>
        <w:left w:val="none" w:sz="0" w:space="0" w:color="auto"/>
        <w:bottom w:val="none" w:sz="0" w:space="0" w:color="auto"/>
        <w:right w:val="none" w:sz="0" w:space="0" w:color="auto"/>
      </w:divBdr>
      <w:divsChild>
        <w:div w:id="36047946">
          <w:marLeft w:val="0"/>
          <w:marRight w:val="0"/>
          <w:marTop w:val="0"/>
          <w:marBottom w:val="0"/>
          <w:divBdr>
            <w:top w:val="none" w:sz="0" w:space="0" w:color="auto"/>
            <w:left w:val="none" w:sz="0" w:space="0" w:color="auto"/>
            <w:bottom w:val="none" w:sz="0" w:space="0" w:color="auto"/>
            <w:right w:val="none" w:sz="0" w:space="0" w:color="auto"/>
          </w:divBdr>
        </w:div>
        <w:div w:id="1884635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1BE1A5-9E91-4DD7-8E67-A7A961050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33</Words>
  <Characters>6705</Characters>
  <Application>Microsoft Office Word</Application>
  <DocSecurity>0</DocSecurity>
  <Lines>236</Lines>
  <Paragraphs>14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rink</dc:creator>
  <cp:keywords/>
  <dc:description/>
  <cp:lastModifiedBy>Anders Hundahl</cp:lastModifiedBy>
  <cp:revision>2</cp:revision>
  <cp:lastPrinted>2021-12-16T20:43:00Z</cp:lastPrinted>
  <dcterms:created xsi:type="dcterms:W3CDTF">2022-05-25T08:43:00Z</dcterms:created>
  <dcterms:modified xsi:type="dcterms:W3CDTF">2022-05-25T08:43:00Z</dcterms:modified>
</cp:coreProperties>
</file>